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DD19A" w14:textId="068BC4A5" w:rsidR="005E1858" w:rsidRPr="00B34581" w:rsidRDefault="008E0824">
      <w:pPr>
        <w:jc w:val="both"/>
        <w:rPr>
          <w:lang w:val="en-US"/>
        </w:rPr>
      </w:pPr>
      <w:bookmarkStart w:id="0" w:name="_GoBack"/>
      <w:bookmarkEnd w:id="0"/>
      <w:r w:rsidRPr="00CC3BF4">
        <w:rPr>
          <w:lang w:val="en-US"/>
        </w:rPr>
        <w:t xml:space="preserve">Table </w:t>
      </w:r>
      <w:r w:rsidR="00913099">
        <w:rPr>
          <w:lang w:val="en-US"/>
        </w:rPr>
        <w:t>S</w:t>
      </w:r>
      <w:r w:rsidRPr="00CC3BF4">
        <w:rPr>
          <w:lang w:val="en-US"/>
        </w:rPr>
        <w:t xml:space="preserve">1: Bird species </w:t>
      </w:r>
      <w:r w:rsidR="00E05875">
        <w:rPr>
          <w:lang w:val="en-US"/>
        </w:rPr>
        <w:t xml:space="preserve">recorded in the </w:t>
      </w:r>
      <w:r w:rsidR="006E1D82">
        <w:rPr>
          <w:lang w:val="en-US"/>
        </w:rPr>
        <w:t xml:space="preserve">Ecotourism Park </w:t>
      </w:r>
      <w:r w:rsidR="009F2082" w:rsidRPr="003A7252">
        <w:rPr>
          <w:bCs/>
          <w:lang w:val="en-US"/>
        </w:rPr>
        <w:t>Cachoeira d</w:t>
      </w:r>
      <w:r w:rsidR="00E05875" w:rsidRPr="003A7252">
        <w:rPr>
          <w:bCs/>
          <w:lang w:val="en-US"/>
        </w:rPr>
        <w:t>o Urubu</w:t>
      </w:r>
      <w:r w:rsidR="00552961" w:rsidRPr="003A7252">
        <w:rPr>
          <w:bCs/>
          <w:lang w:val="en-US"/>
        </w:rPr>
        <w:t xml:space="preserve"> </w:t>
      </w:r>
      <w:r w:rsidR="00E05875">
        <w:rPr>
          <w:lang w:val="en-US"/>
        </w:rPr>
        <w:t>(</w:t>
      </w:r>
      <w:r w:rsidRPr="00CC3BF4">
        <w:rPr>
          <w:lang w:val="en-US"/>
        </w:rPr>
        <w:t>PECUB</w:t>
      </w:r>
      <w:r w:rsidR="00E05875">
        <w:rPr>
          <w:lang w:val="en-US"/>
        </w:rPr>
        <w:t xml:space="preserve">), Pernambuco state, </w:t>
      </w:r>
      <w:r w:rsidR="00E05875" w:rsidRPr="003A7252">
        <w:rPr>
          <w:bCs/>
          <w:lang w:val="en-US"/>
        </w:rPr>
        <w:t>northeastern Brazil</w:t>
      </w:r>
      <w:r w:rsidR="00E05875">
        <w:rPr>
          <w:lang w:val="en-US"/>
        </w:rPr>
        <w:t xml:space="preserve">. </w:t>
      </w:r>
      <w:r w:rsidRPr="00CC3BF4">
        <w:rPr>
          <w:lang w:val="en-US"/>
        </w:rPr>
        <w:t>Legend:</w:t>
      </w:r>
      <w:r w:rsidR="00FE1759">
        <w:rPr>
          <w:lang w:val="en-US"/>
        </w:rPr>
        <w:t xml:space="preserve"> </w:t>
      </w:r>
      <w:r w:rsidR="009004B5">
        <w:rPr>
          <w:lang w:val="en-US"/>
        </w:rPr>
        <w:t xml:space="preserve">Trophic niche: </w:t>
      </w:r>
      <w:r w:rsidR="00183C7B">
        <w:rPr>
          <w:lang w:val="en-US"/>
        </w:rPr>
        <w:t>A</w:t>
      </w:r>
      <w:r w:rsidR="00FE1759" w:rsidRPr="00FE1759">
        <w:rPr>
          <w:lang w:val="en-US"/>
        </w:rPr>
        <w:t xml:space="preserve">quatic </w:t>
      </w:r>
      <w:r w:rsidR="00183C7B">
        <w:rPr>
          <w:lang w:val="en-US"/>
        </w:rPr>
        <w:t xml:space="preserve">herbivore </w:t>
      </w:r>
      <w:r w:rsidR="00FE1759">
        <w:rPr>
          <w:lang w:val="en-US"/>
        </w:rPr>
        <w:t xml:space="preserve">(Ha), </w:t>
      </w:r>
      <w:r w:rsidR="00FE1759" w:rsidRPr="00FE1759">
        <w:rPr>
          <w:lang w:val="en-US"/>
        </w:rPr>
        <w:t>Aquatic predator</w:t>
      </w:r>
      <w:r w:rsidR="00FE1759">
        <w:rPr>
          <w:lang w:val="en-US"/>
        </w:rPr>
        <w:t xml:space="preserve"> (Ap), </w:t>
      </w:r>
      <w:r w:rsidR="00FE1759" w:rsidRPr="00FE1759">
        <w:rPr>
          <w:lang w:val="en-US"/>
        </w:rPr>
        <w:t>Omnivore</w:t>
      </w:r>
      <w:r w:rsidR="00FE1759">
        <w:rPr>
          <w:lang w:val="en-US"/>
        </w:rPr>
        <w:t xml:space="preserve"> (Om)</w:t>
      </w:r>
      <w:r w:rsidR="004F40E2">
        <w:rPr>
          <w:lang w:val="en-US"/>
        </w:rPr>
        <w:t xml:space="preserve">, </w:t>
      </w:r>
      <w:r w:rsidR="004F40E2" w:rsidRPr="004F40E2">
        <w:rPr>
          <w:lang w:val="en-US"/>
        </w:rPr>
        <w:t>Scavenger</w:t>
      </w:r>
      <w:r w:rsidR="004F40E2">
        <w:rPr>
          <w:lang w:val="en-US"/>
        </w:rPr>
        <w:t xml:space="preserve"> (Sc), </w:t>
      </w:r>
      <w:r w:rsidR="004F40E2" w:rsidRPr="004F40E2">
        <w:rPr>
          <w:lang w:val="en-US"/>
        </w:rPr>
        <w:t>Vertivore</w:t>
      </w:r>
      <w:r w:rsidR="004F40E2">
        <w:rPr>
          <w:lang w:val="en-US"/>
        </w:rPr>
        <w:t xml:space="preserve"> (Ve)</w:t>
      </w:r>
      <w:r w:rsidR="00D83B6B">
        <w:rPr>
          <w:lang w:val="en-US"/>
        </w:rPr>
        <w:t>,</w:t>
      </w:r>
      <w:r w:rsidR="00D83B6B" w:rsidRPr="00D83B6B">
        <w:rPr>
          <w:lang w:val="en-US"/>
        </w:rPr>
        <w:t xml:space="preserve"> Granivore</w:t>
      </w:r>
      <w:r w:rsidR="00D83B6B">
        <w:rPr>
          <w:lang w:val="en-US"/>
        </w:rPr>
        <w:t xml:space="preserve"> (Gr), </w:t>
      </w:r>
      <w:r w:rsidR="00D83B6B" w:rsidRPr="00D83B6B">
        <w:rPr>
          <w:lang w:val="en-US"/>
        </w:rPr>
        <w:t>Invertivore</w:t>
      </w:r>
      <w:r w:rsidR="00D83B6B">
        <w:rPr>
          <w:lang w:val="en-US"/>
        </w:rPr>
        <w:t xml:space="preserve"> (In), </w:t>
      </w:r>
      <w:r w:rsidR="00D83B6B" w:rsidRPr="00D83B6B">
        <w:rPr>
          <w:lang w:val="en-US"/>
        </w:rPr>
        <w:t>Nectarivore</w:t>
      </w:r>
      <w:r w:rsidR="00D83B6B">
        <w:rPr>
          <w:lang w:val="en-US"/>
        </w:rPr>
        <w:t xml:space="preserve"> (Ne), </w:t>
      </w:r>
      <w:r w:rsidR="00332BDF" w:rsidRPr="00332BDF">
        <w:rPr>
          <w:lang w:val="en-US"/>
        </w:rPr>
        <w:t>Frugivore</w:t>
      </w:r>
      <w:r w:rsidR="00332BDF">
        <w:rPr>
          <w:lang w:val="en-US"/>
        </w:rPr>
        <w:t xml:space="preserve"> (Fr)</w:t>
      </w:r>
      <w:r w:rsidR="009004B5">
        <w:rPr>
          <w:lang w:val="en-US"/>
        </w:rPr>
        <w:t xml:space="preserve">. </w:t>
      </w:r>
      <w:r w:rsidRPr="00CC3BF4">
        <w:rPr>
          <w:lang w:val="en-US"/>
        </w:rPr>
        <w:t xml:space="preserve">Habitat: Degraded area (DA), Road (RO), River (RI), Banana plantation (BP), </w:t>
      </w:r>
      <w:r w:rsidR="00B55E9A" w:rsidRPr="00CC3BF4">
        <w:rPr>
          <w:lang w:val="en-US"/>
        </w:rPr>
        <w:t>Ciliary Forest</w:t>
      </w:r>
      <w:r w:rsidRPr="00CC3BF4">
        <w:rPr>
          <w:lang w:val="en-US"/>
        </w:rPr>
        <w:t xml:space="preserve"> (CF), Building area (BA)</w:t>
      </w:r>
      <w:r w:rsidR="00B0424D">
        <w:rPr>
          <w:lang w:val="en-US"/>
        </w:rPr>
        <w:t>,</w:t>
      </w:r>
      <w:r w:rsidRPr="00CC3BF4">
        <w:rPr>
          <w:lang w:val="en-US"/>
        </w:rPr>
        <w:t xml:space="preserve"> and Waterfall (WA). </w:t>
      </w:r>
      <w:r w:rsidR="00FB110D">
        <w:rPr>
          <w:lang w:val="en-US"/>
        </w:rPr>
        <w:t xml:space="preserve">Record: </w:t>
      </w:r>
      <w:r w:rsidR="009C2194">
        <w:rPr>
          <w:lang w:val="en-US"/>
        </w:rPr>
        <w:t>Species r</w:t>
      </w:r>
      <w:r w:rsidR="00B34581">
        <w:rPr>
          <w:lang w:val="en-US"/>
        </w:rPr>
        <w:t>ecord</w:t>
      </w:r>
      <w:r w:rsidR="00552961">
        <w:rPr>
          <w:lang w:val="en-US"/>
        </w:rPr>
        <w:t xml:space="preserve">ed </w:t>
      </w:r>
      <w:r w:rsidR="0087659E">
        <w:rPr>
          <w:lang w:val="en-US"/>
        </w:rPr>
        <w:t>by (</w:t>
      </w:r>
      <w:r w:rsidR="00FB110D">
        <w:rPr>
          <w:lang w:val="en-US"/>
        </w:rPr>
        <w:t xml:space="preserve">T) </w:t>
      </w:r>
      <w:r w:rsidR="00D76C5A">
        <w:rPr>
          <w:lang w:val="en-US"/>
        </w:rPr>
        <w:t>transect</w:t>
      </w:r>
      <w:r w:rsidR="000E3646" w:rsidRPr="000E3646">
        <w:rPr>
          <w:lang w:val="en-US"/>
        </w:rPr>
        <w:t xml:space="preserve"> method</w:t>
      </w:r>
      <w:r w:rsidR="00B34581">
        <w:rPr>
          <w:lang w:val="en-US"/>
        </w:rPr>
        <w:t xml:space="preserve">, (M) </w:t>
      </w:r>
      <w:r w:rsidR="00497D84">
        <w:rPr>
          <w:lang w:val="en-US"/>
        </w:rPr>
        <w:t xml:space="preserve">capture in </w:t>
      </w:r>
      <w:r w:rsidR="00B34581" w:rsidRPr="00B34581">
        <w:rPr>
          <w:lang w:val="en-US"/>
        </w:rPr>
        <w:t>ornithological</w:t>
      </w:r>
      <w:r w:rsidR="00B34581">
        <w:rPr>
          <w:lang w:val="en-US"/>
        </w:rPr>
        <w:t xml:space="preserve"> mist nets, (</w:t>
      </w:r>
      <w:r w:rsidR="00D06D68">
        <w:rPr>
          <w:lang w:val="en-US"/>
        </w:rPr>
        <w:t>DB</w:t>
      </w:r>
      <w:r w:rsidR="00B34581">
        <w:rPr>
          <w:lang w:val="en-US"/>
        </w:rPr>
        <w:t>) online database, and (PL) record in the preliminary list.</w:t>
      </w:r>
      <w:r w:rsidRPr="00CC3BF4">
        <w:rPr>
          <w:lang w:val="en-US"/>
        </w:rPr>
        <w:t xml:space="preserve"> </w:t>
      </w:r>
      <w:r w:rsidR="006A0584">
        <w:rPr>
          <w:lang w:val="en-US"/>
        </w:rPr>
        <w:t xml:space="preserve">(¹) Migrant, </w:t>
      </w:r>
      <w:r w:rsidR="00E07242">
        <w:rPr>
          <w:lang w:val="en-US"/>
        </w:rPr>
        <w:t>(</w:t>
      </w:r>
      <w:r w:rsidRPr="00B832DE">
        <w:rPr>
          <w:lang w:val="en-US"/>
        </w:rPr>
        <w:t>*</w:t>
      </w:r>
      <w:r w:rsidR="00E07242">
        <w:rPr>
          <w:lang w:val="en-US"/>
        </w:rPr>
        <w:t>)</w:t>
      </w:r>
      <w:r w:rsidRPr="00B832DE">
        <w:rPr>
          <w:lang w:val="en-US"/>
        </w:rPr>
        <w:t xml:space="preserve"> Preliminary Record</w:t>
      </w:r>
      <w:r w:rsidR="00ED4A05">
        <w:rPr>
          <w:lang w:val="en-US"/>
        </w:rPr>
        <w:t>,</w:t>
      </w:r>
      <w:r w:rsidR="00E07242">
        <w:rPr>
          <w:lang w:val="en-US"/>
        </w:rPr>
        <w:t xml:space="preserve"> and (**) o</w:t>
      </w:r>
      <w:r w:rsidRPr="00B832DE">
        <w:rPr>
          <w:lang w:val="en-US"/>
        </w:rPr>
        <w:t>ther records</w:t>
      </w:r>
      <w:r w:rsidR="00E07242">
        <w:rPr>
          <w:lang w:val="en-US"/>
        </w:rPr>
        <w:t xml:space="preserve"> </w:t>
      </w:r>
      <w:r w:rsidR="0060354F">
        <w:rPr>
          <w:lang w:val="en-US"/>
        </w:rPr>
        <w:t xml:space="preserve">from the website </w:t>
      </w:r>
      <w:r w:rsidR="00DA665C">
        <w:rPr>
          <w:lang w:val="en-US"/>
        </w:rPr>
        <w:t>www.w</w:t>
      </w:r>
      <w:r w:rsidR="00E07242">
        <w:rPr>
          <w:lang w:val="en-US"/>
        </w:rPr>
        <w:t>ikiaves</w:t>
      </w:r>
      <w:r w:rsidR="00DA665C">
        <w:rPr>
          <w:lang w:val="en-US"/>
        </w:rPr>
        <w:t>.com.br</w:t>
      </w:r>
      <w:r w:rsidR="00E61695">
        <w:rPr>
          <w:lang w:val="en-US"/>
        </w:rPr>
        <w:t>.</w:t>
      </w:r>
      <w:r w:rsidR="00064862">
        <w:rPr>
          <w:lang w:val="en-US"/>
        </w:rPr>
        <w:t xml:space="preserve"> Conservation status (ICMBio/MMA, IUCN): LC - Least concern</w:t>
      </w:r>
      <w:r w:rsidR="00CE3FB0">
        <w:rPr>
          <w:lang w:val="en-US"/>
        </w:rPr>
        <w:t xml:space="preserve">, VU – Vulnerable and </w:t>
      </w:r>
      <w:r w:rsidR="00D47931">
        <w:rPr>
          <w:lang w:val="en-US"/>
        </w:rPr>
        <w:t>NE</w:t>
      </w:r>
      <w:r w:rsidR="00CE3FB0">
        <w:rPr>
          <w:lang w:val="en-US"/>
        </w:rPr>
        <w:t xml:space="preserve"> </w:t>
      </w:r>
      <w:r w:rsidR="00D47931">
        <w:rPr>
          <w:lang w:val="en-US"/>
        </w:rPr>
        <w:t>–</w:t>
      </w:r>
      <w:r w:rsidR="00CE3FB0">
        <w:rPr>
          <w:lang w:val="en-US"/>
        </w:rPr>
        <w:t xml:space="preserve"> </w:t>
      </w:r>
      <w:r w:rsidR="00D47931">
        <w:rPr>
          <w:lang w:val="en-US"/>
        </w:rPr>
        <w:t>Not Evaluated.</w:t>
      </w:r>
      <w:r w:rsidR="00DA665C">
        <w:rPr>
          <w:lang w:val="en-US"/>
        </w:rPr>
        <w:t xml:space="preserve"> Vouchers represents catalog numbers of records in an online database (Wikiaves).</w:t>
      </w:r>
    </w:p>
    <w:tbl>
      <w:tblPr>
        <w:tblStyle w:val="TabelaSimples4"/>
        <w:tblW w:w="14570" w:type="dxa"/>
        <w:tblLayout w:type="fixed"/>
        <w:tblLook w:val="0400" w:firstRow="0" w:lastRow="0" w:firstColumn="0" w:lastColumn="0" w:noHBand="0" w:noVBand="1"/>
      </w:tblPr>
      <w:tblGrid>
        <w:gridCol w:w="4111"/>
        <w:gridCol w:w="3119"/>
        <w:gridCol w:w="1134"/>
        <w:gridCol w:w="1134"/>
        <w:gridCol w:w="1842"/>
        <w:gridCol w:w="1080"/>
        <w:gridCol w:w="821"/>
        <w:gridCol w:w="1329"/>
      </w:tblGrid>
      <w:tr w:rsidR="00F9240A" w:rsidRPr="00F9240A" w14:paraId="57B3CCCC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64AEBD43" w14:textId="77777777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Family/Taxa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1E9F95A6" w14:textId="0A57C619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9240A">
              <w:rPr>
                <w:rFonts w:ascii="Times New Roman" w:hAnsi="Times New Roman" w:cs="Times New Roman"/>
                <w:b/>
                <w:sz w:val="22"/>
                <w:szCs w:val="22"/>
              </w:rPr>
              <w:t>English nam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16AA3B0" w14:textId="6F877C44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9240A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rophic </w:t>
            </w:r>
            <w:r w:rsidR="00FE1759" w:rsidRPr="00F9240A">
              <w:rPr>
                <w:rFonts w:ascii="Times New Roman" w:hAnsi="Times New Roman" w:cs="Times New Roman"/>
                <w:b/>
                <w:sz w:val="22"/>
                <w:szCs w:val="22"/>
              </w:rPr>
              <w:t>nich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0EE59C2" w14:textId="6C95299F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9240A">
              <w:rPr>
                <w:rFonts w:ascii="Times New Roman" w:hAnsi="Times New Roman" w:cs="Times New Roman"/>
                <w:b/>
                <w:sz w:val="22"/>
                <w:szCs w:val="22"/>
              </w:rPr>
              <w:t>Record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6B3CC0C4" w14:textId="4DDC2117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9240A">
              <w:rPr>
                <w:rFonts w:ascii="Times New Roman" w:hAnsi="Times New Roman" w:cs="Times New Roman"/>
                <w:b/>
                <w:sz w:val="22"/>
                <w:szCs w:val="22"/>
              </w:rPr>
              <w:t>Habitat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4BC19A4" w14:textId="67BC6401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9240A">
              <w:rPr>
                <w:rFonts w:ascii="Times New Roman" w:hAnsi="Times New Roman" w:cs="Times New Roman"/>
                <w:b/>
                <w:sz w:val="22"/>
                <w:szCs w:val="22"/>
              </w:rPr>
              <w:t>ICMBio/MMA</w:t>
            </w:r>
          </w:p>
        </w:tc>
        <w:tc>
          <w:tcPr>
            <w:tcW w:w="821" w:type="dxa"/>
            <w:tcBorders>
              <w:top w:val="single" w:sz="4" w:space="0" w:color="auto"/>
              <w:bottom w:val="single" w:sz="4" w:space="0" w:color="auto"/>
            </w:tcBorders>
          </w:tcPr>
          <w:p w14:paraId="0F305490" w14:textId="77777777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IUCN</w:t>
            </w:r>
          </w:p>
        </w:tc>
        <w:tc>
          <w:tcPr>
            <w:tcW w:w="1329" w:type="dxa"/>
            <w:tcBorders>
              <w:top w:val="single" w:sz="4" w:space="0" w:color="auto"/>
              <w:bottom w:val="single" w:sz="4" w:space="0" w:color="auto"/>
            </w:tcBorders>
          </w:tcPr>
          <w:p w14:paraId="4C28E3B1" w14:textId="4F6EE646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9240A">
              <w:rPr>
                <w:rFonts w:ascii="Times New Roman" w:hAnsi="Times New Roman" w:cs="Times New Roman"/>
                <w:b/>
                <w:sz w:val="22"/>
                <w:szCs w:val="22"/>
              </w:rPr>
              <w:t>Vouchers</w:t>
            </w:r>
          </w:p>
        </w:tc>
      </w:tr>
      <w:tr w:rsidR="00B97C53" w:rsidRPr="00F9240A" w14:paraId="6AA1B80B" w14:textId="77777777" w:rsidTr="00F9240A">
        <w:trPr>
          <w:trHeight w:val="300"/>
        </w:trPr>
        <w:tc>
          <w:tcPr>
            <w:tcW w:w="4111" w:type="dxa"/>
            <w:tcBorders>
              <w:top w:val="single" w:sz="4" w:space="0" w:color="auto"/>
            </w:tcBorders>
          </w:tcPr>
          <w:p w14:paraId="27C4A399" w14:textId="77777777" w:rsidR="00B97C53" w:rsidRPr="00F9240A" w:rsidRDefault="00B97C5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natide</w:t>
            </w: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3DC4F73A" w14:textId="77777777" w:rsidR="00B97C53" w:rsidRPr="00F9240A" w:rsidRDefault="00B97C5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A5C88BA" w14:textId="77777777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60D58F8" w14:textId="63165234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484D5352" w14:textId="22F61842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5982562A" w14:textId="77777777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  <w:tcBorders>
              <w:top w:val="single" w:sz="4" w:space="0" w:color="auto"/>
            </w:tcBorders>
          </w:tcPr>
          <w:p w14:paraId="7830803E" w14:textId="77777777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  <w:tcBorders>
              <w:top w:val="single" w:sz="4" w:space="0" w:color="auto"/>
            </w:tcBorders>
          </w:tcPr>
          <w:p w14:paraId="77B4B571" w14:textId="77777777" w:rsidR="00B97C53" w:rsidRPr="00F9240A" w:rsidRDefault="00B97C53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326D37AB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91E71E9" w14:textId="58D3B7D9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Dendrocygna viduat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</w:t>
            </w:r>
            <w:r w:rsidR="00504F6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**</w:t>
            </w:r>
          </w:p>
        </w:tc>
        <w:tc>
          <w:tcPr>
            <w:tcW w:w="3119" w:type="dxa"/>
          </w:tcPr>
          <w:p w14:paraId="0004D16A" w14:textId="63A63311" w:rsidR="00B97C53" w:rsidRPr="00F9240A" w:rsidRDefault="005438DC" w:rsidP="00165BB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hite-faced Whistling-Duck</w:t>
            </w:r>
          </w:p>
        </w:tc>
        <w:tc>
          <w:tcPr>
            <w:tcW w:w="1134" w:type="dxa"/>
          </w:tcPr>
          <w:p w14:paraId="541E14C2" w14:textId="3126037E" w:rsidR="00B97C53" w:rsidRPr="00F9240A" w:rsidRDefault="00FE1759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Ha</w:t>
            </w:r>
          </w:p>
        </w:tc>
        <w:tc>
          <w:tcPr>
            <w:tcW w:w="1134" w:type="dxa"/>
          </w:tcPr>
          <w:p w14:paraId="7A6B1B10" w14:textId="7AF640B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 DB</w:t>
            </w:r>
          </w:p>
        </w:tc>
        <w:tc>
          <w:tcPr>
            <w:tcW w:w="1842" w:type="dxa"/>
          </w:tcPr>
          <w:p w14:paraId="53E273D9" w14:textId="1B52FA0D" w:rsidR="00B97C53" w:rsidRPr="00F9240A" w:rsidRDefault="00811D9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3183295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FD5F0A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D7F29A4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005140</w:t>
            </w:r>
          </w:p>
        </w:tc>
      </w:tr>
      <w:tr w:rsidR="00B97C53" w:rsidRPr="00F9240A" w14:paraId="68471FD6" w14:textId="77777777" w:rsidTr="00F9240A">
        <w:trPr>
          <w:trHeight w:val="300"/>
        </w:trPr>
        <w:tc>
          <w:tcPr>
            <w:tcW w:w="4111" w:type="dxa"/>
          </w:tcPr>
          <w:p w14:paraId="22FD72B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rdeidae</w:t>
            </w:r>
          </w:p>
        </w:tc>
        <w:tc>
          <w:tcPr>
            <w:tcW w:w="3119" w:type="dxa"/>
          </w:tcPr>
          <w:p w14:paraId="702696E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F3BDF6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E74B057" w14:textId="210F339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378974E" w14:textId="79FA329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4514E6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0E39685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4B64777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25CDCF6E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B9D4344" w14:textId="6A38D63D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Butorides striat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58)</w:t>
            </w:r>
          </w:p>
        </w:tc>
        <w:tc>
          <w:tcPr>
            <w:tcW w:w="3119" w:type="dxa"/>
          </w:tcPr>
          <w:p w14:paraId="2B2A381C" w14:textId="1CC9A009" w:rsidR="00B97C53" w:rsidRPr="00F9240A" w:rsidRDefault="005438D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triated Heron</w:t>
            </w:r>
          </w:p>
        </w:tc>
        <w:tc>
          <w:tcPr>
            <w:tcW w:w="1134" w:type="dxa"/>
          </w:tcPr>
          <w:p w14:paraId="09193E1C" w14:textId="6CC39169" w:rsidR="00B97C53" w:rsidRPr="00F9240A" w:rsidRDefault="00FE1759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1886A7F4" w14:textId="67C2BECE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DB74AB0" w14:textId="2D9DC47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 CF</w:t>
            </w:r>
          </w:p>
        </w:tc>
        <w:tc>
          <w:tcPr>
            <w:tcW w:w="1080" w:type="dxa"/>
          </w:tcPr>
          <w:p w14:paraId="4BB9047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3ED7B3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89BA320" w14:textId="77777777" w:rsidR="00B97C53" w:rsidRPr="00F9240A" w:rsidRDefault="00B97C53" w:rsidP="00774B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EFADD71" w14:textId="77777777" w:rsidTr="00F9240A">
        <w:trPr>
          <w:trHeight w:val="300"/>
        </w:trPr>
        <w:tc>
          <w:tcPr>
            <w:tcW w:w="4111" w:type="dxa"/>
          </w:tcPr>
          <w:p w14:paraId="639B6967" w14:textId="2D50D31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igrisoma lineatum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Boddaert, 1783)</w:t>
            </w:r>
          </w:p>
        </w:tc>
        <w:tc>
          <w:tcPr>
            <w:tcW w:w="3119" w:type="dxa"/>
          </w:tcPr>
          <w:p w14:paraId="5C278855" w14:textId="1071749E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fescent Tiger-Heron</w:t>
            </w:r>
          </w:p>
        </w:tc>
        <w:tc>
          <w:tcPr>
            <w:tcW w:w="1134" w:type="dxa"/>
          </w:tcPr>
          <w:p w14:paraId="7988ABE0" w14:textId="06BDF185" w:rsidR="00B97C53" w:rsidRPr="00F9240A" w:rsidRDefault="00FE1759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12CAC447" w14:textId="28705C1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00836632"/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bookmarkEnd w:id="1"/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</w:t>
            </w:r>
          </w:p>
        </w:tc>
        <w:tc>
          <w:tcPr>
            <w:tcW w:w="1842" w:type="dxa"/>
          </w:tcPr>
          <w:p w14:paraId="73A5FEA4" w14:textId="00E6014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</w:t>
            </w:r>
          </w:p>
        </w:tc>
        <w:tc>
          <w:tcPr>
            <w:tcW w:w="1080" w:type="dxa"/>
          </w:tcPr>
          <w:p w14:paraId="4226CAA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538F98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5C984DC" w14:textId="77777777" w:rsidR="00B97C53" w:rsidRPr="00F9240A" w:rsidRDefault="00B97C53" w:rsidP="00774B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5B68C6D8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90DF2A4" w14:textId="168289DC" w:rsidR="00B97C53" w:rsidRPr="00F9240A" w:rsidRDefault="006D60BA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Bubulcus i</w:t>
            </w:r>
            <w:r w:rsidR="00B97C53"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bis 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58)</w:t>
            </w:r>
          </w:p>
        </w:tc>
        <w:tc>
          <w:tcPr>
            <w:tcW w:w="3119" w:type="dxa"/>
          </w:tcPr>
          <w:p w14:paraId="57227F6E" w14:textId="6B4A19EF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attle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ret</w:t>
            </w:r>
          </w:p>
        </w:tc>
        <w:tc>
          <w:tcPr>
            <w:tcW w:w="1134" w:type="dxa"/>
          </w:tcPr>
          <w:p w14:paraId="4849DBBE" w14:textId="466572E3" w:rsidR="00B97C53" w:rsidRPr="00F9240A" w:rsidRDefault="00FE1759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195833C2" w14:textId="7C318EB7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617F707B" w14:textId="07D88AF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</w:t>
            </w:r>
          </w:p>
        </w:tc>
        <w:tc>
          <w:tcPr>
            <w:tcW w:w="1080" w:type="dxa"/>
          </w:tcPr>
          <w:p w14:paraId="710B107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084D4F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2EAF940" w14:textId="77777777" w:rsidR="00B97C53" w:rsidRPr="00F9240A" w:rsidRDefault="00B97C53" w:rsidP="00774B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0B104D25" w14:textId="77777777" w:rsidTr="00F9240A">
        <w:trPr>
          <w:trHeight w:val="300"/>
        </w:trPr>
        <w:tc>
          <w:tcPr>
            <w:tcW w:w="4111" w:type="dxa"/>
          </w:tcPr>
          <w:p w14:paraId="5DA127F4" w14:textId="49958434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_Hlk42208035"/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Ardea alba </w:t>
            </w:r>
            <w:bookmarkEnd w:id="2"/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Linnaeus, 1758)</w:t>
            </w:r>
          </w:p>
        </w:tc>
        <w:tc>
          <w:tcPr>
            <w:tcW w:w="3119" w:type="dxa"/>
          </w:tcPr>
          <w:p w14:paraId="0A86B388" w14:textId="58A9F7FA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reat E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ret</w:t>
            </w:r>
          </w:p>
        </w:tc>
        <w:tc>
          <w:tcPr>
            <w:tcW w:w="1134" w:type="dxa"/>
          </w:tcPr>
          <w:p w14:paraId="48819309" w14:textId="051A82B5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421C195B" w14:textId="547FDE5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 L</w:t>
            </w:r>
          </w:p>
        </w:tc>
        <w:tc>
          <w:tcPr>
            <w:tcW w:w="1842" w:type="dxa"/>
          </w:tcPr>
          <w:p w14:paraId="6CA20D7E" w14:textId="67C66BA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</w:t>
            </w:r>
          </w:p>
        </w:tc>
        <w:tc>
          <w:tcPr>
            <w:tcW w:w="1080" w:type="dxa"/>
          </w:tcPr>
          <w:p w14:paraId="1FEC979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280E07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52FEFD3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005119</w:t>
            </w:r>
          </w:p>
        </w:tc>
      </w:tr>
      <w:tr w:rsidR="00F9240A" w:rsidRPr="00F9240A" w14:paraId="29EB1D0D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B6C2F9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athartidae</w:t>
            </w:r>
          </w:p>
        </w:tc>
        <w:tc>
          <w:tcPr>
            <w:tcW w:w="3119" w:type="dxa"/>
          </w:tcPr>
          <w:p w14:paraId="506AF266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F45936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CD83777" w14:textId="2DF29B8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1E20986" w14:textId="4B057EA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79424A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1950209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31FF4AF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3D97B40B" w14:textId="77777777" w:rsidTr="00F9240A">
        <w:trPr>
          <w:trHeight w:val="300"/>
        </w:trPr>
        <w:tc>
          <w:tcPr>
            <w:tcW w:w="4111" w:type="dxa"/>
          </w:tcPr>
          <w:p w14:paraId="3BC64E38" w14:textId="54CADEC2" w:rsidR="00B97C53" w:rsidRPr="00F9240A" w:rsidRDefault="00B97C53" w:rsidP="00AA3F1B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athartes aur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58)</w:t>
            </w:r>
          </w:p>
        </w:tc>
        <w:tc>
          <w:tcPr>
            <w:tcW w:w="3119" w:type="dxa"/>
          </w:tcPr>
          <w:p w14:paraId="41B393A9" w14:textId="2B9ECC85" w:rsidR="00B97C53" w:rsidRPr="00F9240A" w:rsidRDefault="006D60BA" w:rsidP="006D60BA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urkey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V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lture</w:t>
            </w:r>
          </w:p>
        </w:tc>
        <w:tc>
          <w:tcPr>
            <w:tcW w:w="1134" w:type="dxa"/>
          </w:tcPr>
          <w:p w14:paraId="580E1200" w14:textId="649F8373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1134" w:type="dxa"/>
          </w:tcPr>
          <w:p w14:paraId="603A40FB" w14:textId="0557716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13481A7" w14:textId="7DD49A8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765EB38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A1AA71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B894E8F" w14:textId="77777777" w:rsidR="00B97C53" w:rsidRPr="00F9240A" w:rsidRDefault="00B97C53" w:rsidP="000B6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1282C1E1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FE2D9A4" w14:textId="1B5DBCE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athartes burrovianus 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2F2F2" w:themeFill="background1" w:themeFillShade="F2"/>
              </w:rPr>
              <w:t>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2F2F2" w:themeFill="background1" w:themeFillShade="F2"/>
              </w:rPr>
              <w:t>Cassin, 1845)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119" w:type="dxa"/>
          </w:tcPr>
          <w:p w14:paraId="3CC46C01" w14:textId="7C0BFDFD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esser Yellow-headed Vulture</w:t>
            </w:r>
          </w:p>
        </w:tc>
        <w:tc>
          <w:tcPr>
            <w:tcW w:w="1134" w:type="dxa"/>
          </w:tcPr>
          <w:p w14:paraId="4AC02826" w14:textId="6E58B8BD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1134" w:type="dxa"/>
          </w:tcPr>
          <w:p w14:paraId="4A56A3D9" w14:textId="39E2AA23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6702CEA" w14:textId="35DBBFB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287802F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F15D40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3731F41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596473</w:t>
            </w:r>
          </w:p>
        </w:tc>
      </w:tr>
      <w:tr w:rsidR="00B97C53" w:rsidRPr="00F9240A" w14:paraId="62005624" w14:textId="77777777" w:rsidTr="00F9240A">
        <w:trPr>
          <w:trHeight w:val="300"/>
        </w:trPr>
        <w:tc>
          <w:tcPr>
            <w:tcW w:w="4111" w:type="dxa"/>
          </w:tcPr>
          <w:p w14:paraId="3D54903B" w14:textId="48FD740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oragyps atratus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Bechstein, 1793)</w:t>
            </w:r>
          </w:p>
        </w:tc>
        <w:tc>
          <w:tcPr>
            <w:tcW w:w="3119" w:type="dxa"/>
          </w:tcPr>
          <w:p w14:paraId="702E09D0" w14:textId="7E1C9AB6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Black 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vulture</w:t>
            </w:r>
          </w:p>
        </w:tc>
        <w:tc>
          <w:tcPr>
            <w:tcW w:w="1134" w:type="dxa"/>
          </w:tcPr>
          <w:p w14:paraId="188F4B3F" w14:textId="072DAE6A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Sc</w:t>
            </w:r>
          </w:p>
        </w:tc>
        <w:tc>
          <w:tcPr>
            <w:tcW w:w="1134" w:type="dxa"/>
          </w:tcPr>
          <w:p w14:paraId="2AFAD63D" w14:textId="3DE70BF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13B5D5C" w14:textId="78D8A9E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 CF</w:t>
            </w:r>
          </w:p>
        </w:tc>
        <w:tc>
          <w:tcPr>
            <w:tcW w:w="1080" w:type="dxa"/>
          </w:tcPr>
          <w:p w14:paraId="4D79625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4BFA91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7C66AEA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7589</w:t>
            </w:r>
          </w:p>
        </w:tc>
      </w:tr>
      <w:tr w:rsidR="00F9240A" w:rsidRPr="00F9240A" w14:paraId="5B826681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1F599B1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ccipitridae</w:t>
            </w:r>
          </w:p>
        </w:tc>
        <w:tc>
          <w:tcPr>
            <w:tcW w:w="3119" w:type="dxa"/>
          </w:tcPr>
          <w:p w14:paraId="0615E363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2986161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E971EB5" w14:textId="4C465E3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0C0F667" w14:textId="73F9BB6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5B9920D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4B24E53F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617B8AA2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6D91C692" w14:textId="77777777" w:rsidTr="00F9240A">
        <w:trPr>
          <w:trHeight w:val="300"/>
        </w:trPr>
        <w:tc>
          <w:tcPr>
            <w:tcW w:w="4111" w:type="dxa"/>
          </w:tcPr>
          <w:p w14:paraId="34A35428" w14:textId="4DE5FDB3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Rupornis magnirostr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Gmelin, 1788)</w:t>
            </w:r>
          </w:p>
        </w:tc>
        <w:tc>
          <w:tcPr>
            <w:tcW w:w="3119" w:type="dxa"/>
          </w:tcPr>
          <w:p w14:paraId="78E04E95" w14:textId="357C5C41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oadside Hawk</w:t>
            </w:r>
          </w:p>
        </w:tc>
        <w:tc>
          <w:tcPr>
            <w:tcW w:w="1134" w:type="dxa"/>
          </w:tcPr>
          <w:p w14:paraId="2F43366D" w14:textId="413E3A34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</w:p>
        </w:tc>
        <w:tc>
          <w:tcPr>
            <w:tcW w:w="1134" w:type="dxa"/>
          </w:tcPr>
          <w:p w14:paraId="0E9125B9" w14:textId="57C82D1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03391FB" w14:textId="1681D9E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 CF</w:t>
            </w:r>
          </w:p>
        </w:tc>
        <w:tc>
          <w:tcPr>
            <w:tcW w:w="1080" w:type="dxa"/>
          </w:tcPr>
          <w:p w14:paraId="65741AB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2325BE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0FBF924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596474</w:t>
            </w:r>
          </w:p>
        </w:tc>
      </w:tr>
      <w:tr w:rsidR="00F9240A" w:rsidRPr="00F9240A" w14:paraId="308EE972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C7BCFD8" w14:textId="6E71C4D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Buteo brachyuru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Vieillot, 1816)</w:t>
            </w:r>
          </w:p>
        </w:tc>
        <w:tc>
          <w:tcPr>
            <w:tcW w:w="3119" w:type="dxa"/>
          </w:tcPr>
          <w:p w14:paraId="04E14E3D" w14:textId="07A4AEB5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hort-tailed Hawk</w:t>
            </w:r>
          </w:p>
        </w:tc>
        <w:tc>
          <w:tcPr>
            <w:tcW w:w="1134" w:type="dxa"/>
          </w:tcPr>
          <w:p w14:paraId="4E27156E" w14:textId="1B85D1E1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</w:p>
        </w:tc>
        <w:tc>
          <w:tcPr>
            <w:tcW w:w="1134" w:type="dxa"/>
          </w:tcPr>
          <w:p w14:paraId="2D058A29" w14:textId="0BDB732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283398C" w14:textId="7160E38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0F43A35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0DD7D7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C234806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93242</w:t>
            </w:r>
          </w:p>
        </w:tc>
      </w:tr>
      <w:tr w:rsidR="00B97C53" w:rsidRPr="00F9240A" w14:paraId="50EC965B" w14:textId="77777777" w:rsidTr="00F9240A">
        <w:trPr>
          <w:trHeight w:val="300"/>
        </w:trPr>
        <w:tc>
          <w:tcPr>
            <w:tcW w:w="4111" w:type="dxa"/>
          </w:tcPr>
          <w:p w14:paraId="759E7707" w14:textId="2848237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Elanus leucur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Vieillot, 1818)</w:t>
            </w:r>
          </w:p>
        </w:tc>
        <w:tc>
          <w:tcPr>
            <w:tcW w:w="3119" w:type="dxa"/>
          </w:tcPr>
          <w:p w14:paraId="5B4945B9" w14:textId="262BBCAD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tailed Kite</w:t>
            </w:r>
          </w:p>
        </w:tc>
        <w:tc>
          <w:tcPr>
            <w:tcW w:w="1134" w:type="dxa"/>
          </w:tcPr>
          <w:p w14:paraId="2FF2BB8B" w14:textId="77D158CF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</w:p>
        </w:tc>
        <w:tc>
          <w:tcPr>
            <w:tcW w:w="1134" w:type="dxa"/>
          </w:tcPr>
          <w:p w14:paraId="26BFB7D6" w14:textId="3F7F0782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5049F8D" w14:textId="489211B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3D69B9C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C0964D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F6F03AB" w14:textId="77777777" w:rsidR="00B97C53" w:rsidRPr="00F9240A" w:rsidRDefault="00B97C53" w:rsidP="000B6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7B7C9E0C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F50F5BB" w14:textId="056D9EE2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Buteo nitid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atham, 1790)</w:t>
            </w:r>
          </w:p>
        </w:tc>
        <w:tc>
          <w:tcPr>
            <w:tcW w:w="3119" w:type="dxa"/>
          </w:tcPr>
          <w:p w14:paraId="7FEFC425" w14:textId="541A2B19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ray-lined Hawk</w:t>
            </w:r>
          </w:p>
        </w:tc>
        <w:tc>
          <w:tcPr>
            <w:tcW w:w="1134" w:type="dxa"/>
          </w:tcPr>
          <w:p w14:paraId="55633730" w14:textId="3549069E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Ve</w:t>
            </w:r>
          </w:p>
        </w:tc>
        <w:tc>
          <w:tcPr>
            <w:tcW w:w="1134" w:type="dxa"/>
          </w:tcPr>
          <w:p w14:paraId="21F016B9" w14:textId="2042279B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C44CF01" w14:textId="23FC525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66C6341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CC9A20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E591B64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8038</w:t>
            </w:r>
          </w:p>
        </w:tc>
      </w:tr>
      <w:tr w:rsidR="00B97C53" w:rsidRPr="00F9240A" w14:paraId="62243DCA" w14:textId="77777777" w:rsidTr="00F9240A">
        <w:trPr>
          <w:trHeight w:val="300"/>
        </w:trPr>
        <w:tc>
          <w:tcPr>
            <w:tcW w:w="4111" w:type="dxa"/>
          </w:tcPr>
          <w:p w14:paraId="76C82093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ramidae</w:t>
            </w:r>
          </w:p>
        </w:tc>
        <w:tc>
          <w:tcPr>
            <w:tcW w:w="3119" w:type="dxa"/>
          </w:tcPr>
          <w:p w14:paraId="7696AF1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0D2C8D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8920DC3" w14:textId="5A4915B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DC82A20" w14:textId="12A46A6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304D19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AE937A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60095C3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13C8C0AB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23635FFA" w14:textId="3D1FBB95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Aramus guara</w:t>
            </w:r>
            <w:r w:rsidR="004F40E2"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u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n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3665BB62" w14:textId="4DE28F99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impkin</w:t>
            </w:r>
          </w:p>
        </w:tc>
        <w:tc>
          <w:tcPr>
            <w:tcW w:w="1134" w:type="dxa"/>
          </w:tcPr>
          <w:p w14:paraId="4E6F5CC2" w14:textId="1C1F501E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3BC7C835" w14:textId="1312C6D0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77D275F7" w14:textId="2626DBB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</w:t>
            </w:r>
          </w:p>
        </w:tc>
        <w:tc>
          <w:tcPr>
            <w:tcW w:w="1080" w:type="dxa"/>
          </w:tcPr>
          <w:p w14:paraId="60047CF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73BE44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FB166FD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7587</w:t>
            </w:r>
          </w:p>
        </w:tc>
      </w:tr>
      <w:tr w:rsidR="00B97C53" w:rsidRPr="00F9240A" w14:paraId="382D9FC4" w14:textId="77777777" w:rsidTr="00F9240A">
        <w:trPr>
          <w:trHeight w:val="300"/>
        </w:trPr>
        <w:tc>
          <w:tcPr>
            <w:tcW w:w="4111" w:type="dxa"/>
          </w:tcPr>
          <w:p w14:paraId="179421E9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allidae</w:t>
            </w:r>
          </w:p>
        </w:tc>
        <w:tc>
          <w:tcPr>
            <w:tcW w:w="3119" w:type="dxa"/>
          </w:tcPr>
          <w:p w14:paraId="28E5AD8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1247F3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E443164" w14:textId="21464DD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E3FE61F" w14:textId="7A58731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46BFC5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DBB8D1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1F2060C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473C8DF0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956E424" w14:textId="6BCD28FF" w:rsidR="00B97C53" w:rsidRPr="00F9240A" w:rsidRDefault="00B97C53" w:rsidP="006D60BA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Aramides cajane</w:t>
            </w:r>
            <w:r w:rsidR="006D60BA"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us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Statius Muller, 1776)</w:t>
            </w:r>
          </w:p>
        </w:tc>
        <w:tc>
          <w:tcPr>
            <w:tcW w:w="3119" w:type="dxa"/>
          </w:tcPr>
          <w:p w14:paraId="257B0CED" w14:textId="12F88EC5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ray-necked Wood-Rail</w:t>
            </w:r>
          </w:p>
        </w:tc>
        <w:tc>
          <w:tcPr>
            <w:tcW w:w="1134" w:type="dxa"/>
          </w:tcPr>
          <w:p w14:paraId="3A9360CC" w14:textId="61A455BD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509FFACF" w14:textId="0C1DD4A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7CAB9D63" w14:textId="0927A2D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5EC1CF2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C34220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70ADFE8" w14:textId="77777777" w:rsidR="00B97C53" w:rsidRPr="00F9240A" w:rsidRDefault="00B97C53" w:rsidP="000B6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6515E100" w14:textId="77777777" w:rsidTr="00F9240A">
        <w:trPr>
          <w:trHeight w:val="300"/>
        </w:trPr>
        <w:tc>
          <w:tcPr>
            <w:tcW w:w="4111" w:type="dxa"/>
          </w:tcPr>
          <w:p w14:paraId="791E150A" w14:textId="7156EF8A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lastRenderedPageBreak/>
              <w:t xml:space="preserve">Laterallus virid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Statius Muller, 1776)</w:t>
            </w:r>
          </w:p>
        </w:tc>
        <w:tc>
          <w:tcPr>
            <w:tcW w:w="3119" w:type="dxa"/>
          </w:tcPr>
          <w:p w14:paraId="121A0D35" w14:textId="6A773A46" w:rsidR="00B97C53" w:rsidRPr="00F9240A" w:rsidRDefault="006D60B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sset-crowned Crake</w:t>
            </w:r>
          </w:p>
        </w:tc>
        <w:tc>
          <w:tcPr>
            <w:tcW w:w="1134" w:type="dxa"/>
          </w:tcPr>
          <w:p w14:paraId="54789D17" w14:textId="01E28572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6EACC2A0" w14:textId="49AAFC93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C796560" w14:textId="2465C11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2832D36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0E5648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B4F1CEF" w14:textId="77777777" w:rsidR="00B97C53" w:rsidRPr="00F9240A" w:rsidRDefault="00B97C53" w:rsidP="000B6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76C76BD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365B796" w14:textId="7A136C73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Gallinula galeat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chtenstein, 1818)</w:t>
            </w:r>
          </w:p>
        </w:tc>
        <w:tc>
          <w:tcPr>
            <w:tcW w:w="3119" w:type="dxa"/>
          </w:tcPr>
          <w:p w14:paraId="4040AF43" w14:textId="39C780F5" w:rsidR="00B97C53" w:rsidRPr="00F9240A" w:rsidRDefault="006D60BA" w:rsidP="006D60BA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mmon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llinule</w:t>
            </w:r>
          </w:p>
        </w:tc>
        <w:tc>
          <w:tcPr>
            <w:tcW w:w="1134" w:type="dxa"/>
          </w:tcPr>
          <w:p w14:paraId="5EE3D9D0" w14:textId="73ECAE35" w:rsidR="00B97C53" w:rsidRPr="00F9240A" w:rsidRDefault="004F40E2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Ha</w:t>
            </w:r>
          </w:p>
        </w:tc>
        <w:tc>
          <w:tcPr>
            <w:tcW w:w="1134" w:type="dxa"/>
          </w:tcPr>
          <w:p w14:paraId="23828C44" w14:textId="3B5136B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C9078E8" w14:textId="74B3745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</w:t>
            </w:r>
          </w:p>
        </w:tc>
        <w:tc>
          <w:tcPr>
            <w:tcW w:w="1080" w:type="dxa"/>
          </w:tcPr>
          <w:p w14:paraId="1D7B0E6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4E4997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0E0B42A" w14:textId="77777777" w:rsidR="00B97C53" w:rsidRPr="00F9240A" w:rsidRDefault="00B97C53" w:rsidP="00165BB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0BA8852C" w14:textId="77777777" w:rsidTr="00F9240A">
        <w:trPr>
          <w:trHeight w:val="300"/>
        </w:trPr>
        <w:tc>
          <w:tcPr>
            <w:tcW w:w="4111" w:type="dxa"/>
          </w:tcPr>
          <w:p w14:paraId="47141570" w14:textId="6B8158FF" w:rsidR="00B97C53" w:rsidRPr="00F9240A" w:rsidRDefault="00B97C53" w:rsidP="006D60BA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orphyrio martinic</w:t>
            </w:r>
            <w:r w:rsidR="006D60BA"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a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66)</w:t>
            </w:r>
          </w:p>
        </w:tc>
        <w:tc>
          <w:tcPr>
            <w:tcW w:w="3119" w:type="dxa"/>
          </w:tcPr>
          <w:p w14:paraId="68874F4A" w14:textId="3FBE102A" w:rsidR="00B97C53" w:rsidRPr="00F9240A" w:rsidRDefault="006D60BA" w:rsidP="006D60BA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rple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llinule</w:t>
            </w:r>
          </w:p>
        </w:tc>
        <w:tc>
          <w:tcPr>
            <w:tcW w:w="1134" w:type="dxa"/>
          </w:tcPr>
          <w:p w14:paraId="26EEB9AC" w14:textId="7BAD3A97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Ha</w:t>
            </w:r>
          </w:p>
        </w:tc>
        <w:tc>
          <w:tcPr>
            <w:tcW w:w="1134" w:type="dxa"/>
          </w:tcPr>
          <w:p w14:paraId="10156B01" w14:textId="74560B6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9F9AF6A" w14:textId="31476F0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 CF</w:t>
            </w:r>
          </w:p>
        </w:tc>
        <w:tc>
          <w:tcPr>
            <w:tcW w:w="1080" w:type="dxa"/>
          </w:tcPr>
          <w:p w14:paraId="6ACB2DB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FA5351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FF1D5EB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8072</w:t>
            </w:r>
          </w:p>
        </w:tc>
      </w:tr>
      <w:tr w:rsidR="00F9240A" w:rsidRPr="00F9240A" w14:paraId="397E1B62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B099291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haradriidae</w:t>
            </w:r>
          </w:p>
        </w:tc>
        <w:tc>
          <w:tcPr>
            <w:tcW w:w="3119" w:type="dxa"/>
          </w:tcPr>
          <w:p w14:paraId="1948BD9D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6D511A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F17E58" w14:textId="2F55BA3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69EE9F5" w14:textId="20B6CD5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9821F2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3FF1785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2DA1F69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36A10F92" w14:textId="77777777" w:rsidTr="00F9240A">
        <w:trPr>
          <w:trHeight w:val="300"/>
        </w:trPr>
        <w:tc>
          <w:tcPr>
            <w:tcW w:w="4111" w:type="dxa"/>
          </w:tcPr>
          <w:p w14:paraId="35ED433D" w14:textId="60DC11A3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Vanellus chilens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Molina, 1782)</w:t>
            </w:r>
          </w:p>
        </w:tc>
        <w:tc>
          <w:tcPr>
            <w:tcW w:w="3119" w:type="dxa"/>
          </w:tcPr>
          <w:p w14:paraId="6A393D52" w14:textId="1E542B27" w:rsidR="00B97C53" w:rsidRPr="00F9240A" w:rsidRDefault="00DA3330" w:rsidP="000B66D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outhern L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pwing</w:t>
            </w:r>
          </w:p>
        </w:tc>
        <w:tc>
          <w:tcPr>
            <w:tcW w:w="1134" w:type="dxa"/>
          </w:tcPr>
          <w:p w14:paraId="5F02D4D1" w14:textId="1025D947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2F09A75C" w14:textId="15DB7C9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0F25B8A" w14:textId="0E88BEB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 BA</w:t>
            </w:r>
          </w:p>
        </w:tc>
        <w:tc>
          <w:tcPr>
            <w:tcW w:w="1080" w:type="dxa"/>
          </w:tcPr>
          <w:p w14:paraId="5CAE946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080E487" w14:textId="77777777" w:rsidR="00B97C53" w:rsidRPr="00F9240A" w:rsidRDefault="00B97C53" w:rsidP="000B66D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BCBDB18" w14:textId="77777777" w:rsidR="00B97C53" w:rsidRPr="00F9240A" w:rsidRDefault="00B97C53" w:rsidP="000B6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0793BFC3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BDF2470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Scolopacidae</w:t>
            </w:r>
          </w:p>
        </w:tc>
        <w:tc>
          <w:tcPr>
            <w:tcW w:w="3119" w:type="dxa"/>
          </w:tcPr>
          <w:p w14:paraId="1A85B2B5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94ACAB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CD8946A" w14:textId="0AAB50E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6259150" w14:textId="20663A5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A446F7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6E7449E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7E43BC1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6B6C7F0F" w14:textId="77777777" w:rsidTr="00F9240A">
        <w:trPr>
          <w:trHeight w:val="300"/>
        </w:trPr>
        <w:tc>
          <w:tcPr>
            <w:tcW w:w="4111" w:type="dxa"/>
          </w:tcPr>
          <w:p w14:paraId="4A3043A0" w14:textId="3EF9BC2B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alidris fuscicoll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Vieillot, 1819)</w:t>
            </w:r>
            <w:r w:rsidR="0087659E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*, ¹</w:t>
            </w:r>
          </w:p>
        </w:tc>
        <w:tc>
          <w:tcPr>
            <w:tcW w:w="3119" w:type="dxa"/>
          </w:tcPr>
          <w:p w14:paraId="389F3C46" w14:textId="68998D48" w:rsidR="00B97C53" w:rsidRPr="00F9240A" w:rsidRDefault="00DA3330" w:rsidP="000B66D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3330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rumped Sandpiper</w:t>
            </w:r>
          </w:p>
        </w:tc>
        <w:tc>
          <w:tcPr>
            <w:tcW w:w="1134" w:type="dxa"/>
          </w:tcPr>
          <w:p w14:paraId="0924C40E" w14:textId="11865D60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1D3EC4FA" w14:textId="754F956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</w:t>
            </w:r>
          </w:p>
        </w:tc>
        <w:tc>
          <w:tcPr>
            <w:tcW w:w="1842" w:type="dxa"/>
          </w:tcPr>
          <w:p w14:paraId="4FD81987" w14:textId="47BB7476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3058308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24B694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2121996" w14:textId="77777777" w:rsidR="00B97C53" w:rsidRPr="00F9240A" w:rsidRDefault="00B97C53" w:rsidP="000B66D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D97F013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C534E0C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Jacanidae</w:t>
            </w:r>
          </w:p>
        </w:tc>
        <w:tc>
          <w:tcPr>
            <w:tcW w:w="3119" w:type="dxa"/>
          </w:tcPr>
          <w:p w14:paraId="62E5F5E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0B861D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7D9D7A8" w14:textId="628202F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B178D10" w14:textId="0C17606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18B791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1EB1AF9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21A90E5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60C17CA5" w14:textId="77777777" w:rsidTr="00F9240A">
        <w:trPr>
          <w:trHeight w:val="300"/>
        </w:trPr>
        <w:tc>
          <w:tcPr>
            <w:tcW w:w="4111" w:type="dxa"/>
          </w:tcPr>
          <w:p w14:paraId="78E20C40" w14:textId="2931CDA2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3" w:name="_Hlk42208058"/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Jacana Jacana </w:t>
            </w:r>
            <w:bookmarkEnd w:id="3"/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Linnaeus, 1766)</w:t>
            </w:r>
          </w:p>
        </w:tc>
        <w:tc>
          <w:tcPr>
            <w:tcW w:w="3119" w:type="dxa"/>
          </w:tcPr>
          <w:p w14:paraId="12FCDD20" w14:textId="6738F65A" w:rsidR="00B97C53" w:rsidRPr="00F9240A" w:rsidRDefault="00DA3330" w:rsidP="00DA333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ttled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J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cana</w:t>
            </w:r>
          </w:p>
        </w:tc>
        <w:tc>
          <w:tcPr>
            <w:tcW w:w="1134" w:type="dxa"/>
          </w:tcPr>
          <w:p w14:paraId="7361C4E6" w14:textId="3DB4C8D2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794A38D5" w14:textId="0301944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9BBE16E" w14:textId="7B33477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 WA</w:t>
            </w:r>
          </w:p>
        </w:tc>
        <w:tc>
          <w:tcPr>
            <w:tcW w:w="1080" w:type="dxa"/>
          </w:tcPr>
          <w:p w14:paraId="07C3F36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35DAA5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B5C58A5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07604</w:t>
            </w:r>
          </w:p>
        </w:tc>
      </w:tr>
      <w:tr w:rsidR="00F9240A" w:rsidRPr="00F9240A" w14:paraId="18C29580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9D7A373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olumbidae</w:t>
            </w:r>
          </w:p>
        </w:tc>
        <w:tc>
          <w:tcPr>
            <w:tcW w:w="3119" w:type="dxa"/>
          </w:tcPr>
          <w:p w14:paraId="60A666FD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6C8976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55EAC94" w14:textId="08CBA01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AC9ED9F" w14:textId="2F734D0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FADD45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2AB6DC1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44269F8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67374EA5" w14:textId="77777777" w:rsidTr="00F9240A">
        <w:trPr>
          <w:trHeight w:val="300"/>
        </w:trPr>
        <w:tc>
          <w:tcPr>
            <w:tcW w:w="4111" w:type="dxa"/>
          </w:tcPr>
          <w:p w14:paraId="7BEDFD5A" w14:textId="0D71160C" w:rsidR="00B97C53" w:rsidRPr="00F9240A" w:rsidRDefault="00B97C53" w:rsidP="00812334">
            <w:pPr>
              <w:tabs>
                <w:tab w:val="left" w:pos="2065"/>
              </w:tabs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olumbina picui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Temminck, 1813)</w:t>
            </w:r>
          </w:p>
        </w:tc>
        <w:tc>
          <w:tcPr>
            <w:tcW w:w="3119" w:type="dxa"/>
          </w:tcPr>
          <w:p w14:paraId="741D6C30" w14:textId="77777777" w:rsidR="00B97C53" w:rsidRPr="00F9240A" w:rsidRDefault="00B97C53" w:rsidP="00790A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icui Ground-Dove</w:t>
            </w:r>
          </w:p>
        </w:tc>
        <w:tc>
          <w:tcPr>
            <w:tcW w:w="1134" w:type="dxa"/>
          </w:tcPr>
          <w:p w14:paraId="3502B0A6" w14:textId="55F6069D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</w:tcPr>
          <w:p w14:paraId="0DDED8F4" w14:textId="0AB5BD9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7CC6F71" w14:textId="32C3ED9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</w:t>
            </w:r>
          </w:p>
        </w:tc>
        <w:tc>
          <w:tcPr>
            <w:tcW w:w="1080" w:type="dxa"/>
          </w:tcPr>
          <w:p w14:paraId="68DBFB3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A4183E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E6D6E90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596478</w:t>
            </w:r>
          </w:p>
        </w:tc>
      </w:tr>
      <w:tr w:rsidR="00F9240A" w:rsidRPr="00F9240A" w14:paraId="1553708C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FD102F5" w14:textId="3867401A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olumbina talpacoti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Temminck, 1810)</w:t>
            </w:r>
          </w:p>
        </w:tc>
        <w:tc>
          <w:tcPr>
            <w:tcW w:w="3119" w:type="dxa"/>
          </w:tcPr>
          <w:p w14:paraId="206B43E0" w14:textId="4FC995B8" w:rsidR="00B97C53" w:rsidRPr="00F9240A" w:rsidRDefault="00DA3330" w:rsidP="000B66D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3330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ddy Ground-Dove</w:t>
            </w:r>
          </w:p>
        </w:tc>
        <w:tc>
          <w:tcPr>
            <w:tcW w:w="1134" w:type="dxa"/>
          </w:tcPr>
          <w:p w14:paraId="7C388191" w14:textId="31DECDDA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</w:tcPr>
          <w:p w14:paraId="5DEEB786" w14:textId="795ABFF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A7FEA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E17BE2B" w14:textId="3935BF0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7FE750A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80D4EF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19B13CC" w14:textId="77777777" w:rsidR="00B97C53" w:rsidRPr="00F9240A" w:rsidRDefault="00B97C53" w:rsidP="00BF5F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060EC8F8" w14:textId="77777777" w:rsidTr="00F9240A">
        <w:trPr>
          <w:trHeight w:val="300"/>
        </w:trPr>
        <w:tc>
          <w:tcPr>
            <w:tcW w:w="4111" w:type="dxa"/>
          </w:tcPr>
          <w:p w14:paraId="3D1172DE" w14:textId="02D6A3E2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Leptotila verreauxi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Bonaparte, 1855)</w:t>
            </w:r>
          </w:p>
        </w:tc>
        <w:tc>
          <w:tcPr>
            <w:tcW w:w="3119" w:type="dxa"/>
          </w:tcPr>
          <w:p w14:paraId="6170777A" w14:textId="4710EC9E" w:rsidR="00B97C53" w:rsidRPr="00F9240A" w:rsidRDefault="00DA3330" w:rsidP="00BF5F3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3330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tipped Dove</w:t>
            </w:r>
          </w:p>
        </w:tc>
        <w:tc>
          <w:tcPr>
            <w:tcW w:w="1134" w:type="dxa"/>
          </w:tcPr>
          <w:p w14:paraId="1D2D829F" w14:textId="3BAA3AD1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</w:tcPr>
          <w:p w14:paraId="648B9018" w14:textId="629046E4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32A47271" w14:textId="2A03882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69C71AD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65D700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99F0EFD" w14:textId="77777777" w:rsidR="00B97C53" w:rsidRPr="00F9240A" w:rsidRDefault="00B97C53" w:rsidP="00BF5F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59DF2250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0408965" w14:textId="6B4CA314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Leptotila rufaxill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Richard &amp; Bernard, 1792)</w:t>
            </w:r>
          </w:p>
        </w:tc>
        <w:tc>
          <w:tcPr>
            <w:tcW w:w="3119" w:type="dxa"/>
          </w:tcPr>
          <w:p w14:paraId="46E39D1D" w14:textId="1FDF45CC" w:rsidR="00B97C53" w:rsidRPr="00F9240A" w:rsidRDefault="00DA3330" w:rsidP="00DA333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ay-fronted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D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ve</w:t>
            </w:r>
          </w:p>
        </w:tc>
        <w:tc>
          <w:tcPr>
            <w:tcW w:w="1134" w:type="dxa"/>
          </w:tcPr>
          <w:p w14:paraId="675B81D1" w14:textId="53D21CB8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</w:tcPr>
          <w:p w14:paraId="4C395621" w14:textId="1E058BE9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50F4EEF" w14:textId="5923C49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R</w:t>
            </w:r>
          </w:p>
        </w:tc>
        <w:tc>
          <w:tcPr>
            <w:tcW w:w="1080" w:type="dxa"/>
          </w:tcPr>
          <w:p w14:paraId="5753F02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A31E7E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7999467" w14:textId="77777777" w:rsidR="00B97C53" w:rsidRPr="00F9240A" w:rsidRDefault="00B97C53" w:rsidP="00BF5F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58B5116" w14:textId="77777777" w:rsidTr="00F9240A">
        <w:trPr>
          <w:trHeight w:val="300"/>
        </w:trPr>
        <w:tc>
          <w:tcPr>
            <w:tcW w:w="4111" w:type="dxa"/>
          </w:tcPr>
          <w:p w14:paraId="60342A4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uculindae</w:t>
            </w:r>
          </w:p>
        </w:tc>
        <w:tc>
          <w:tcPr>
            <w:tcW w:w="3119" w:type="dxa"/>
          </w:tcPr>
          <w:p w14:paraId="4C47EAF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45468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CC935DE" w14:textId="3C90136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E0E16DD" w14:textId="4EAA0D3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D90164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1BB323D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4271DF2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4FB8AB65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CB27203" w14:textId="73CB273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iaya cayan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14CCBFB3" w14:textId="68B43268" w:rsidR="00B97C53" w:rsidRPr="00F9240A" w:rsidRDefault="00DA3330" w:rsidP="00BF5F3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quirrel 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ckoo</w:t>
            </w:r>
          </w:p>
        </w:tc>
        <w:tc>
          <w:tcPr>
            <w:tcW w:w="1134" w:type="dxa"/>
          </w:tcPr>
          <w:p w14:paraId="49B7044C" w14:textId="109FA4C3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55532604" w14:textId="6DD90844" w:rsidR="00B97C53" w:rsidRPr="00F9240A" w:rsidRDefault="003A7FEA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DE2EB01" w14:textId="7E24656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555E48F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D2165F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551D72D" w14:textId="77777777" w:rsidR="00B97C53" w:rsidRPr="00F9240A" w:rsidRDefault="00B97C53" w:rsidP="00BF5F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33A547B6" w14:textId="77777777" w:rsidTr="00F9240A">
        <w:trPr>
          <w:trHeight w:val="300"/>
        </w:trPr>
        <w:tc>
          <w:tcPr>
            <w:tcW w:w="4111" w:type="dxa"/>
          </w:tcPr>
          <w:p w14:paraId="7A94178E" w14:textId="21723BAD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rotophaga ani </w:t>
            </w: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Linnaeus, 1758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)</w:t>
            </w:r>
          </w:p>
        </w:tc>
        <w:tc>
          <w:tcPr>
            <w:tcW w:w="3119" w:type="dxa"/>
          </w:tcPr>
          <w:p w14:paraId="1E58A8EF" w14:textId="1F2C6F1B" w:rsidR="00B97C53" w:rsidRPr="00F9240A" w:rsidRDefault="00DA3330" w:rsidP="00BF5F3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A3330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mooth-billed Ani</w:t>
            </w:r>
          </w:p>
        </w:tc>
        <w:tc>
          <w:tcPr>
            <w:tcW w:w="1134" w:type="dxa"/>
          </w:tcPr>
          <w:p w14:paraId="055B8911" w14:textId="148A0931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28A034B7" w14:textId="412C1FD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A55A686" w14:textId="71E63C3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52E24A6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E4C541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141C812" w14:textId="77777777" w:rsidR="00B97C53" w:rsidRPr="00F9240A" w:rsidRDefault="00B97C53" w:rsidP="00BF5F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5D2B8D1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6BCDD8B" w14:textId="3A3539E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Guira guir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Gmelin, 1788)</w:t>
            </w:r>
          </w:p>
        </w:tc>
        <w:tc>
          <w:tcPr>
            <w:tcW w:w="3119" w:type="dxa"/>
          </w:tcPr>
          <w:p w14:paraId="768C01D2" w14:textId="2C2F45EC" w:rsidR="00B97C53" w:rsidRPr="00F9240A" w:rsidRDefault="00DA3330" w:rsidP="00DA333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uira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ckoo</w:t>
            </w:r>
          </w:p>
        </w:tc>
        <w:tc>
          <w:tcPr>
            <w:tcW w:w="1134" w:type="dxa"/>
          </w:tcPr>
          <w:p w14:paraId="33C823EF" w14:textId="2D23ED27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67408C04" w14:textId="17B6711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742EDDCE" w14:textId="25130F5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4500263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1C7DC7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B625138" w14:textId="77777777" w:rsidR="00B97C53" w:rsidRPr="00F9240A" w:rsidRDefault="00B97C53" w:rsidP="00BF5F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32B0A944" w14:textId="77777777" w:rsidTr="00F9240A">
        <w:trPr>
          <w:trHeight w:val="300"/>
        </w:trPr>
        <w:tc>
          <w:tcPr>
            <w:tcW w:w="4111" w:type="dxa"/>
          </w:tcPr>
          <w:p w14:paraId="60092435" w14:textId="1E55B8F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apera naevi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66)</w:t>
            </w:r>
          </w:p>
        </w:tc>
        <w:tc>
          <w:tcPr>
            <w:tcW w:w="3119" w:type="dxa"/>
          </w:tcPr>
          <w:p w14:paraId="59BEEFE0" w14:textId="6889C27B" w:rsidR="00B97C53" w:rsidRPr="00F9240A" w:rsidRDefault="0099330F" w:rsidP="0099330F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trip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ckoo</w:t>
            </w:r>
          </w:p>
        </w:tc>
        <w:tc>
          <w:tcPr>
            <w:tcW w:w="1134" w:type="dxa"/>
          </w:tcPr>
          <w:p w14:paraId="3C13280B" w14:textId="59588D25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EE25635" w14:textId="4C6011C5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D05506D" w14:textId="3248689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BP</w:t>
            </w:r>
          </w:p>
        </w:tc>
        <w:tc>
          <w:tcPr>
            <w:tcW w:w="1080" w:type="dxa"/>
          </w:tcPr>
          <w:p w14:paraId="1FEB163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8C0847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CA78BF3" w14:textId="77777777" w:rsidR="00B97C53" w:rsidRPr="00F9240A" w:rsidRDefault="00B97C53" w:rsidP="00BF5F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4389464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E5A7430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Caprimulgidae</w:t>
            </w:r>
          </w:p>
        </w:tc>
        <w:tc>
          <w:tcPr>
            <w:tcW w:w="3119" w:type="dxa"/>
          </w:tcPr>
          <w:p w14:paraId="2F28312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BF1E48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91C449B" w14:textId="45F3FB0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3F2653C" w14:textId="6C11FCCD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5226DE2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44DE750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253D80F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349C8F64" w14:textId="77777777" w:rsidTr="00F9240A">
        <w:trPr>
          <w:trHeight w:val="300"/>
        </w:trPr>
        <w:tc>
          <w:tcPr>
            <w:tcW w:w="4111" w:type="dxa"/>
          </w:tcPr>
          <w:p w14:paraId="045983EF" w14:textId="70ED409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212529"/>
                <w:sz w:val="20"/>
                <w:szCs w:val="20"/>
              </w:rPr>
              <w:t xml:space="preserve">Nyctidromus albicoll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Gmelin, 1789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 xml:space="preserve"> *</w:t>
            </w:r>
          </w:p>
        </w:tc>
        <w:tc>
          <w:tcPr>
            <w:tcW w:w="3119" w:type="dxa"/>
          </w:tcPr>
          <w:p w14:paraId="79272A82" w14:textId="18772048" w:rsidR="00B97C53" w:rsidRPr="00F9240A" w:rsidRDefault="0099330F" w:rsidP="00BF5F3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ommon P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uraque</w:t>
            </w:r>
          </w:p>
        </w:tc>
        <w:tc>
          <w:tcPr>
            <w:tcW w:w="1134" w:type="dxa"/>
          </w:tcPr>
          <w:p w14:paraId="2379001C" w14:textId="27B5FFA7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0B8C878F" w14:textId="49D8F69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</w:t>
            </w:r>
          </w:p>
        </w:tc>
        <w:tc>
          <w:tcPr>
            <w:tcW w:w="1842" w:type="dxa"/>
          </w:tcPr>
          <w:p w14:paraId="6E96B064" w14:textId="48D6C829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25F9CD3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B42653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D31A53B" w14:textId="77777777" w:rsidR="00B97C53" w:rsidRPr="00F9240A" w:rsidRDefault="00B97C53" w:rsidP="00BF5F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7D0FB5E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535C9B0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podidae</w:t>
            </w:r>
          </w:p>
        </w:tc>
        <w:tc>
          <w:tcPr>
            <w:tcW w:w="3119" w:type="dxa"/>
          </w:tcPr>
          <w:p w14:paraId="2B876764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32DAD1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421C3FA" w14:textId="7405F24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49623F3" w14:textId="29393E8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EEDD2B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54BA254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0434EA5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64505DD4" w14:textId="77777777" w:rsidTr="00F9240A">
        <w:trPr>
          <w:trHeight w:val="300"/>
        </w:trPr>
        <w:tc>
          <w:tcPr>
            <w:tcW w:w="4111" w:type="dxa"/>
          </w:tcPr>
          <w:p w14:paraId="5EC1F04D" w14:textId="3BE7C21A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4" w:name="_Hlk42208070"/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ypseloides senex </w:t>
            </w:r>
            <w:bookmarkEnd w:id="4"/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Temminck, 1826)</w:t>
            </w:r>
          </w:p>
        </w:tc>
        <w:tc>
          <w:tcPr>
            <w:tcW w:w="3119" w:type="dxa"/>
          </w:tcPr>
          <w:p w14:paraId="512C9935" w14:textId="0F6E24EE" w:rsidR="00B97C53" w:rsidRPr="00F9240A" w:rsidRDefault="0099330F" w:rsidP="00BF5F3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330F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reat Dusky Swift</w:t>
            </w:r>
          </w:p>
        </w:tc>
        <w:tc>
          <w:tcPr>
            <w:tcW w:w="1134" w:type="dxa"/>
          </w:tcPr>
          <w:p w14:paraId="72EA39FA" w14:textId="2D81B63F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6FB12CD" w14:textId="56A9628C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6FE5AEC" w14:textId="6E6800F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</w:t>
            </w:r>
          </w:p>
        </w:tc>
        <w:tc>
          <w:tcPr>
            <w:tcW w:w="1080" w:type="dxa"/>
          </w:tcPr>
          <w:p w14:paraId="56F2F35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16D2D4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46E3E15" w14:textId="77777777" w:rsidR="00B97C53" w:rsidRPr="00F9240A" w:rsidRDefault="00B97C53" w:rsidP="006764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58909</w:t>
            </w:r>
          </w:p>
        </w:tc>
      </w:tr>
      <w:tr w:rsidR="00F9240A" w:rsidRPr="00F9240A" w14:paraId="4656D3EE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A2C82AD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rochilidae</w:t>
            </w:r>
          </w:p>
        </w:tc>
        <w:tc>
          <w:tcPr>
            <w:tcW w:w="3119" w:type="dxa"/>
          </w:tcPr>
          <w:p w14:paraId="189E1FEF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719F32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3B12104" w14:textId="1EBF2C7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53BDBAF" w14:textId="090D062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467837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22B639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05987F4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4FAF58AB" w14:textId="77777777" w:rsidTr="00F9240A">
        <w:trPr>
          <w:trHeight w:val="300"/>
        </w:trPr>
        <w:tc>
          <w:tcPr>
            <w:tcW w:w="4111" w:type="dxa"/>
          </w:tcPr>
          <w:p w14:paraId="0C0D19D8" w14:textId="35D26B9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Glaucis hirsutus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 xml:space="preserve"> (Gmelin, 1788)</w:t>
            </w:r>
          </w:p>
        </w:tc>
        <w:tc>
          <w:tcPr>
            <w:tcW w:w="3119" w:type="dxa"/>
          </w:tcPr>
          <w:p w14:paraId="6DA538C6" w14:textId="1217D419" w:rsidR="00B97C53" w:rsidRPr="00F9240A" w:rsidRDefault="0099330F" w:rsidP="00A309BB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330F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fous-breasted Hermit</w:t>
            </w:r>
          </w:p>
        </w:tc>
        <w:tc>
          <w:tcPr>
            <w:tcW w:w="1134" w:type="dxa"/>
          </w:tcPr>
          <w:p w14:paraId="5D5012D3" w14:textId="740E3D78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07408D26" w14:textId="339D6B0D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768004CE" w14:textId="4D4C680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BP</w:t>
            </w:r>
          </w:p>
        </w:tc>
        <w:tc>
          <w:tcPr>
            <w:tcW w:w="1080" w:type="dxa"/>
          </w:tcPr>
          <w:p w14:paraId="28453CD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33C9EA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79F91F6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2156158</w:t>
            </w:r>
          </w:p>
        </w:tc>
      </w:tr>
      <w:tr w:rsidR="00F9240A" w:rsidRPr="00F9240A" w14:paraId="0D342A0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4E981D9" w14:textId="7E5005D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iCs/>
                <w:color w:val="212529"/>
                <w:sz w:val="20"/>
                <w:szCs w:val="20"/>
              </w:rPr>
              <w:t xml:space="preserve">Chlorestes notat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Reich, 1793)</w:t>
            </w:r>
          </w:p>
        </w:tc>
        <w:tc>
          <w:tcPr>
            <w:tcW w:w="3119" w:type="dxa"/>
          </w:tcPr>
          <w:p w14:paraId="5D27209F" w14:textId="09995525" w:rsidR="00B97C53" w:rsidRPr="00F9240A" w:rsidRDefault="0099330F" w:rsidP="00A309BB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330F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lue-chinned Sapphire</w:t>
            </w:r>
          </w:p>
        </w:tc>
        <w:tc>
          <w:tcPr>
            <w:tcW w:w="1134" w:type="dxa"/>
          </w:tcPr>
          <w:p w14:paraId="63C6875D" w14:textId="3461125F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376C8EC3" w14:textId="63EF060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 M</w:t>
            </w:r>
          </w:p>
        </w:tc>
        <w:tc>
          <w:tcPr>
            <w:tcW w:w="1842" w:type="dxa"/>
          </w:tcPr>
          <w:p w14:paraId="411B55D8" w14:textId="527396C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50B9106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6B6ACC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90E85EA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2055790</w:t>
            </w:r>
          </w:p>
        </w:tc>
      </w:tr>
      <w:tr w:rsidR="00B97C53" w:rsidRPr="00F9240A" w14:paraId="729E6082" w14:textId="77777777" w:rsidTr="00F9240A">
        <w:trPr>
          <w:trHeight w:val="300"/>
        </w:trPr>
        <w:tc>
          <w:tcPr>
            <w:tcW w:w="4111" w:type="dxa"/>
          </w:tcPr>
          <w:p w14:paraId="253CA449" w14:textId="1AD16C9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haethornis pretrei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esson &amp; Delattre, 1839)</w:t>
            </w:r>
          </w:p>
        </w:tc>
        <w:tc>
          <w:tcPr>
            <w:tcW w:w="3119" w:type="dxa"/>
          </w:tcPr>
          <w:p w14:paraId="22774D47" w14:textId="29F8A012" w:rsidR="00B97C53" w:rsidRPr="00F9240A" w:rsidRDefault="0099330F" w:rsidP="0099330F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lanalto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H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rmit</w:t>
            </w:r>
          </w:p>
        </w:tc>
        <w:tc>
          <w:tcPr>
            <w:tcW w:w="1134" w:type="dxa"/>
          </w:tcPr>
          <w:p w14:paraId="14A77198" w14:textId="302CA016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51A03EBB" w14:textId="355425A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55DC5E94" w14:textId="5AAD9E5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0225400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A16852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CFF8BAD" w14:textId="77777777" w:rsidR="00B97C53" w:rsidRPr="00F9240A" w:rsidRDefault="00B97C53" w:rsidP="009C61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4A1A744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0E95463" w14:textId="37D7E808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lastRenderedPageBreak/>
              <w:t xml:space="preserve">Chlorostilbon lucid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Shaw, 1812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**</w:t>
            </w:r>
          </w:p>
        </w:tc>
        <w:tc>
          <w:tcPr>
            <w:tcW w:w="3119" w:type="dxa"/>
          </w:tcPr>
          <w:p w14:paraId="525728DD" w14:textId="5C296197" w:rsidR="00B97C53" w:rsidRPr="00F9240A" w:rsidRDefault="0099330F" w:rsidP="009C614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littering-bellied E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merald</w:t>
            </w:r>
          </w:p>
        </w:tc>
        <w:tc>
          <w:tcPr>
            <w:tcW w:w="1134" w:type="dxa"/>
          </w:tcPr>
          <w:p w14:paraId="61E01441" w14:textId="78FFC193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2FA03B05" w14:textId="76BD93E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 DB</w:t>
            </w:r>
          </w:p>
        </w:tc>
        <w:tc>
          <w:tcPr>
            <w:tcW w:w="1842" w:type="dxa"/>
          </w:tcPr>
          <w:p w14:paraId="74C78A63" w14:textId="657C4C05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2614EB9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B9E711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86587E0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597336</w:t>
            </w:r>
          </w:p>
        </w:tc>
      </w:tr>
      <w:tr w:rsidR="00B97C53" w:rsidRPr="00F9240A" w14:paraId="6A202049" w14:textId="77777777" w:rsidTr="00F9240A">
        <w:trPr>
          <w:trHeight w:val="300"/>
        </w:trPr>
        <w:tc>
          <w:tcPr>
            <w:tcW w:w="4111" w:type="dxa"/>
          </w:tcPr>
          <w:p w14:paraId="73EB3103" w14:textId="3139FCE2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haethornis ruber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58)</w:t>
            </w:r>
          </w:p>
        </w:tc>
        <w:tc>
          <w:tcPr>
            <w:tcW w:w="3119" w:type="dxa"/>
          </w:tcPr>
          <w:p w14:paraId="20C437E7" w14:textId="14D64B37" w:rsidR="00B97C53" w:rsidRPr="00F9240A" w:rsidRDefault="0099330F" w:rsidP="009C614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ddish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H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rmit</w:t>
            </w:r>
          </w:p>
        </w:tc>
        <w:tc>
          <w:tcPr>
            <w:tcW w:w="1134" w:type="dxa"/>
          </w:tcPr>
          <w:p w14:paraId="0333E301" w14:textId="7C66B24A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2524D501" w14:textId="110B8467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22A15D7B" w14:textId="3104EDD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238BF2E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AF1683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A390FCE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8040</w:t>
            </w:r>
          </w:p>
        </w:tc>
      </w:tr>
      <w:tr w:rsidR="00F9240A" w:rsidRPr="00F9240A" w14:paraId="7CE050A7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D83712D" w14:textId="1C255A78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Eupetomena macrour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Gmelin, 1788)</w:t>
            </w:r>
          </w:p>
        </w:tc>
        <w:tc>
          <w:tcPr>
            <w:tcW w:w="3119" w:type="dxa"/>
          </w:tcPr>
          <w:p w14:paraId="6699B153" w14:textId="68294608" w:rsidR="00B97C53" w:rsidRPr="00F9240A" w:rsidRDefault="0099330F" w:rsidP="0099330F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wallow-tail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H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mmingbird</w:t>
            </w:r>
          </w:p>
        </w:tc>
        <w:tc>
          <w:tcPr>
            <w:tcW w:w="1134" w:type="dxa"/>
          </w:tcPr>
          <w:p w14:paraId="03DE36C1" w14:textId="51746441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1FC97E4B" w14:textId="007C1AA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31349F3C" w14:textId="110C4BE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BA</w:t>
            </w:r>
          </w:p>
        </w:tc>
        <w:tc>
          <w:tcPr>
            <w:tcW w:w="1080" w:type="dxa"/>
          </w:tcPr>
          <w:p w14:paraId="4ACD91B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B5C204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84F14DE" w14:textId="77777777" w:rsidR="00B97C53" w:rsidRPr="00F9240A" w:rsidRDefault="00B97C53" w:rsidP="009C61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5848711B" w14:textId="77777777" w:rsidTr="00F9240A">
        <w:trPr>
          <w:trHeight w:val="300"/>
        </w:trPr>
        <w:tc>
          <w:tcPr>
            <w:tcW w:w="4111" w:type="dxa"/>
          </w:tcPr>
          <w:p w14:paraId="448305DD" w14:textId="7A841354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Anthracothorax nigricoll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Vieillot, 1817)</w:t>
            </w:r>
          </w:p>
        </w:tc>
        <w:tc>
          <w:tcPr>
            <w:tcW w:w="3119" w:type="dxa"/>
          </w:tcPr>
          <w:p w14:paraId="7184B80A" w14:textId="573AF1ED" w:rsidR="00B97C53" w:rsidRPr="00F9240A" w:rsidRDefault="0099330F" w:rsidP="009C614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lack-throated M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go</w:t>
            </w:r>
          </w:p>
        </w:tc>
        <w:tc>
          <w:tcPr>
            <w:tcW w:w="1134" w:type="dxa"/>
          </w:tcPr>
          <w:p w14:paraId="0632F28D" w14:textId="4C102602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3C8EC808" w14:textId="028DB6CF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0B953FC9" w14:textId="0FFEC9C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77BCC81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0547AB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3F5659F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7606</w:t>
            </w:r>
          </w:p>
        </w:tc>
      </w:tr>
      <w:tr w:rsidR="00F9240A" w:rsidRPr="00F9240A" w14:paraId="2CBE21FA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E280BAC" w14:textId="67D2FF12" w:rsidR="00B97C53" w:rsidRPr="00F9240A" w:rsidRDefault="00332BDF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hionomesa</w:t>
            </w:r>
            <w:r w:rsidR="00B97C53"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fimbriata 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Gmelin, 1788)</w:t>
            </w:r>
          </w:p>
        </w:tc>
        <w:tc>
          <w:tcPr>
            <w:tcW w:w="3119" w:type="dxa"/>
          </w:tcPr>
          <w:p w14:paraId="1154B0C9" w14:textId="77E8D762" w:rsidR="00B97C53" w:rsidRPr="00F9240A" w:rsidRDefault="00F30DE8" w:rsidP="009C614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it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tering-throated E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merald</w:t>
            </w:r>
          </w:p>
        </w:tc>
        <w:tc>
          <w:tcPr>
            <w:tcW w:w="1134" w:type="dxa"/>
          </w:tcPr>
          <w:p w14:paraId="0534A376" w14:textId="635458CF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3119E8B8" w14:textId="5F0DAE3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790EC6B0" w14:textId="4C9CA95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 BP CF</w:t>
            </w:r>
          </w:p>
        </w:tc>
        <w:tc>
          <w:tcPr>
            <w:tcW w:w="1080" w:type="dxa"/>
          </w:tcPr>
          <w:p w14:paraId="46E94C9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F2B2F9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6CE8B2E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7602</w:t>
            </w:r>
          </w:p>
        </w:tc>
      </w:tr>
      <w:tr w:rsidR="00B97C53" w:rsidRPr="00F9240A" w14:paraId="1DC7932A" w14:textId="77777777" w:rsidTr="00F9240A">
        <w:trPr>
          <w:trHeight w:val="300"/>
        </w:trPr>
        <w:tc>
          <w:tcPr>
            <w:tcW w:w="4111" w:type="dxa"/>
          </w:tcPr>
          <w:p w14:paraId="152A4B7D" w14:textId="54DFF26B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Heliothryx aurit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Gmelin, 1788)</w:t>
            </w:r>
          </w:p>
        </w:tc>
        <w:tc>
          <w:tcPr>
            <w:tcW w:w="3119" w:type="dxa"/>
          </w:tcPr>
          <w:p w14:paraId="129EC1D2" w14:textId="08730286" w:rsidR="00B97C53" w:rsidRPr="00F9240A" w:rsidRDefault="00F30DE8" w:rsidP="00F30DE8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lack-ear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F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iry</w:t>
            </w:r>
          </w:p>
        </w:tc>
        <w:tc>
          <w:tcPr>
            <w:tcW w:w="1134" w:type="dxa"/>
          </w:tcPr>
          <w:p w14:paraId="07381832" w14:textId="69CD4F55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3A8F5C83" w14:textId="1B1C706C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</w:tcPr>
          <w:p w14:paraId="6F7E4CBC" w14:textId="4A019A7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5B52B20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E844F0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4D9420D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8039</w:t>
            </w:r>
          </w:p>
        </w:tc>
      </w:tr>
      <w:tr w:rsidR="00F9240A" w:rsidRPr="00F9240A" w14:paraId="259885F9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C656CB5" w14:textId="4C851325" w:rsidR="00B97C53" w:rsidRPr="00F9240A" w:rsidRDefault="00332BDF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hrysuronia</w:t>
            </w:r>
            <w:r w:rsidR="00B97C53"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leucogaster 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Gmelin, 1788)</w:t>
            </w:r>
          </w:p>
        </w:tc>
        <w:tc>
          <w:tcPr>
            <w:tcW w:w="3119" w:type="dxa"/>
          </w:tcPr>
          <w:p w14:paraId="2A0802F1" w14:textId="2E88AE08" w:rsidR="00B97C53" w:rsidRPr="00F9240A" w:rsidRDefault="00F30DE8" w:rsidP="009C614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lain-bellied E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merald</w:t>
            </w:r>
          </w:p>
        </w:tc>
        <w:tc>
          <w:tcPr>
            <w:tcW w:w="1134" w:type="dxa"/>
          </w:tcPr>
          <w:p w14:paraId="6F1C37E2" w14:textId="5B906C37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3B45D40D" w14:textId="1613A35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1065B151" w14:textId="28DCD78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BP CF BA</w:t>
            </w:r>
          </w:p>
        </w:tc>
        <w:tc>
          <w:tcPr>
            <w:tcW w:w="1080" w:type="dxa"/>
          </w:tcPr>
          <w:p w14:paraId="28503B2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8F93E8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CDF8259" w14:textId="77777777" w:rsidR="00B97C53" w:rsidRPr="00F9240A" w:rsidRDefault="00B97C53" w:rsidP="009C61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581591CB" w14:textId="77777777" w:rsidTr="00F9240A">
        <w:trPr>
          <w:trHeight w:val="300"/>
        </w:trPr>
        <w:tc>
          <w:tcPr>
            <w:tcW w:w="4111" w:type="dxa"/>
          </w:tcPr>
          <w:p w14:paraId="67585BD3" w14:textId="329D1548" w:rsidR="00B97C53" w:rsidRPr="00F9240A" w:rsidRDefault="00332BDF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hrysuronia</w:t>
            </w:r>
            <w:r w:rsidR="00B97C53"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versicolor 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Vieillot, 1818)</w:t>
            </w:r>
          </w:p>
        </w:tc>
        <w:tc>
          <w:tcPr>
            <w:tcW w:w="3119" w:type="dxa"/>
          </w:tcPr>
          <w:p w14:paraId="43C79A99" w14:textId="6039C6FD" w:rsidR="00B97C53" w:rsidRPr="00F9240A" w:rsidRDefault="00F30DE8" w:rsidP="00F30DE8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V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ersicolor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merald</w:t>
            </w:r>
          </w:p>
        </w:tc>
        <w:tc>
          <w:tcPr>
            <w:tcW w:w="1134" w:type="dxa"/>
          </w:tcPr>
          <w:p w14:paraId="094E68AD" w14:textId="2BC7EC4F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63C345C3" w14:textId="3E9186B9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B82BD77" w14:textId="00E4C76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41AB6EE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8CB34C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6B425A8" w14:textId="77777777" w:rsidR="00B97C53" w:rsidRPr="00F9240A" w:rsidRDefault="00B97C53" w:rsidP="009C61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4D608B18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E870AF0" w14:textId="3B6F4C89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hrysolampis mosquito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58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*</w:t>
            </w:r>
          </w:p>
        </w:tc>
        <w:tc>
          <w:tcPr>
            <w:tcW w:w="3119" w:type="dxa"/>
          </w:tcPr>
          <w:p w14:paraId="2DBB6C22" w14:textId="7F2C2524" w:rsidR="00B97C53" w:rsidRPr="00F9240A" w:rsidRDefault="00F30DE8" w:rsidP="009C614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by-topaz H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mmingbird</w:t>
            </w:r>
          </w:p>
        </w:tc>
        <w:tc>
          <w:tcPr>
            <w:tcW w:w="1134" w:type="dxa"/>
          </w:tcPr>
          <w:p w14:paraId="7BF4386F" w14:textId="25603601" w:rsidR="00B97C53" w:rsidRPr="00F9240A" w:rsidRDefault="00D83B6B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31E7A124" w14:textId="20125FD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</w:t>
            </w:r>
          </w:p>
        </w:tc>
        <w:tc>
          <w:tcPr>
            <w:tcW w:w="1842" w:type="dxa"/>
          </w:tcPr>
          <w:p w14:paraId="0A30311E" w14:textId="04EA3206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75D8FA6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00C201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C37A278" w14:textId="77777777" w:rsidR="00B97C53" w:rsidRPr="00F9240A" w:rsidRDefault="00B97C53" w:rsidP="009C614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F5C0A97" w14:textId="77777777" w:rsidTr="00F9240A">
        <w:trPr>
          <w:trHeight w:val="300"/>
        </w:trPr>
        <w:tc>
          <w:tcPr>
            <w:tcW w:w="4111" w:type="dxa"/>
          </w:tcPr>
          <w:p w14:paraId="0BC4E5B9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Alcedinidae</w:t>
            </w:r>
          </w:p>
        </w:tc>
        <w:tc>
          <w:tcPr>
            <w:tcW w:w="3119" w:type="dxa"/>
          </w:tcPr>
          <w:p w14:paraId="1BADA10F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3C3B64F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3943100" w14:textId="6325FF65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F086E6D" w14:textId="1E1DAD75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1812B5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4369214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332F0EE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72D5DD9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90F05B0" w14:textId="04A30E62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hloroceryle amazon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atham, 1790)</w:t>
            </w:r>
          </w:p>
        </w:tc>
        <w:tc>
          <w:tcPr>
            <w:tcW w:w="3119" w:type="dxa"/>
          </w:tcPr>
          <w:p w14:paraId="505A320A" w14:textId="1792454C" w:rsidR="00B97C53" w:rsidRPr="00F9240A" w:rsidRDefault="00F30DE8" w:rsidP="00F30DE8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mazon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K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ingfisher</w:t>
            </w:r>
          </w:p>
        </w:tc>
        <w:tc>
          <w:tcPr>
            <w:tcW w:w="1134" w:type="dxa"/>
          </w:tcPr>
          <w:p w14:paraId="1949F56B" w14:textId="51EABB45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11BA080F" w14:textId="07474CA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F3E8246" w14:textId="1728C27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</w:t>
            </w:r>
          </w:p>
        </w:tc>
        <w:tc>
          <w:tcPr>
            <w:tcW w:w="1080" w:type="dxa"/>
          </w:tcPr>
          <w:p w14:paraId="0C188CB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4DA7DA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D1251B7" w14:textId="77777777" w:rsidR="00B97C53" w:rsidRPr="00F9240A" w:rsidRDefault="00B97C53" w:rsidP="00690A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4D22CD3" w14:textId="77777777" w:rsidTr="00F9240A">
        <w:trPr>
          <w:trHeight w:val="300"/>
        </w:trPr>
        <w:tc>
          <w:tcPr>
            <w:tcW w:w="4111" w:type="dxa"/>
          </w:tcPr>
          <w:p w14:paraId="11A25999" w14:textId="68A37A7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Megaceryle torquata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66)</w:t>
            </w:r>
          </w:p>
        </w:tc>
        <w:tc>
          <w:tcPr>
            <w:tcW w:w="3119" w:type="dxa"/>
          </w:tcPr>
          <w:p w14:paraId="1C540C8A" w14:textId="07F0C44B" w:rsidR="00B97C53" w:rsidRPr="00F9240A" w:rsidRDefault="00F30DE8" w:rsidP="00690A2A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inged K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ingfisher</w:t>
            </w:r>
          </w:p>
        </w:tc>
        <w:tc>
          <w:tcPr>
            <w:tcW w:w="1134" w:type="dxa"/>
          </w:tcPr>
          <w:p w14:paraId="7C3904E7" w14:textId="0856BF17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Ap</w:t>
            </w:r>
          </w:p>
        </w:tc>
        <w:tc>
          <w:tcPr>
            <w:tcW w:w="1134" w:type="dxa"/>
          </w:tcPr>
          <w:p w14:paraId="6485109E" w14:textId="74F104FF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F71C852" w14:textId="28D3E85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I</w:t>
            </w:r>
          </w:p>
        </w:tc>
        <w:tc>
          <w:tcPr>
            <w:tcW w:w="1080" w:type="dxa"/>
          </w:tcPr>
          <w:p w14:paraId="2B1EE8D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BD7BEB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EBC9CA4" w14:textId="77777777" w:rsidR="00B97C53" w:rsidRPr="00F9240A" w:rsidRDefault="00B97C53" w:rsidP="00690A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77D60BDA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2E0E6E33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Galbulidae</w:t>
            </w:r>
          </w:p>
        </w:tc>
        <w:tc>
          <w:tcPr>
            <w:tcW w:w="3119" w:type="dxa"/>
          </w:tcPr>
          <w:p w14:paraId="7AA6624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D84BA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10CBE87" w14:textId="327DF97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C164AFD" w14:textId="5FDB746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E47A11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CFC507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76A6CB6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4476A844" w14:textId="77777777" w:rsidTr="00F9240A">
        <w:trPr>
          <w:trHeight w:val="300"/>
        </w:trPr>
        <w:tc>
          <w:tcPr>
            <w:tcW w:w="4111" w:type="dxa"/>
          </w:tcPr>
          <w:p w14:paraId="69919783" w14:textId="3D97AD53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Galbula ruficauda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Cuvier, 1816)</w:t>
            </w:r>
          </w:p>
        </w:tc>
        <w:tc>
          <w:tcPr>
            <w:tcW w:w="3119" w:type="dxa"/>
          </w:tcPr>
          <w:p w14:paraId="116E7D65" w14:textId="7763549B" w:rsidR="00B97C53" w:rsidRPr="00F9240A" w:rsidRDefault="00F50E80" w:rsidP="00F50E8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ufous-tail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J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camar</w:t>
            </w:r>
          </w:p>
        </w:tc>
        <w:tc>
          <w:tcPr>
            <w:tcW w:w="1134" w:type="dxa"/>
          </w:tcPr>
          <w:p w14:paraId="53D28F47" w14:textId="708CC3AF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57DA76AB" w14:textId="536C125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56CD4862" w14:textId="60F5FC3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1C5EB66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887C52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BA49862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93224</w:t>
            </w:r>
          </w:p>
        </w:tc>
      </w:tr>
      <w:tr w:rsidR="00F9240A" w:rsidRPr="00F9240A" w14:paraId="6A4CF483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722092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ucconidae</w:t>
            </w:r>
          </w:p>
        </w:tc>
        <w:tc>
          <w:tcPr>
            <w:tcW w:w="3119" w:type="dxa"/>
          </w:tcPr>
          <w:p w14:paraId="0FC6E056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34C121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0DFB4B" w14:textId="4FCF6B1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B9906AD" w14:textId="7307608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8A206F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1AF2360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59108862" w14:textId="77777777" w:rsidR="00B97C53" w:rsidRPr="00F9240A" w:rsidRDefault="00B97C53" w:rsidP="00690A2A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27C76C65" w14:textId="77777777" w:rsidTr="00F9240A">
        <w:trPr>
          <w:trHeight w:val="300"/>
        </w:trPr>
        <w:tc>
          <w:tcPr>
            <w:tcW w:w="4111" w:type="dxa"/>
          </w:tcPr>
          <w:p w14:paraId="254D286C" w14:textId="6DD066ED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Nystalus maculatus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Gmelin, 1788)</w:t>
            </w:r>
          </w:p>
        </w:tc>
        <w:tc>
          <w:tcPr>
            <w:tcW w:w="3119" w:type="dxa"/>
          </w:tcPr>
          <w:p w14:paraId="1C14811E" w14:textId="542DD9ED" w:rsidR="00B97C53" w:rsidRPr="00F9240A" w:rsidRDefault="00F50E80" w:rsidP="00F50E8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pot-back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ffbird</w:t>
            </w:r>
          </w:p>
        </w:tc>
        <w:tc>
          <w:tcPr>
            <w:tcW w:w="1134" w:type="dxa"/>
          </w:tcPr>
          <w:p w14:paraId="6EAFCFC2" w14:textId="0E2F3B15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51C7DA98" w14:textId="62F9498D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9AA131F" w14:textId="1C6E628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BP</w:t>
            </w:r>
          </w:p>
        </w:tc>
        <w:tc>
          <w:tcPr>
            <w:tcW w:w="1080" w:type="dxa"/>
          </w:tcPr>
          <w:p w14:paraId="6CAC611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C152DC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38A32B0" w14:textId="77777777" w:rsidR="00B97C53" w:rsidRPr="00F9240A" w:rsidRDefault="00B97C53" w:rsidP="00690A2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7C2D47D1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28962C1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icidae</w:t>
            </w:r>
          </w:p>
        </w:tc>
        <w:tc>
          <w:tcPr>
            <w:tcW w:w="3119" w:type="dxa"/>
          </w:tcPr>
          <w:p w14:paraId="2426608C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9B09BB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AC540F9" w14:textId="69C22FC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F52ADCD" w14:textId="7B19E0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1E2949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C6B869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4418882F" w14:textId="77777777" w:rsidR="00B97C53" w:rsidRPr="00F9240A" w:rsidRDefault="00B97C53" w:rsidP="00690A2A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1DF37138" w14:textId="77777777" w:rsidTr="00F9240A">
        <w:trPr>
          <w:trHeight w:val="300"/>
        </w:trPr>
        <w:tc>
          <w:tcPr>
            <w:tcW w:w="4111" w:type="dxa"/>
          </w:tcPr>
          <w:p w14:paraId="70290779" w14:textId="75DE5E72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Veniliornis passerin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66)</w:t>
            </w:r>
          </w:p>
        </w:tc>
        <w:tc>
          <w:tcPr>
            <w:tcW w:w="3119" w:type="dxa"/>
          </w:tcPr>
          <w:p w14:paraId="7110922F" w14:textId="5D25ACDE" w:rsidR="00B97C53" w:rsidRPr="00F9240A" w:rsidRDefault="00F50E80" w:rsidP="00832C07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ittle 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odpecker</w:t>
            </w:r>
          </w:p>
        </w:tc>
        <w:tc>
          <w:tcPr>
            <w:tcW w:w="1134" w:type="dxa"/>
          </w:tcPr>
          <w:p w14:paraId="6F0D76AE" w14:textId="50A61EC1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624E070F" w14:textId="3AA1A7F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23C4FE33" w14:textId="6C5A612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5758BE5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28C262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5A1096D" w14:textId="77777777" w:rsidR="00B97C53" w:rsidRPr="00F9240A" w:rsidRDefault="00B97C53" w:rsidP="00832C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1617AE52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F4B3AED" w14:textId="23D9134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212529"/>
                <w:sz w:val="20"/>
                <w:szCs w:val="20"/>
              </w:rPr>
              <w:t xml:space="preserve">Colaptes melanochloro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Gmelin, 1788)</w:t>
            </w:r>
          </w:p>
        </w:tc>
        <w:tc>
          <w:tcPr>
            <w:tcW w:w="3119" w:type="dxa"/>
          </w:tcPr>
          <w:p w14:paraId="242057D0" w14:textId="3A5DE9B4" w:rsidR="00B97C53" w:rsidRPr="00F9240A" w:rsidRDefault="00F50E80" w:rsidP="00832C07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reen-barred 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odpecker</w:t>
            </w:r>
          </w:p>
        </w:tc>
        <w:tc>
          <w:tcPr>
            <w:tcW w:w="1134" w:type="dxa"/>
          </w:tcPr>
          <w:p w14:paraId="6DA2C5C7" w14:textId="053B00CD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31427659" w14:textId="5DD4D43E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7D58582" w14:textId="6671A7E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BP CF</w:t>
            </w:r>
          </w:p>
        </w:tc>
        <w:tc>
          <w:tcPr>
            <w:tcW w:w="1080" w:type="dxa"/>
          </w:tcPr>
          <w:p w14:paraId="256F6F8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F1609F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B8A5CD1" w14:textId="77777777" w:rsidR="00B97C53" w:rsidRPr="00F9240A" w:rsidRDefault="00B97C53" w:rsidP="00832C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79236E56" w14:textId="77777777" w:rsidTr="00F9240A">
        <w:trPr>
          <w:trHeight w:val="300"/>
        </w:trPr>
        <w:tc>
          <w:tcPr>
            <w:tcW w:w="4111" w:type="dxa"/>
          </w:tcPr>
          <w:p w14:paraId="258744F3" w14:textId="533B421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icumnus pernambucensi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Zimmer, 1947)</w:t>
            </w:r>
          </w:p>
        </w:tc>
        <w:tc>
          <w:tcPr>
            <w:tcW w:w="3119" w:type="dxa"/>
          </w:tcPr>
          <w:p w14:paraId="516CEADA" w14:textId="70352E4C" w:rsidR="00B97C53" w:rsidRPr="00F9240A" w:rsidRDefault="00F50E80" w:rsidP="00832C07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ernambuco P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iculet</w:t>
            </w:r>
          </w:p>
        </w:tc>
        <w:tc>
          <w:tcPr>
            <w:tcW w:w="1134" w:type="dxa"/>
          </w:tcPr>
          <w:p w14:paraId="0C96F93D" w14:textId="13A2782E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E0C4AC8" w14:textId="37A8A09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5A7A9F76" w14:textId="5DC307B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2D444BC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01C104C" w14:textId="7ECD0FA3" w:rsidR="00B97C53" w:rsidRPr="00F9240A" w:rsidRDefault="00D47931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</w:t>
            </w:r>
          </w:p>
        </w:tc>
        <w:tc>
          <w:tcPr>
            <w:tcW w:w="1329" w:type="dxa"/>
          </w:tcPr>
          <w:p w14:paraId="3FAA08E1" w14:textId="77777777" w:rsidR="00B97C53" w:rsidRPr="00F9240A" w:rsidRDefault="00B97C53" w:rsidP="00832C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3F2E8015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F4CC7D6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Falconidae</w:t>
            </w:r>
          </w:p>
        </w:tc>
        <w:tc>
          <w:tcPr>
            <w:tcW w:w="3119" w:type="dxa"/>
          </w:tcPr>
          <w:p w14:paraId="1F9B3A7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D8E0FB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0AFF106" w14:textId="16E4409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11F3D14" w14:textId="589D96D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676EB2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5B28FF0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4ECD908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6C1A7C06" w14:textId="77777777" w:rsidTr="00F9240A">
        <w:trPr>
          <w:trHeight w:val="300"/>
        </w:trPr>
        <w:tc>
          <w:tcPr>
            <w:tcW w:w="4111" w:type="dxa"/>
          </w:tcPr>
          <w:p w14:paraId="75F474D3" w14:textId="0AF677CD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aracara plancus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Miller, 1777)</w:t>
            </w:r>
          </w:p>
        </w:tc>
        <w:tc>
          <w:tcPr>
            <w:tcW w:w="3119" w:type="dxa"/>
          </w:tcPr>
          <w:p w14:paraId="3E32C2A1" w14:textId="00F59CD3" w:rsidR="00B97C53" w:rsidRPr="00F9240A" w:rsidRDefault="00F50E80" w:rsidP="00F50E8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outhern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racara</w:t>
            </w:r>
          </w:p>
        </w:tc>
        <w:tc>
          <w:tcPr>
            <w:tcW w:w="1134" w:type="dxa"/>
          </w:tcPr>
          <w:p w14:paraId="5FDCA223" w14:textId="027B481E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64E5E9C8" w14:textId="4CEBAD7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C617D9E" w14:textId="68BE3AE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</w:t>
            </w:r>
          </w:p>
        </w:tc>
        <w:tc>
          <w:tcPr>
            <w:tcW w:w="1080" w:type="dxa"/>
          </w:tcPr>
          <w:p w14:paraId="031CFC2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A02314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128FA64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005124</w:t>
            </w:r>
          </w:p>
        </w:tc>
      </w:tr>
      <w:tr w:rsidR="00F9240A" w:rsidRPr="00F9240A" w14:paraId="3840C67D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F14DB7E" w14:textId="458A87E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Milvago chimachim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Vieillot, 1816)</w:t>
            </w:r>
          </w:p>
        </w:tc>
        <w:tc>
          <w:tcPr>
            <w:tcW w:w="3119" w:type="dxa"/>
          </w:tcPr>
          <w:p w14:paraId="6E3542D1" w14:textId="29DB9B87" w:rsidR="00B97C53" w:rsidRPr="00F9240A" w:rsidRDefault="00F50E80" w:rsidP="00F50E8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ellow-head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racara</w:t>
            </w:r>
          </w:p>
        </w:tc>
        <w:tc>
          <w:tcPr>
            <w:tcW w:w="1134" w:type="dxa"/>
          </w:tcPr>
          <w:p w14:paraId="287887F9" w14:textId="70B6472E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270BD3A1" w14:textId="2009358A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C514829" w14:textId="63469D4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 CF</w:t>
            </w:r>
          </w:p>
        </w:tc>
        <w:tc>
          <w:tcPr>
            <w:tcW w:w="1080" w:type="dxa"/>
          </w:tcPr>
          <w:p w14:paraId="254A06A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3EE835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030B948" w14:textId="77777777" w:rsidR="00B97C53" w:rsidRPr="00F9240A" w:rsidRDefault="00B97C53" w:rsidP="00397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6498D377" w14:textId="77777777" w:rsidTr="00F9240A">
        <w:trPr>
          <w:trHeight w:val="300"/>
        </w:trPr>
        <w:tc>
          <w:tcPr>
            <w:tcW w:w="4111" w:type="dxa"/>
          </w:tcPr>
          <w:p w14:paraId="280B8041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sittacidae</w:t>
            </w:r>
          </w:p>
        </w:tc>
        <w:tc>
          <w:tcPr>
            <w:tcW w:w="3119" w:type="dxa"/>
          </w:tcPr>
          <w:p w14:paraId="5C44051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5F5032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3D3AF46" w14:textId="33051B4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8844E80" w14:textId="0BC29B7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6C443B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2678F2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09ED030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374D7E30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5F56C79" w14:textId="2D2ADC69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Forpus xanthopterygi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Spix, 1824)</w:t>
            </w:r>
          </w:p>
        </w:tc>
        <w:tc>
          <w:tcPr>
            <w:tcW w:w="3119" w:type="dxa"/>
          </w:tcPr>
          <w:p w14:paraId="434F3B8B" w14:textId="472814E1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lue-winged P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rrotlet</w:t>
            </w:r>
          </w:p>
        </w:tc>
        <w:tc>
          <w:tcPr>
            <w:tcW w:w="1134" w:type="dxa"/>
          </w:tcPr>
          <w:p w14:paraId="6C1DEFB9" w14:textId="05039DA6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05FF926E" w14:textId="6C8CA3B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1AC1850" w14:textId="2AF7F85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522DA69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C5C5CB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E5E00B2" w14:textId="77777777" w:rsidR="00B97C53" w:rsidRPr="00F9240A" w:rsidRDefault="00B97C53" w:rsidP="00397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D820A86" w14:textId="77777777" w:rsidTr="00F9240A">
        <w:trPr>
          <w:trHeight w:val="300"/>
        </w:trPr>
        <w:tc>
          <w:tcPr>
            <w:tcW w:w="4111" w:type="dxa"/>
          </w:tcPr>
          <w:p w14:paraId="32EEC2E4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hamnophilidae</w:t>
            </w:r>
          </w:p>
        </w:tc>
        <w:tc>
          <w:tcPr>
            <w:tcW w:w="3119" w:type="dxa"/>
          </w:tcPr>
          <w:p w14:paraId="0CB77B4D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F5D6BD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AF49D12" w14:textId="538278B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601DD9C" w14:textId="38A1317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09FA30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473F33D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5EB3A9B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00BFCB87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0DA8FFE" w14:textId="54179FA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Thamnophilus torquatu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wainson, 1825)</w:t>
            </w:r>
          </w:p>
        </w:tc>
        <w:tc>
          <w:tcPr>
            <w:tcW w:w="3119" w:type="dxa"/>
          </w:tcPr>
          <w:p w14:paraId="0BD2F0E6" w14:textId="3871850A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fous-winged A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ntshrike</w:t>
            </w:r>
          </w:p>
        </w:tc>
        <w:tc>
          <w:tcPr>
            <w:tcW w:w="1134" w:type="dxa"/>
          </w:tcPr>
          <w:p w14:paraId="38909C53" w14:textId="4A510B98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FE9A54C" w14:textId="3D1BA864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</w:tcPr>
          <w:p w14:paraId="36705124" w14:textId="353A7D6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0DE5A4A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DEA549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1BBE7FD" w14:textId="77777777" w:rsidR="00B97C53" w:rsidRPr="00F9240A" w:rsidRDefault="00B97C53" w:rsidP="00397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41872D49" w14:textId="77777777" w:rsidTr="00F9240A">
        <w:trPr>
          <w:trHeight w:val="300"/>
        </w:trPr>
        <w:tc>
          <w:tcPr>
            <w:tcW w:w="4111" w:type="dxa"/>
          </w:tcPr>
          <w:p w14:paraId="58EF9BC2" w14:textId="5051EA6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lastRenderedPageBreak/>
              <w:t xml:space="preserve">Thamnophilus palliat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chtenstein, 1823)</w:t>
            </w:r>
          </w:p>
        </w:tc>
        <w:tc>
          <w:tcPr>
            <w:tcW w:w="3119" w:type="dxa"/>
          </w:tcPr>
          <w:p w14:paraId="7B3757A3" w14:textId="4833C67D" w:rsidR="00B97C53" w:rsidRPr="00F9240A" w:rsidRDefault="00F50E80" w:rsidP="00F50E8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hestnut-back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ntshrike</w:t>
            </w:r>
          </w:p>
        </w:tc>
        <w:tc>
          <w:tcPr>
            <w:tcW w:w="1134" w:type="dxa"/>
          </w:tcPr>
          <w:p w14:paraId="43A451D1" w14:textId="25146C35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3094AD9C" w14:textId="53A489F0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1529FEAE" w14:textId="6177160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071C136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B2241F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C49AD38" w14:textId="77777777" w:rsidR="00B97C53" w:rsidRPr="00F9240A" w:rsidRDefault="00B97C53" w:rsidP="00397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07BCF095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9E1319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endrocolaptidae</w:t>
            </w:r>
          </w:p>
        </w:tc>
        <w:tc>
          <w:tcPr>
            <w:tcW w:w="3119" w:type="dxa"/>
          </w:tcPr>
          <w:p w14:paraId="4F387985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55F723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365D9BE" w14:textId="11E3A5E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49AD356" w14:textId="52D513C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2AA52E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5B3C08E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292EE96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7068DB37" w14:textId="77777777" w:rsidTr="00F9240A">
        <w:trPr>
          <w:trHeight w:val="300"/>
        </w:trPr>
        <w:tc>
          <w:tcPr>
            <w:tcW w:w="4111" w:type="dxa"/>
          </w:tcPr>
          <w:p w14:paraId="766647A3" w14:textId="0AEF7AEF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Dendroplex pic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Gmelin, 1788)</w:t>
            </w:r>
          </w:p>
        </w:tc>
        <w:tc>
          <w:tcPr>
            <w:tcW w:w="3119" w:type="dxa"/>
          </w:tcPr>
          <w:p w14:paraId="4CD72B4E" w14:textId="636FE025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traight-bill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odcreeper</w:t>
            </w:r>
          </w:p>
        </w:tc>
        <w:tc>
          <w:tcPr>
            <w:tcW w:w="1134" w:type="dxa"/>
          </w:tcPr>
          <w:p w14:paraId="59AF2AE9" w14:textId="4BFAFB99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31BF35F9" w14:textId="1A29996E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75A5292C" w14:textId="055F3D4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5C29750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D7B1A5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6AEF139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2028248</w:t>
            </w:r>
          </w:p>
        </w:tc>
      </w:tr>
      <w:tr w:rsidR="00F9240A" w:rsidRPr="00F9240A" w14:paraId="3B5DF500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1AEC013" w14:textId="38ECADDD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Sittasomus griseicapill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Vieillot, 1818)</w:t>
            </w:r>
          </w:p>
        </w:tc>
        <w:tc>
          <w:tcPr>
            <w:tcW w:w="3119" w:type="dxa"/>
          </w:tcPr>
          <w:p w14:paraId="280B4C61" w14:textId="1C2B9AE5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livaceous 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odcreeper</w:t>
            </w:r>
          </w:p>
        </w:tc>
        <w:tc>
          <w:tcPr>
            <w:tcW w:w="1134" w:type="dxa"/>
          </w:tcPr>
          <w:p w14:paraId="28600F16" w14:textId="16A39ACB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E9644E9" w14:textId="31D6E84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547DF6E9" w14:textId="0F864F2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7F76390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576F9C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059AD65" w14:textId="77777777" w:rsidR="00B97C53" w:rsidRPr="00F9240A" w:rsidRDefault="00B97C53" w:rsidP="00397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5A56FD4A" w14:textId="77777777" w:rsidTr="00F9240A">
        <w:trPr>
          <w:trHeight w:val="300"/>
        </w:trPr>
        <w:tc>
          <w:tcPr>
            <w:tcW w:w="4111" w:type="dxa"/>
          </w:tcPr>
          <w:p w14:paraId="1E8CDDD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Furnariidae</w:t>
            </w:r>
          </w:p>
        </w:tc>
        <w:tc>
          <w:tcPr>
            <w:tcW w:w="3119" w:type="dxa"/>
          </w:tcPr>
          <w:p w14:paraId="1D27369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377670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F2EE7D8" w14:textId="082F8E6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466A650" w14:textId="55DE60A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10701E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34E11FF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3B94E66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23BE8AB8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63FE8DB" w14:textId="337AE7EB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Furnarius figul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chtenstein, 1823)</w:t>
            </w:r>
          </w:p>
        </w:tc>
        <w:tc>
          <w:tcPr>
            <w:tcW w:w="3119" w:type="dxa"/>
          </w:tcPr>
          <w:p w14:paraId="6CD505C1" w14:textId="70AA7798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ing-banded H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rnero</w:t>
            </w:r>
          </w:p>
        </w:tc>
        <w:tc>
          <w:tcPr>
            <w:tcW w:w="1134" w:type="dxa"/>
          </w:tcPr>
          <w:p w14:paraId="57A11393" w14:textId="29328BF2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570ED58B" w14:textId="57A64B5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34AA20B" w14:textId="5581290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 BA</w:t>
            </w:r>
          </w:p>
        </w:tc>
        <w:tc>
          <w:tcPr>
            <w:tcW w:w="1080" w:type="dxa"/>
          </w:tcPr>
          <w:p w14:paraId="21374D4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19B4E2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E119645" w14:textId="77777777" w:rsidR="00B97C53" w:rsidRPr="00F9240A" w:rsidRDefault="00B97C53" w:rsidP="007317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803542</w:t>
            </w:r>
          </w:p>
        </w:tc>
      </w:tr>
      <w:tr w:rsidR="00B97C53" w:rsidRPr="00F9240A" w14:paraId="1DFADC95" w14:textId="77777777" w:rsidTr="00F9240A">
        <w:trPr>
          <w:trHeight w:val="300"/>
        </w:trPr>
        <w:tc>
          <w:tcPr>
            <w:tcW w:w="4111" w:type="dxa"/>
          </w:tcPr>
          <w:p w14:paraId="5FDC6A6A" w14:textId="27A6E363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ynallaxis frontali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Pelzeln, 1859)</w:t>
            </w:r>
          </w:p>
        </w:tc>
        <w:tc>
          <w:tcPr>
            <w:tcW w:w="3119" w:type="dxa"/>
          </w:tcPr>
          <w:p w14:paraId="25EB5FD7" w14:textId="4300BD40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ooty-fronted 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inetail</w:t>
            </w:r>
          </w:p>
        </w:tc>
        <w:tc>
          <w:tcPr>
            <w:tcW w:w="1134" w:type="dxa"/>
          </w:tcPr>
          <w:p w14:paraId="0BE88A34" w14:textId="2272A2BF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E0D738E" w14:textId="367D594C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1C89432" w14:textId="6F23089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16EA1AE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E1605F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DF0124D" w14:textId="77777777" w:rsidR="00B97C53" w:rsidRPr="00F9240A" w:rsidRDefault="00B97C53" w:rsidP="00397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06D38329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BECF3FB" w14:textId="00802B3C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hacellodomus rufifron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Wied, 1821)</w:t>
            </w:r>
          </w:p>
        </w:tc>
        <w:tc>
          <w:tcPr>
            <w:tcW w:w="3119" w:type="dxa"/>
          </w:tcPr>
          <w:p w14:paraId="0C58B256" w14:textId="3BD6ED95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fous-fronted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hornbird</w:t>
            </w:r>
          </w:p>
        </w:tc>
        <w:tc>
          <w:tcPr>
            <w:tcW w:w="1134" w:type="dxa"/>
          </w:tcPr>
          <w:p w14:paraId="7BFE8D90" w14:textId="2B1C9C3D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68E58607" w14:textId="431A99F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41BE5207" w14:textId="5516DB3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3D5DA6A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CCEC21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2F89E09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413939</w:t>
            </w:r>
          </w:p>
        </w:tc>
      </w:tr>
      <w:tr w:rsidR="00B97C53" w:rsidRPr="00F9240A" w14:paraId="59E6C66F" w14:textId="77777777" w:rsidTr="00F9240A">
        <w:trPr>
          <w:trHeight w:val="300"/>
        </w:trPr>
        <w:tc>
          <w:tcPr>
            <w:tcW w:w="4111" w:type="dxa"/>
          </w:tcPr>
          <w:p w14:paraId="7B5B5EBC" w14:textId="471947E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erthiaxis cinnamome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Gmelin, 1788)</w:t>
            </w:r>
          </w:p>
        </w:tc>
        <w:tc>
          <w:tcPr>
            <w:tcW w:w="3119" w:type="dxa"/>
          </w:tcPr>
          <w:p w14:paraId="7B4E3DE4" w14:textId="43D01DA2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ellow-chinned 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inetail</w:t>
            </w:r>
          </w:p>
        </w:tc>
        <w:tc>
          <w:tcPr>
            <w:tcW w:w="1134" w:type="dxa"/>
          </w:tcPr>
          <w:p w14:paraId="15AC468C" w14:textId="0EA35EBE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4E94CA0B" w14:textId="71FE60B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03A94DBE" w14:textId="4853B6B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 BA</w:t>
            </w:r>
          </w:p>
        </w:tc>
        <w:tc>
          <w:tcPr>
            <w:tcW w:w="1080" w:type="dxa"/>
          </w:tcPr>
          <w:p w14:paraId="1118138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3B1903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DF6389E" w14:textId="77777777" w:rsidR="00B97C53" w:rsidRPr="00F9240A" w:rsidRDefault="00B97C53" w:rsidP="00397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4EFFBADD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55783A5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ipridae</w:t>
            </w:r>
          </w:p>
        </w:tc>
        <w:tc>
          <w:tcPr>
            <w:tcW w:w="3119" w:type="dxa"/>
          </w:tcPr>
          <w:p w14:paraId="0961F2F6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4881BF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7092E61" w14:textId="0D1B1F3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DB28CAE" w14:textId="3D17D9B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5CBA35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4046EA7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7B9CF21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5CF8F63B" w14:textId="77777777" w:rsidTr="00F9240A">
        <w:trPr>
          <w:trHeight w:val="300"/>
        </w:trPr>
        <w:tc>
          <w:tcPr>
            <w:tcW w:w="4111" w:type="dxa"/>
          </w:tcPr>
          <w:p w14:paraId="43B082C8" w14:textId="7BB96916" w:rsidR="00B97C53" w:rsidRPr="00F9240A" w:rsidRDefault="00B97C53" w:rsidP="00D86099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eratopipra rubrocapill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Temminck, 1821)</w:t>
            </w:r>
          </w:p>
        </w:tc>
        <w:tc>
          <w:tcPr>
            <w:tcW w:w="3119" w:type="dxa"/>
          </w:tcPr>
          <w:p w14:paraId="65960BF8" w14:textId="55E6D40F" w:rsidR="00B97C53" w:rsidRPr="00F9240A" w:rsidRDefault="00F50E80" w:rsidP="0039776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ed-headed M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kin</w:t>
            </w:r>
          </w:p>
        </w:tc>
        <w:tc>
          <w:tcPr>
            <w:tcW w:w="1134" w:type="dxa"/>
          </w:tcPr>
          <w:p w14:paraId="260DE0FD" w14:textId="6465A3A9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7743FEE1" w14:textId="5A6E31F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485616B7" w14:textId="16452FB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29B23A5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57580A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7D5B7CC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9595</w:t>
            </w:r>
          </w:p>
        </w:tc>
      </w:tr>
      <w:tr w:rsidR="00F9240A" w:rsidRPr="00F9240A" w14:paraId="79B2A8CE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60B2FA4" w14:textId="30F4E75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Manacus manac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062F8A3D" w14:textId="0688A6F4" w:rsidR="00B97C53" w:rsidRPr="00F9240A" w:rsidRDefault="00F50E80" w:rsidP="00F50E8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hite-beard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M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kin</w:t>
            </w:r>
          </w:p>
        </w:tc>
        <w:tc>
          <w:tcPr>
            <w:tcW w:w="1134" w:type="dxa"/>
          </w:tcPr>
          <w:p w14:paraId="3FE64711" w14:textId="7B612029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40A0F64D" w14:textId="4320038B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68D6E999" w14:textId="0695EC9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17CC8F9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DAC604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8F56863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53135A13" w14:textId="77777777" w:rsidTr="00F9240A">
        <w:trPr>
          <w:trHeight w:val="300"/>
        </w:trPr>
        <w:tc>
          <w:tcPr>
            <w:tcW w:w="4111" w:type="dxa"/>
          </w:tcPr>
          <w:p w14:paraId="5602D701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ityridae</w:t>
            </w:r>
          </w:p>
        </w:tc>
        <w:tc>
          <w:tcPr>
            <w:tcW w:w="3119" w:type="dxa"/>
          </w:tcPr>
          <w:p w14:paraId="45FF180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03BB58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0403428" w14:textId="0041328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64AB0FE" w14:textId="7A15C55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A74ED4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52C03B1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33A81AA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42BE0366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287369D7" w14:textId="245DD9B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achyramphus polychopter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Vieillot, 1818)</w:t>
            </w:r>
          </w:p>
        </w:tc>
        <w:tc>
          <w:tcPr>
            <w:tcW w:w="3119" w:type="dxa"/>
          </w:tcPr>
          <w:p w14:paraId="6EB015E6" w14:textId="73E1C62A" w:rsidR="00B97C53" w:rsidRPr="00F9240A" w:rsidRDefault="00F50E80" w:rsidP="0079236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winged B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card</w:t>
            </w:r>
          </w:p>
        </w:tc>
        <w:tc>
          <w:tcPr>
            <w:tcW w:w="1134" w:type="dxa"/>
          </w:tcPr>
          <w:p w14:paraId="1E00A31F" w14:textId="4FDF51A4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517A1E10" w14:textId="6DB042D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1842" w:type="dxa"/>
          </w:tcPr>
          <w:p w14:paraId="74450C9E" w14:textId="2A1DBA2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1801F12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D8E14D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EC2D04D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1939DA1" w14:textId="77777777" w:rsidTr="00F9240A">
        <w:trPr>
          <w:trHeight w:val="300"/>
        </w:trPr>
        <w:tc>
          <w:tcPr>
            <w:tcW w:w="4111" w:type="dxa"/>
          </w:tcPr>
          <w:p w14:paraId="0E95296A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Rhynchocyclidae</w:t>
            </w:r>
          </w:p>
        </w:tc>
        <w:tc>
          <w:tcPr>
            <w:tcW w:w="3119" w:type="dxa"/>
          </w:tcPr>
          <w:p w14:paraId="0B627452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B39EAD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747BB60" w14:textId="197EA98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B1512BA" w14:textId="54E02DB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27C587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075AA07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3ACB3A9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372B58ED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712FD1C" w14:textId="0BD06435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olmomyias flaviventr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Wied, 1831)</w:t>
            </w:r>
          </w:p>
        </w:tc>
        <w:tc>
          <w:tcPr>
            <w:tcW w:w="3119" w:type="dxa"/>
          </w:tcPr>
          <w:p w14:paraId="6E84E9EB" w14:textId="1A2A0EF2" w:rsidR="00B97C53" w:rsidRPr="00F9240A" w:rsidRDefault="00F50E80" w:rsidP="0079236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ellow-breasted F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ycatcher</w:t>
            </w:r>
          </w:p>
        </w:tc>
        <w:tc>
          <w:tcPr>
            <w:tcW w:w="1134" w:type="dxa"/>
          </w:tcPr>
          <w:p w14:paraId="7944780A" w14:textId="0B65BCC5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5CCF45C2" w14:textId="09CB22A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</w:tcPr>
          <w:p w14:paraId="7C0ED8E6" w14:textId="55EC142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RO</w:t>
            </w:r>
          </w:p>
        </w:tc>
        <w:tc>
          <w:tcPr>
            <w:tcW w:w="1080" w:type="dxa"/>
          </w:tcPr>
          <w:p w14:paraId="60A3EB8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B90BE7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AE7BC30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36461B8A" w14:textId="77777777" w:rsidTr="00F9240A">
        <w:trPr>
          <w:trHeight w:val="300"/>
        </w:trPr>
        <w:tc>
          <w:tcPr>
            <w:tcW w:w="4111" w:type="dxa"/>
          </w:tcPr>
          <w:p w14:paraId="14FF4D9F" w14:textId="75DC9EC3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Todirostrum cinereum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66)</w:t>
            </w:r>
          </w:p>
        </w:tc>
        <w:tc>
          <w:tcPr>
            <w:tcW w:w="3119" w:type="dxa"/>
          </w:tcPr>
          <w:p w14:paraId="21519837" w14:textId="0A1705B1" w:rsidR="00B97C53" w:rsidRPr="00F9240A" w:rsidRDefault="00F50E80" w:rsidP="0079236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0E80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ommon Tody-Flycatcher</w:t>
            </w:r>
          </w:p>
        </w:tc>
        <w:tc>
          <w:tcPr>
            <w:tcW w:w="1134" w:type="dxa"/>
          </w:tcPr>
          <w:p w14:paraId="61F5BADE" w14:textId="0FDB506E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62BAE82" w14:textId="47B61B59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52494C72" w14:textId="16B418E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BP CF BA</w:t>
            </w:r>
          </w:p>
        </w:tc>
        <w:tc>
          <w:tcPr>
            <w:tcW w:w="1080" w:type="dxa"/>
          </w:tcPr>
          <w:p w14:paraId="6106A2C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69FA5A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5A3C194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1C66575F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A9B4FA1" w14:textId="5DC4930C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oecilotriccus fumifron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Hartlaub, 1853)</w:t>
            </w:r>
          </w:p>
        </w:tc>
        <w:tc>
          <w:tcPr>
            <w:tcW w:w="3119" w:type="dxa"/>
          </w:tcPr>
          <w:p w14:paraId="734AACCD" w14:textId="309D8F11" w:rsidR="00B97C53" w:rsidRPr="00F9240A" w:rsidRDefault="00F50E80" w:rsidP="0079236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50E80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moky-fronted Tody-Flycatcher</w:t>
            </w:r>
          </w:p>
        </w:tc>
        <w:tc>
          <w:tcPr>
            <w:tcW w:w="1134" w:type="dxa"/>
          </w:tcPr>
          <w:p w14:paraId="6E841258" w14:textId="5971A0A6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390EC0CD" w14:textId="3D925649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12D42219" w14:textId="24D2763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6F2CC2A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334ECB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06922BC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456D547" w14:textId="77777777" w:rsidTr="00F9240A">
        <w:trPr>
          <w:trHeight w:val="300"/>
        </w:trPr>
        <w:tc>
          <w:tcPr>
            <w:tcW w:w="4111" w:type="dxa"/>
          </w:tcPr>
          <w:p w14:paraId="1D329F85" w14:textId="429B3FF2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Hemitriccus griseipect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Snethlage, 1907)</w:t>
            </w:r>
          </w:p>
        </w:tc>
        <w:tc>
          <w:tcPr>
            <w:tcW w:w="3119" w:type="dxa"/>
          </w:tcPr>
          <w:p w14:paraId="3A1E7A26" w14:textId="00E26E81" w:rsidR="00B97C53" w:rsidRPr="00F9240A" w:rsidRDefault="001F31B8" w:rsidP="0079236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31B8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bellied Tody-Tyrant</w:t>
            </w:r>
          </w:p>
        </w:tc>
        <w:tc>
          <w:tcPr>
            <w:tcW w:w="1134" w:type="dxa"/>
          </w:tcPr>
          <w:p w14:paraId="0C1D56E0" w14:textId="0F8885CE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61132290" w14:textId="02B1CA8B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 </w:t>
            </w:r>
          </w:p>
        </w:tc>
        <w:tc>
          <w:tcPr>
            <w:tcW w:w="1842" w:type="dxa"/>
          </w:tcPr>
          <w:p w14:paraId="3E40CC8F" w14:textId="06074C9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56F4721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kern w:val="0"/>
                <w:sz w:val="20"/>
                <w:szCs w:val="20"/>
                <w:lang w:bidi="ar-SA"/>
              </w:rPr>
              <w:t>VU</w:t>
            </w:r>
          </w:p>
        </w:tc>
        <w:tc>
          <w:tcPr>
            <w:tcW w:w="821" w:type="dxa"/>
          </w:tcPr>
          <w:p w14:paraId="7ACA155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5A20998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6D85EDC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240BC1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yrannidae</w:t>
            </w:r>
          </w:p>
        </w:tc>
        <w:tc>
          <w:tcPr>
            <w:tcW w:w="3119" w:type="dxa"/>
          </w:tcPr>
          <w:p w14:paraId="787C9A24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EAED5F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9E887C1" w14:textId="5C9A836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F324479" w14:textId="3621CDF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679B74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267969D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1ADE8D1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2B9CADFF" w14:textId="77777777" w:rsidTr="00F9240A">
        <w:trPr>
          <w:trHeight w:val="300"/>
        </w:trPr>
        <w:tc>
          <w:tcPr>
            <w:tcW w:w="4111" w:type="dxa"/>
          </w:tcPr>
          <w:p w14:paraId="15BC0926" w14:textId="0639AC09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Zimmerius acer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Salvin &amp; Godman, 1883)</w:t>
            </w:r>
          </w:p>
        </w:tc>
        <w:tc>
          <w:tcPr>
            <w:tcW w:w="3119" w:type="dxa"/>
          </w:tcPr>
          <w:p w14:paraId="69B7A782" w14:textId="1B7C5658" w:rsidR="00B97C53" w:rsidRPr="00563696" w:rsidRDefault="00563696" w:rsidP="0079236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uianan T</w:t>
            </w:r>
            <w:r w:rsidR="00B97C53"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rannulet</w:t>
            </w:r>
          </w:p>
        </w:tc>
        <w:tc>
          <w:tcPr>
            <w:tcW w:w="1134" w:type="dxa"/>
          </w:tcPr>
          <w:p w14:paraId="04304B48" w14:textId="2A75B4AA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69A0C2E" w14:textId="04B6B78F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45A2029D" w14:textId="78ACC1F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734B197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31C378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C8A2AE8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35815279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4CBCD74" w14:textId="6959F740" w:rsidR="00B97C53" w:rsidRPr="00F9240A" w:rsidRDefault="00B97C53" w:rsidP="00790A46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sz w:val="20"/>
                <w:szCs w:val="20"/>
              </w:rPr>
              <w:t>Euscarthmus meloryphu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ied, 1831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**</w:t>
            </w:r>
          </w:p>
        </w:tc>
        <w:tc>
          <w:tcPr>
            <w:tcW w:w="3119" w:type="dxa"/>
          </w:tcPr>
          <w:p w14:paraId="0995AF5D" w14:textId="77777777" w:rsidR="00B97C53" w:rsidRPr="00563696" w:rsidRDefault="00B97C53" w:rsidP="00790A4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3696">
              <w:rPr>
                <w:rFonts w:ascii="Times New Roman" w:hAnsi="Times New Roman" w:cs="Times New Roman"/>
                <w:sz w:val="20"/>
                <w:szCs w:val="20"/>
              </w:rPr>
              <w:t>Tawny-crowned Pygmy-Tyrant</w:t>
            </w:r>
          </w:p>
        </w:tc>
        <w:tc>
          <w:tcPr>
            <w:tcW w:w="1134" w:type="dxa"/>
          </w:tcPr>
          <w:p w14:paraId="5577052B" w14:textId="2F9686EE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4A4F078E" w14:textId="4BC4BC4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B</w:t>
            </w:r>
          </w:p>
        </w:tc>
        <w:tc>
          <w:tcPr>
            <w:tcW w:w="1842" w:type="dxa"/>
          </w:tcPr>
          <w:p w14:paraId="4E753C8E" w14:textId="49FB4D60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02A0EF2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3035D4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31EF3F1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005157</w:t>
            </w:r>
          </w:p>
        </w:tc>
      </w:tr>
      <w:tr w:rsidR="00B97C53" w:rsidRPr="00F9240A" w14:paraId="6A342F00" w14:textId="77777777" w:rsidTr="00F9240A">
        <w:trPr>
          <w:trHeight w:val="300"/>
        </w:trPr>
        <w:tc>
          <w:tcPr>
            <w:tcW w:w="4111" w:type="dxa"/>
          </w:tcPr>
          <w:p w14:paraId="3D45B157" w14:textId="032E481B" w:rsidR="00B97C53" w:rsidRPr="00F9240A" w:rsidRDefault="00B97C53" w:rsidP="00AC0BA3">
            <w:pPr>
              <w:tabs>
                <w:tab w:val="left" w:pos="2309"/>
              </w:tabs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Elaenia flavogaster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Thunberg, 1822)</w:t>
            </w:r>
          </w:p>
        </w:tc>
        <w:tc>
          <w:tcPr>
            <w:tcW w:w="3119" w:type="dxa"/>
          </w:tcPr>
          <w:p w14:paraId="35B13817" w14:textId="0FBAB84B" w:rsidR="00B97C53" w:rsidRPr="00563696" w:rsidRDefault="00563696" w:rsidP="0079236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ellow-bellied E</w:t>
            </w:r>
            <w:r w:rsidR="00B97C53"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aenia</w:t>
            </w:r>
          </w:p>
        </w:tc>
        <w:tc>
          <w:tcPr>
            <w:tcW w:w="1134" w:type="dxa"/>
          </w:tcPr>
          <w:p w14:paraId="056BE9C1" w14:textId="0409BB1A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6F58F203" w14:textId="2A4D040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6AC189E4" w14:textId="54E1A3E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1DD3F13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6DA328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BD08968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029F94F5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EFBF321" w14:textId="489FB84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Elaenia chiriquensi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awrence, 1865)</w:t>
            </w:r>
          </w:p>
        </w:tc>
        <w:tc>
          <w:tcPr>
            <w:tcW w:w="3119" w:type="dxa"/>
          </w:tcPr>
          <w:p w14:paraId="52AB3AEA" w14:textId="380B30E9" w:rsidR="00B97C53" w:rsidRPr="00563696" w:rsidRDefault="00563696" w:rsidP="0079236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esser E</w:t>
            </w:r>
            <w:r w:rsidR="00B97C53"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aenia</w:t>
            </w:r>
          </w:p>
        </w:tc>
        <w:tc>
          <w:tcPr>
            <w:tcW w:w="1134" w:type="dxa"/>
          </w:tcPr>
          <w:p w14:paraId="6B224072" w14:textId="49123C88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0F260AB1" w14:textId="72C569A7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DFFFBA7" w14:textId="42493FE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3065E49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FFEAA0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7CCB097" w14:textId="77777777" w:rsidR="00B97C53" w:rsidRPr="00F9240A" w:rsidRDefault="00B97C53" w:rsidP="0079236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6A70DB12" w14:textId="77777777" w:rsidTr="00F9240A">
        <w:trPr>
          <w:trHeight w:val="300"/>
        </w:trPr>
        <w:tc>
          <w:tcPr>
            <w:tcW w:w="4111" w:type="dxa"/>
          </w:tcPr>
          <w:p w14:paraId="3F223779" w14:textId="35F4D00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Elaenia cristata 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>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Pelzeln, 1868)</w:t>
            </w:r>
          </w:p>
        </w:tc>
        <w:tc>
          <w:tcPr>
            <w:tcW w:w="3119" w:type="dxa"/>
          </w:tcPr>
          <w:p w14:paraId="1EB6E6D7" w14:textId="3A7BFA56" w:rsidR="00B97C53" w:rsidRPr="00563696" w:rsidRDefault="00563696" w:rsidP="00A8650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</w:t>
            </w:r>
            <w:r w:rsidR="00B97C53"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ain-crest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d E</w:t>
            </w:r>
            <w:r w:rsidR="00B97C53"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aenia</w:t>
            </w:r>
          </w:p>
        </w:tc>
        <w:tc>
          <w:tcPr>
            <w:tcW w:w="1134" w:type="dxa"/>
          </w:tcPr>
          <w:p w14:paraId="12FB4415" w14:textId="7F87A20C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3CBB4079" w14:textId="4E41A8F3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69C29454" w14:textId="4174E67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68C14CA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AA5AED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130DBE6" w14:textId="77777777" w:rsidR="00B97C53" w:rsidRPr="00F9240A" w:rsidRDefault="00B97C53" w:rsidP="00A865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7898CB26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6913D8D" w14:textId="60F15AA8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Myiarchus tuberculifer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d'Orbigny &amp; Lafresnaye, 1837)</w:t>
            </w:r>
          </w:p>
        </w:tc>
        <w:tc>
          <w:tcPr>
            <w:tcW w:w="3119" w:type="dxa"/>
          </w:tcPr>
          <w:p w14:paraId="0CF2EEF1" w14:textId="5189716D" w:rsidR="00B97C53" w:rsidRPr="00563696" w:rsidRDefault="00563696" w:rsidP="00A8650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Dusky-capped F</w:t>
            </w:r>
            <w:r w:rsidR="00B97C53"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ycatcher</w:t>
            </w:r>
          </w:p>
        </w:tc>
        <w:tc>
          <w:tcPr>
            <w:tcW w:w="1134" w:type="dxa"/>
          </w:tcPr>
          <w:p w14:paraId="7059A166" w14:textId="40987A07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39CECB7C" w14:textId="0F5EC42B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EC5472D" w14:textId="76A52D7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514868F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1EF502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4E2B725" w14:textId="77777777" w:rsidR="00B97C53" w:rsidRPr="00F9240A" w:rsidRDefault="00B97C53" w:rsidP="00A865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686C4EFF" w14:textId="77777777" w:rsidTr="00F9240A">
        <w:trPr>
          <w:trHeight w:val="300"/>
        </w:trPr>
        <w:tc>
          <w:tcPr>
            <w:tcW w:w="4111" w:type="dxa"/>
          </w:tcPr>
          <w:p w14:paraId="18B6604D" w14:textId="595D2F5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lastRenderedPageBreak/>
              <w:t xml:space="preserve">Myiarchus ferox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Gmelin, 1789)</w:t>
            </w:r>
          </w:p>
        </w:tc>
        <w:tc>
          <w:tcPr>
            <w:tcW w:w="3119" w:type="dxa"/>
          </w:tcPr>
          <w:p w14:paraId="2799283D" w14:textId="13B42349" w:rsidR="00B97C53" w:rsidRPr="00F9240A" w:rsidRDefault="00563696" w:rsidP="0056369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hort-crest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F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ycatcher</w:t>
            </w:r>
          </w:p>
        </w:tc>
        <w:tc>
          <w:tcPr>
            <w:tcW w:w="1134" w:type="dxa"/>
          </w:tcPr>
          <w:p w14:paraId="2570262E" w14:textId="4E1604C8" w:rsidR="00B97C53" w:rsidRPr="00F9240A" w:rsidRDefault="00332BDF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155CFBB" w14:textId="0CA7855F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9A983D4" w14:textId="4D611B0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3733236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FE2C40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987C3B7" w14:textId="77777777" w:rsidR="00B97C53" w:rsidRPr="00F9240A" w:rsidRDefault="00B97C53" w:rsidP="00A865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E9D3B75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E1F6EDF" w14:textId="771E3349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itangus sulphurat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36ED1982" w14:textId="38F4C3A2" w:rsidR="00B97C53" w:rsidRPr="00F9240A" w:rsidRDefault="00563696" w:rsidP="0056369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reat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K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iskadee</w:t>
            </w:r>
          </w:p>
        </w:tc>
        <w:tc>
          <w:tcPr>
            <w:tcW w:w="1134" w:type="dxa"/>
          </w:tcPr>
          <w:p w14:paraId="68B804C0" w14:textId="3D20AA39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7BE685EF" w14:textId="494271B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0F8686B" w14:textId="740EEEA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BP BA</w:t>
            </w:r>
          </w:p>
        </w:tc>
        <w:tc>
          <w:tcPr>
            <w:tcW w:w="1080" w:type="dxa"/>
          </w:tcPr>
          <w:p w14:paraId="14CAA2B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CD047A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D58B179" w14:textId="77777777" w:rsidR="00B97C53" w:rsidRPr="00F9240A" w:rsidRDefault="00B97C53" w:rsidP="00A865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5E007E3B" w14:textId="77777777" w:rsidTr="00F9240A">
        <w:trPr>
          <w:trHeight w:val="300"/>
        </w:trPr>
        <w:tc>
          <w:tcPr>
            <w:tcW w:w="4111" w:type="dxa"/>
          </w:tcPr>
          <w:p w14:paraId="20FEE2CE" w14:textId="5C656DD8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Megarynchus pitanguá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66)</w:t>
            </w:r>
          </w:p>
        </w:tc>
        <w:tc>
          <w:tcPr>
            <w:tcW w:w="3119" w:type="dxa"/>
          </w:tcPr>
          <w:p w14:paraId="6D4FB081" w14:textId="5589CB84" w:rsidR="00B97C53" w:rsidRPr="00F9240A" w:rsidRDefault="00563696" w:rsidP="00A8650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oat-billed F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ycatcher</w:t>
            </w:r>
          </w:p>
        </w:tc>
        <w:tc>
          <w:tcPr>
            <w:tcW w:w="1134" w:type="dxa"/>
          </w:tcPr>
          <w:p w14:paraId="371D3016" w14:textId="26C62A16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6CA647CE" w14:textId="3A0595DF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533437E" w14:textId="55AD190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3AB111B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601644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E701C74" w14:textId="77777777" w:rsidR="00B97C53" w:rsidRPr="00F9240A" w:rsidRDefault="00B97C53" w:rsidP="00A865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75BEC828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3F79372" w14:textId="34CF51E8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Myiozetetes simil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Spix, 1825)</w:t>
            </w:r>
          </w:p>
        </w:tc>
        <w:tc>
          <w:tcPr>
            <w:tcW w:w="3119" w:type="dxa"/>
          </w:tcPr>
          <w:p w14:paraId="5BE05979" w14:textId="042FB93A" w:rsidR="00B97C53" w:rsidRPr="00F9240A" w:rsidRDefault="00563696" w:rsidP="00A8650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ocial F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ycatcher</w:t>
            </w:r>
          </w:p>
        </w:tc>
        <w:tc>
          <w:tcPr>
            <w:tcW w:w="1134" w:type="dxa"/>
          </w:tcPr>
          <w:p w14:paraId="78BD5438" w14:textId="6AC5643F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076A2F73" w14:textId="2D9D3A3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8D567B9" w14:textId="421DAC5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BA</w:t>
            </w:r>
          </w:p>
        </w:tc>
        <w:tc>
          <w:tcPr>
            <w:tcW w:w="1080" w:type="dxa"/>
          </w:tcPr>
          <w:p w14:paraId="3DF90C3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6562B9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2D30DA3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07608</w:t>
            </w:r>
          </w:p>
        </w:tc>
      </w:tr>
      <w:tr w:rsidR="00B97C53" w:rsidRPr="00F9240A" w14:paraId="064080FF" w14:textId="77777777" w:rsidTr="00F9240A">
        <w:trPr>
          <w:trHeight w:val="300"/>
        </w:trPr>
        <w:tc>
          <w:tcPr>
            <w:tcW w:w="4111" w:type="dxa"/>
          </w:tcPr>
          <w:p w14:paraId="33118B3D" w14:textId="30FC2BC4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Tyrannus melancholicu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Vieillot, 1819)</w:t>
            </w:r>
          </w:p>
        </w:tc>
        <w:tc>
          <w:tcPr>
            <w:tcW w:w="3119" w:type="dxa"/>
          </w:tcPr>
          <w:p w14:paraId="43177282" w14:textId="5C25E44B" w:rsidR="00B97C53" w:rsidRPr="00F9240A" w:rsidRDefault="00563696" w:rsidP="0056369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ropical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K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ingbird</w:t>
            </w:r>
          </w:p>
        </w:tc>
        <w:tc>
          <w:tcPr>
            <w:tcW w:w="1134" w:type="dxa"/>
          </w:tcPr>
          <w:p w14:paraId="5D6D1FFC" w14:textId="7031F31A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EA1E7DD" w14:textId="4DCF2A50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7590CCC6" w14:textId="0FAB031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4F0CC92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88ED04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9D973E8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005132</w:t>
            </w:r>
          </w:p>
        </w:tc>
      </w:tr>
      <w:tr w:rsidR="00F9240A" w:rsidRPr="00F9240A" w14:paraId="5C5528B6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3A177D2" w14:textId="0D65216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Fluvicola nenget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147EB48B" w14:textId="3847B5A1" w:rsidR="00B97C53" w:rsidRPr="00F9240A" w:rsidRDefault="00563696" w:rsidP="00A8650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Masked 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ter-tyrant</w:t>
            </w:r>
          </w:p>
        </w:tc>
        <w:tc>
          <w:tcPr>
            <w:tcW w:w="1134" w:type="dxa"/>
          </w:tcPr>
          <w:p w14:paraId="0EF1FE63" w14:textId="376CC80D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4A21811A" w14:textId="01F6AF5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BE0F8B5" w14:textId="1448DBB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 BA</w:t>
            </w:r>
          </w:p>
        </w:tc>
        <w:tc>
          <w:tcPr>
            <w:tcW w:w="1080" w:type="dxa"/>
          </w:tcPr>
          <w:p w14:paraId="60B22B2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E2DF9C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4D4A1EF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9709</w:t>
            </w:r>
          </w:p>
        </w:tc>
      </w:tr>
      <w:tr w:rsidR="00B97C53" w:rsidRPr="00F9240A" w14:paraId="6177D1B8" w14:textId="77777777" w:rsidTr="00F9240A">
        <w:trPr>
          <w:trHeight w:val="300"/>
        </w:trPr>
        <w:tc>
          <w:tcPr>
            <w:tcW w:w="4111" w:type="dxa"/>
          </w:tcPr>
          <w:p w14:paraId="4A07B49E" w14:textId="3145AD3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Myiophobus 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fasciat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Statius Muller, 1776)</w:t>
            </w:r>
          </w:p>
        </w:tc>
        <w:tc>
          <w:tcPr>
            <w:tcW w:w="3119" w:type="dxa"/>
          </w:tcPr>
          <w:p w14:paraId="24A8FDD2" w14:textId="4F762A4E" w:rsidR="00B97C53" w:rsidRPr="00F9240A" w:rsidRDefault="00563696" w:rsidP="00563696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ran-color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F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lycatcher</w:t>
            </w:r>
          </w:p>
        </w:tc>
        <w:tc>
          <w:tcPr>
            <w:tcW w:w="1134" w:type="dxa"/>
          </w:tcPr>
          <w:p w14:paraId="6F5FE637" w14:textId="29D95828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9E7A727" w14:textId="141763F4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021E34C3" w14:textId="02628DD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 CF</w:t>
            </w:r>
          </w:p>
        </w:tc>
        <w:tc>
          <w:tcPr>
            <w:tcW w:w="1080" w:type="dxa"/>
          </w:tcPr>
          <w:p w14:paraId="5BDADDA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6762E1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ED2A104" w14:textId="77777777" w:rsidR="00B97C53" w:rsidRPr="00F9240A" w:rsidRDefault="00B97C53" w:rsidP="00A865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3726FEE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CB573AF" w14:textId="251443AC" w:rsidR="00B97C53" w:rsidRPr="00F9240A" w:rsidRDefault="00B97C53" w:rsidP="00A8650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Arundinicola leucocephal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4)</w:t>
            </w:r>
          </w:p>
        </w:tc>
        <w:tc>
          <w:tcPr>
            <w:tcW w:w="3119" w:type="dxa"/>
          </w:tcPr>
          <w:p w14:paraId="6823D35E" w14:textId="0D78013E" w:rsidR="00B97C53" w:rsidRPr="00F9240A" w:rsidRDefault="00563696" w:rsidP="00A8650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63696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headed Marsh Tyrant</w:t>
            </w:r>
          </w:p>
        </w:tc>
        <w:tc>
          <w:tcPr>
            <w:tcW w:w="1134" w:type="dxa"/>
          </w:tcPr>
          <w:p w14:paraId="6E5EA3C1" w14:textId="32D32A07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BD5F0E6" w14:textId="320750A4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170B256" w14:textId="6704524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1B766A6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8DBDC9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5AB308E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9266</w:t>
            </w:r>
          </w:p>
        </w:tc>
      </w:tr>
      <w:tr w:rsidR="00B97C53" w:rsidRPr="00F9240A" w14:paraId="785AAD96" w14:textId="77777777" w:rsidTr="00F9240A">
        <w:trPr>
          <w:trHeight w:val="300"/>
        </w:trPr>
        <w:tc>
          <w:tcPr>
            <w:tcW w:w="4111" w:type="dxa"/>
          </w:tcPr>
          <w:p w14:paraId="383CEE14" w14:textId="5945E473" w:rsidR="00B97C53" w:rsidRPr="00F9240A" w:rsidRDefault="00B97C53" w:rsidP="00A8650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amptostoma obsoletum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Temminck, 1824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 xml:space="preserve"> *</w:t>
            </w:r>
          </w:p>
        </w:tc>
        <w:tc>
          <w:tcPr>
            <w:tcW w:w="3119" w:type="dxa"/>
          </w:tcPr>
          <w:p w14:paraId="14864F55" w14:textId="6CF2C8FA" w:rsidR="00B97C53" w:rsidRPr="00F9240A" w:rsidRDefault="00563696" w:rsidP="00A8650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outhern Beardless-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rannulet</w:t>
            </w:r>
          </w:p>
        </w:tc>
        <w:tc>
          <w:tcPr>
            <w:tcW w:w="1134" w:type="dxa"/>
          </w:tcPr>
          <w:p w14:paraId="550C573D" w14:textId="7A9507AB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6962CC13" w14:textId="3FBD1CF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</w:t>
            </w:r>
          </w:p>
        </w:tc>
        <w:tc>
          <w:tcPr>
            <w:tcW w:w="1842" w:type="dxa"/>
          </w:tcPr>
          <w:p w14:paraId="7F9E3017" w14:textId="51B4270D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72A7D5B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BBFCFB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89146EB" w14:textId="77777777" w:rsidR="00B97C53" w:rsidRPr="00F9240A" w:rsidRDefault="00B97C53" w:rsidP="00A8650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2515297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9C25C63" w14:textId="1F44ACDB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apsiempis flaveol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chtenstein, 1823)</w:t>
            </w:r>
          </w:p>
        </w:tc>
        <w:tc>
          <w:tcPr>
            <w:tcW w:w="3119" w:type="dxa"/>
          </w:tcPr>
          <w:p w14:paraId="405F1669" w14:textId="1B40721E" w:rsidR="00B97C53" w:rsidRPr="00F9240A" w:rsidRDefault="00563696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ellow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rannulet</w:t>
            </w:r>
          </w:p>
        </w:tc>
        <w:tc>
          <w:tcPr>
            <w:tcW w:w="1134" w:type="dxa"/>
          </w:tcPr>
          <w:p w14:paraId="046F66BB" w14:textId="2FEF996B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BD26E85" w14:textId="64A8786B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1AEB88D2" w14:textId="0E3BEBD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BA</w:t>
            </w:r>
          </w:p>
        </w:tc>
        <w:tc>
          <w:tcPr>
            <w:tcW w:w="1080" w:type="dxa"/>
          </w:tcPr>
          <w:p w14:paraId="58ECAF7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B15280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5AD514F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93245</w:t>
            </w:r>
          </w:p>
        </w:tc>
      </w:tr>
      <w:tr w:rsidR="00B97C53" w:rsidRPr="00F9240A" w14:paraId="43126A48" w14:textId="77777777" w:rsidTr="00F9240A">
        <w:trPr>
          <w:trHeight w:val="300"/>
        </w:trPr>
        <w:tc>
          <w:tcPr>
            <w:tcW w:w="4111" w:type="dxa"/>
          </w:tcPr>
          <w:p w14:paraId="37E4143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Vireonidae</w:t>
            </w:r>
          </w:p>
        </w:tc>
        <w:tc>
          <w:tcPr>
            <w:tcW w:w="3119" w:type="dxa"/>
          </w:tcPr>
          <w:p w14:paraId="43E964D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C09AA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2043FD" w14:textId="40C4D8D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BCE6F88" w14:textId="42E6A3A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999B60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48E9340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357E230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0445A6E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484227A" w14:textId="7921A3D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yclarhis gujanens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Gmelin, 1789)</w:t>
            </w:r>
          </w:p>
        </w:tc>
        <w:tc>
          <w:tcPr>
            <w:tcW w:w="3119" w:type="dxa"/>
          </w:tcPr>
          <w:p w14:paraId="4C2B5F63" w14:textId="0F782F71" w:rsidR="00B97C53" w:rsidRPr="00F9240A" w:rsidRDefault="00CB0F40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fous-browed P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ppershrike</w:t>
            </w:r>
          </w:p>
        </w:tc>
        <w:tc>
          <w:tcPr>
            <w:tcW w:w="1134" w:type="dxa"/>
          </w:tcPr>
          <w:p w14:paraId="1DCF27E6" w14:textId="6A4989AD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74AF4A99" w14:textId="3360382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36F7343A" w14:textId="61DCF4F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449B780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B59628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F261D7A" w14:textId="77777777" w:rsidR="00B97C53" w:rsidRPr="00F9240A" w:rsidRDefault="00B97C53" w:rsidP="007404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27E3E06" w14:textId="77777777" w:rsidTr="00F9240A">
        <w:trPr>
          <w:trHeight w:val="300"/>
        </w:trPr>
        <w:tc>
          <w:tcPr>
            <w:tcW w:w="4111" w:type="dxa"/>
          </w:tcPr>
          <w:p w14:paraId="7F203CEF" w14:textId="62C0C6D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Vireo chivi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Vieillot, 1817)</w:t>
            </w:r>
          </w:p>
        </w:tc>
        <w:tc>
          <w:tcPr>
            <w:tcW w:w="3119" w:type="dxa"/>
          </w:tcPr>
          <w:p w14:paraId="12CEA14D" w14:textId="316B5037" w:rsidR="00B97C53" w:rsidRPr="00F9240A" w:rsidRDefault="00CB0F40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hivi V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ireo</w:t>
            </w:r>
          </w:p>
        </w:tc>
        <w:tc>
          <w:tcPr>
            <w:tcW w:w="1134" w:type="dxa"/>
          </w:tcPr>
          <w:p w14:paraId="6D6A9269" w14:textId="34454E44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0A66DB3C" w14:textId="3B281F05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1C0EBFD9" w14:textId="03CDD4B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 BA</w:t>
            </w:r>
          </w:p>
        </w:tc>
        <w:tc>
          <w:tcPr>
            <w:tcW w:w="1080" w:type="dxa"/>
          </w:tcPr>
          <w:p w14:paraId="7CE2962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1BA6A04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62604685" w14:textId="77777777" w:rsidR="00B97C53" w:rsidRPr="00F9240A" w:rsidRDefault="00B97C53" w:rsidP="007404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66EE39C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01E409F" w14:textId="29C7FA6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212529"/>
                <w:sz w:val="20"/>
                <w:szCs w:val="20"/>
              </w:rPr>
              <w:t xml:space="preserve">Hylophilus amaurocephal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Nordmann, 1835)</w:t>
            </w:r>
          </w:p>
        </w:tc>
        <w:tc>
          <w:tcPr>
            <w:tcW w:w="3119" w:type="dxa"/>
          </w:tcPr>
          <w:p w14:paraId="03A208CE" w14:textId="29ADCE2B" w:rsidR="00B97C53" w:rsidRPr="00F9240A" w:rsidRDefault="00CB0F40" w:rsidP="00CB0F4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ray-eyed 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eenlet</w:t>
            </w:r>
          </w:p>
        </w:tc>
        <w:tc>
          <w:tcPr>
            <w:tcW w:w="1134" w:type="dxa"/>
          </w:tcPr>
          <w:p w14:paraId="3A625341" w14:textId="444D2E0F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A2569CD" w14:textId="22A39392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7A386FAB" w14:textId="26F5435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6220F31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51AE93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471A25F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005159</w:t>
            </w:r>
          </w:p>
        </w:tc>
      </w:tr>
      <w:tr w:rsidR="00B97C53" w:rsidRPr="00F9240A" w14:paraId="3BCCD5DD" w14:textId="77777777" w:rsidTr="00F9240A">
        <w:trPr>
          <w:trHeight w:val="300"/>
        </w:trPr>
        <w:tc>
          <w:tcPr>
            <w:tcW w:w="4111" w:type="dxa"/>
          </w:tcPr>
          <w:p w14:paraId="471ED45A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irundinidae</w:t>
            </w:r>
          </w:p>
        </w:tc>
        <w:tc>
          <w:tcPr>
            <w:tcW w:w="3119" w:type="dxa"/>
          </w:tcPr>
          <w:p w14:paraId="04C56421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76F98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C190547" w14:textId="6920AC1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39EFAE4" w14:textId="7858A75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50BB97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4DD6223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2AEC06C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45910F9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C354365" w14:textId="01A89E2C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Stelgidopteryx ruficoll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Vieillot, 1817)</w:t>
            </w:r>
          </w:p>
        </w:tc>
        <w:tc>
          <w:tcPr>
            <w:tcW w:w="3119" w:type="dxa"/>
          </w:tcPr>
          <w:p w14:paraId="626757CD" w14:textId="75AEA264" w:rsidR="00B97C53" w:rsidRPr="00F9240A" w:rsidRDefault="00CB0F40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B0F40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outhern Rough-winged Swallow</w:t>
            </w:r>
          </w:p>
        </w:tc>
        <w:tc>
          <w:tcPr>
            <w:tcW w:w="1134" w:type="dxa"/>
          </w:tcPr>
          <w:p w14:paraId="3A2ED230" w14:textId="02AF7866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79374EC" w14:textId="40FBCACF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1A032B5" w14:textId="66EC700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RO</w:t>
            </w:r>
          </w:p>
        </w:tc>
        <w:tc>
          <w:tcPr>
            <w:tcW w:w="1080" w:type="dxa"/>
          </w:tcPr>
          <w:p w14:paraId="69C61E6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089F8D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81B2CC2" w14:textId="77777777" w:rsidR="00B97C53" w:rsidRPr="00F9240A" w:rsidRDefault="00B97C53" w:rsidP="009948F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93218</w:t>
            </w:r>
          </w:p>
        </w:tc>
      </w:tr>
      <w:tr w:rsidR="00B97C53" w:rsidRPr="00F9240A" w14:paraId="072EEEEA" w14:textId="77777777" w:rsidTr="00F9240A">
        <w:trPr>
          <w:trHeight w:val="300"/>
        </w:trPr>
        <w:tc>
          <w:tcPr>
            <w:tcW w:w="4111" w:type="dxa"/>
          </w:tcPr>
          <w:p w14:paraId="690F7967" w14:textId="67084ED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achycineta albiventer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Boddaert, 1783)</w:t>
            </w:r>
          </w:p>
        </w:tc>
        <w:tc>
          <w:tcPr>
            <w:tcW w:w="3119" w:type="dxa"/>
          </w:tcPr>
          <w:p w14:paraId="11B1600E" w14:textId="175E25DF" w:rsidR="00B97C53" w:rsidRPr="00F9240A" w:rsidRDefault="00CB0F40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winged 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allow</w:t>
            </w:r>
          </w:p>
        </w:tc>
        <w:tc>
          <w:tcPr>
            <w:tcW w:w="1134" w:type="dxa"/>
          </w:tcPr>
          <w:p w14:paraId="59836E51" w14:textId="4C3EC980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0AF97918" w14:textId="1ADB061A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5CBEA152" w14:textId="0EF93F2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183FB56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F1E4E5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8B01C00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803682</w:t>
            </w:r>
          </w:p>
        </w:tc>
      </w:tr>
      <w:tr w:rsidR="00F9240A" w:rsidRPr="00F9240A" w14:paraId="1BF4EEFB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2E90425A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roglodytidae</w:t>
            </w:r>
          </w:p>
        </w:tc>
        <w:tc>
          <w:tcPr>
            <w:tcW w:w="3119" w:type="dxa"/>
          </w:tcPr>
          <w:p w14:paraId="6F4E4B23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C651AC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CC5209F" w14:textId="222BFBB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9A572C1" w14:textId="1FA735B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B30257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111A076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2E9B6EC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65B6E50E" w14:textId="77777777" w:rsidTr="00F9240A">
        <w:trPr>
          <w:trHeight w:val="300"/>
        </w:trPr>
        <w:tc>
          <w:tcPr>
            <w:tcW w:w="4111" w:type="dxa"/>
          </w:tcPr>
          <w:p w14:paraId="1E80D93E" w14:textId="6F2E790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roglodytes musculus 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>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Naumann, 1823)</w:t>
            </w:r>
          </w:p>
        </w:tc>
        <w:tc>
          <w:tcPr>
            <w:tcW w:w="3119" w:type="dxa"/>
          </w:tcPr>
          <w:p w14:paraId="501AF2FE" w14:textId="25B0F649" w:rsidR="00B97C53" w:rsidRPr="00F9240A" w:rsidRDefault="00CB0F40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outhern House 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en</w:t>
            </w:r>
          </w:p>
        </w:tc>
        <w:tc>
          <w:tcPr>
            <w:tcW w:w="1134" w:type="dxa"/>
          </w:tcPr>
          <w:p w14:paraId="7CD182D6" w14:textId="6763BFD7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3AFAA28E" w14:textId="2E82AB7D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4E8E173" w14:textId="61815DD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BP BA</w:t>
            </w:r>
          </w:p>
        </w:tc>
        <w:tc>
          <w:tcPr>
            <w:tcW w:w="1080" w:type="dxa"/>
          </w:tcPr>
          <w:p w14:paraId="651DD72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4D5212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F66CC42" w14:textId="77777777" w:rsidR="00B97C53" w:rsidRPr="00F9240A" w:rsidRDefault="00B97C53" w:rsidP="007404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A1D46E7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47E2533" w14:textId="113A35C9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heugopedius genibarb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Swainson, 1838)</w:t>
            </w:r>
          </w:p>
        </w:tc>
        <w:tc>
          <w:tcPr>
            <w:tcW w:w="3119" w:type="dxa"/>
          </w:tcPr>
          <w:p w14:paraId="6665EA92" w14:textId="4A581514" w:rsidR="00B97C53" w:rsidRPr="00F9240A" w:rsidRDefault="00CB0F40" w:rsidP="00CB0F4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M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oustach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en</w:t>
            </w:r>
          </w:p>
        </w:tc>
        <w:tc>
          <w:tcPr>
            <w:tcW w:w="1134" w:type="dxa"/>
          </w:tcPr>
          <w:p w14:paraId="580DA362" w14:textId="0340F657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3BF20B9C" w14:textId="34C76C7A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6EE4C318" w14:textId="3C3AEF1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591D6AA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8924B8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F6894B1" w14:textId="77777777" w:rsidR="00B97C53" w:rsidRPr="00F9240A" w:rsidRDefault="00B97C53" w:rsidP="007404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633873B5" w14:textId="77777777" w:rsidTr="00F9240A">
        <w:trPr>
          <w:trHeight w:val="300"/>
        </w:trPr>
        <w:tc>
          <w:tcPr>
            <w:tcW w:w="4111" w:type="dxa"/>
          </w:tcPr>
          <w:p w14:paraId="00360ED2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Donacobiidae</w:t>
            </w:r>
          </w:p>
        </w:tc>
        <w:tc>
          <w:tcPr>
            <w:tcW w:w="3119" w:type="dxa"/>
          </w:tcPr>
          <w:p w14:paraId="34E34E4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F88724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E689B46" w14:textId="1E41DB5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F3ED848" w14:textId="4FB42E7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8FC05E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77ADD7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3F8EC56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6A46D555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7BBDECB" w14:textId="2709E0E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Donacobius atricapill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4D5EC4C6" w14:textId="0955C3DD" w:rsidR="00B97C53" w:rsidRPr="00F9240A" w:rsidRDefault="00CB0F40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lack-capped D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nacobius</w:t>
            </w:r>
          </w:p>
        </w:tc>
        <w:tc>
          <w:tcPr>
            <w:tcW w:w="1134" w:type="dxa"/>
          </w:tcPr>
          <w:p w14:paraId="54F5BE99" w14:textId="3C72D0F7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57C7A55A" w14:textId="54E34F6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7AFAE28" w14:textId="1E199DC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BP CF</w:t>
            </w:r>
          </w:p>
        </w:tc>
        <w:tc>
          <w:tcPr>
            <w:tcW w:w="1080" w:type="dxa"/>
          </w:tcPr>
          <w:p w14:paraId="39B9004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94CBC8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FE83504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9631</w:t>
            </w:r>
          </w:p>
        </w:tc>
      </w:tr>
      <w:tr w:rsidR="00B97C53" w:rsidRPr="00F9240A" w14:paraId="4B7699AF" w14:textId="77777777" w:rsidTr="00F9240A">
        <w:trPr>
          <w:trHeight w:val="300"/>
        </w:trPr>
        <w:tc>
          <w:tcPr>
            <w:tcW w:w="4111" w:type="dxa"/>
          </w:tcPr>
          <w:p w14:paraId="3A7319E3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olioptilidae</w:t>
            </w:r>
          </w:p>
        </w:tc>
        <w:tc>
          <w:tcPr>
            <w:tcW w:w="3119" w:type="dxa"/>
          </w:tcPr>
          <w:p w14:paraId="6CB4E48A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EC3ED0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8C2FC09" w14:textId="729DE76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2B0827B" w14:textId="211F4C6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88AAEB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B5E141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6336E18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7087869D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FF2BDC5" w14:textId="570CC714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Polioptila plúmbe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Gmelin, 1788)</w:t>
            </w:r>
          </w:p>
        </w:tc>
        <w:tc>
          <w:tcPr>
            <w:tcW w:w="3119" w:type="dxa"/>
          </w:tcPr>
          <w:p w14:paraId="3E66F752" w14:textId="5F21FF83" w:rsidR="00B97C53" w:rsidRPr="00F9240A" w:rsidRDefault="00CB0F40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Tropical 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natcatcher</w:t>
            </w:r>
          </w:p>
        </w:tc>
        <w:tc>
          <w:tcPr>
            <w:tcW w:w="1134" w:type="dxa"/>
          </w:tcPr>
          <w:p w14:paraId="343634F1" w14:textId="4E83B789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3F80675" w14:textId="67EF0F15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0F2AECF1" w14:textId="7B4BBF5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7CD09F7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A82376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094337A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413933</w:t>
            </w:r>
          </w:p>
        </w:tc>
      </w:tr>
      <w:tr w:rsidR="00B97C53" w:rsidRPr="00F9240A" w14:paraId="2336FC05" w14:textId="77777777" w:rsidTr="00F9240A">
        <w:trPr>
          <w:trHeight w:val="300"/>
        </w:trPr>
        <w:tc>
          <w:tcPr>
            <w:tcW w:w="4111" w:type="dxa"/>
          </w:tcPr>
          <w:p w14:paraId="1A443730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urdidae</w:t>
            </w:r>
          </w:p>
        </w:tc>
        <w:tc>
          <w:tcPr>
            <w:tcW w:w="3119" w:type="dxa"/>
          </w:tcPr>
          <w:p w14:paraId="4605F38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9F72B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9F1A7A0" w14:textId="1E99CEC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6D5D03CB" w14:textId="7D1C839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4677CF5" w14:textId="08FAA33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3131805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53168D4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657CA57D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F6EFEC5" w14:textId="2A052A2D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Turdus rufiventri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Vieillot, 1818)</w:t>
            </w:r>
          </w:p>
        </w:tc>
        <w:tc>
          <w:tcPr>
            <w:tcW w:w="3119" w:type="dxa"/>
          </w:tcPr>
          <w:p w14:paraId="303092D3" w14:textId="3E0040BB" w:rsidR="00B97C53" w:rsidRPr="00F9240A" w:rsidRDefault="000A0152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ufous-bellied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hrush</w:t>
            </w:r>
          </w:p>
        </w:tc>
        <w:tc>
          <w:tcPr>
            <w:tcW w:w="1134" w:type="dxa"/>
          </w:tcPr>
          <w:p w14:paraId="7BEC027C" w14:textId="14A99864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005B8ADA" w14:textId="1B1AE56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527D7886" w14:textId="56B8888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 BA</w:t>
            </w:r>
          </w:p>
        </w:tc>
        <w:tc>
          <w:tcPr>
            <w:tcW w:w="1080" w:type="dxa"/>
          </w:tcPr>
          <w:p w14:paraId="32859EA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B24045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FC78D18" w14:textId="77777777" w:rsidR="00B97C53" w:rsidRPr="00F9240A" w:rsidRDefault="00B97C53" w:rsidP="007404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17F1FA92" w14:textId="77777777" w:rsidTr="00F9240A">
        <w:trPr>
          <w:trHeight w:val="300"/>
        </w:trPr>
        <w:tc>
          <w:tcPr>
            <w:tcW w:w="4111" w:type="dxa"/>
          </w:tcPr>
          <w:p w14:paraId="79E58918" w14:textId="69E8861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Turdus leucomelas (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Vieillot, 1818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)</w:t>
            </w:r>
          </w:p>
        </w:tc>
        <w:tc>
          <w:tcPr>
            <w:tcW w:w="3119" w:type="dxa"/>
          </w:tcPr>
          <w:p w14:paraId="75C95201" w14:textId="44CDD919" w:rsidR="00B97C53" w:rsidRPr="00F9240A" w:rsidRDefault="000A0152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ale-breasted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hrush</w:t>
            </w:r>
          </w:p>
        </w:tc>
        <w:tc>
          <w:tcPr>
            <w:tcW w:w="1134" w:type="dxa"/>
          </w:tcPr>
          <w:p w14:paraId="2DC59861" w14:textId="33006293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0AB5C862" w14:textId="3D5273E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475BECF8" w14:textId="52EA89D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RO CF</w:t>
            </w:r>
          </w:p>
        </w:tc>
        <w:tc>
          <w:tcPr>
            <w:tcW w:w="1080" w:type="dxa"/>
          </w:tcPr>
          <w:p w14:paraId="2C9EC2A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619D80D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2649696" w14:textId="77777777" w:rsidR="00B97C53" w:rsidRPr="00F9240A" w:rsidRDefault="00B97C53" w:rsidP="0074045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2C106516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926731A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lastRenderedPageBreak/>
              <w:t>Mimidae</w:t>
            </w:r>
          </w:p>
        </w:tc>
        <w:tc>
          <w:tcPr>
            <w:tcW w:w="3119" w:type="dxa"/>
          </w:tcPr>
          <w:p w14:paraId="131A91E7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93FF76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923EDD" w14:textId="10737AF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D5BFC24" w14:textId="7AD514F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CE4FE3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07FA727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2E05B57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7004BF6D" w14:textId="77777777" w:rsidTr="00F9240A">
        <w:trPr>
          <w:trHeight w:val="300"/>
        </w:trPr>
        <w:tc>
          <w:tcPr>
            <w:tcW w:w="4111" w:type="dxa"/>
          </w:tcPr>
          <w:p w14:paraId="0C02CD52" w14:textId="2A88B2F3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Mimus saturnin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chtenstein, 1823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 xml:space="preserve"> **</w:t>
            </w:r>
          </w:p>
        </w:tc>
        <w:tc>
          <w:tcPr>
            <w:tcW w:w="3119" w:type="dxa"/>
          </w:tcPr>
          <w:p w14:paraId="628B6B79" w14:textId="429EC474" w:rsidR="00B97C53" w:rsidRPr="00F9240A" w:rsidRDefault="000A0152" w:rsidP="0074045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halk-browed M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ckingbird</w:t>
            </w:r>
          </w:p>
        </w:tc>
        <w:tc>
          <w:tcPr>
            <w:tcW w:w="1134" w:type="dxa"/>
          </w:tcPr>
          <w:p w14:paraId="34307C01" w14:textId="73FD8555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71D92D7F" w14:textId="6603A07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B</w:t>
            </w:r>
          </w:p>
        </w:tc>
        <w:tc>
          <w:tcPr>
            <w:tcW w:w="1842" w:type="dxa"/>
          </w:tcPr>
          <w:p w14:paraId="19A6F300" w14:textId="3BE49A0F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34C50C0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66A8DB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0CC1314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005135</w:t>
            </w:r>
          </w:p>
        </w:tc>
      </w:tr>
      <w:tr w:rsidR="00F9240A" w:rsidRPr="00F9240A" w14:paraId="7F91626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0130BEA6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asserellidae</w:t>
            </w:r>
          </w:p>
        </w:tc>
        <w:tc>
          <w:tcPr>
            <w:tcW w:w="3119" w:type="dxa"/>
          </w:tcPr>
          <w:p w14:paraId="460E9822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67F17A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FA506A6" w14:textId="43120CB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8EF222D" w14:textId="33B3468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48FEE4C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759B644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65621A2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15E33DFA" w14:textId="77777777" w:rsidTr="00F9240A">
        <w:trPr>
          <w:trHeight w:val="300"/>
        </w:trPr>
        <w:tc>
          <w:tcPr>
            <w:tcW w:w="4111" w:type="dxa"/>
          </w:tcPr>
          <w:p w14:paraId="07788095" w14:textId="476547DC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Arremon taciturn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Hermann, 1783)</w:t>
            </w:r>
          </w:p>
        </w:tc>
        <w:tc>
          <w:tcPr>
            <w:tcW w:w="3119" w:type="dxa"/>
          </w:tcPr>
          <w:p w14:paraId="34E9771F" w14:textId="0A05D48A" w:rsidR="00B97C53" w:rsidRPr="00F9240A" w:rsidRDefault="000A0152" w:rsidP="000A015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ectoral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arrow</w:t>
            </w:r>
          </w:p>
        </w:tc>
        <w:tc>
          <w:tcPr>
            <w:tcW w:w="1134" w:type="dxa"/>
          </w:tcPr>
          <w:p w14:paraId="55024A09" w14:textId="0E511A84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Om</w:t>
            </w:r>
          </w:p>
        </w:tc>
        <w:tc>
          <w:tcPr>
            <w:tcW w:w="1134" w:type="dxa"/>
          </w:tcPr>
          <w:p w14:paraId="1CFD5B9A" w14:textId="3C22711E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7B8BB36E" w14:textId="78FD003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396F74A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03DA0D1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F352BEE" w14:textId="77777777" w:rsidR="00B97C53" w:rsidRPr="00F9240A" w:rsidRDefault="00B97C53" w:rsidP="003104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1E35C6A5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49CD649B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Icteridae</w:t>
            </w:r>
          </w:p>
        </w:tc>
        <w:tc>
          <w:tcPr>
            <w:tcW w:w="3119" w:type="dxa"/>
          </w:tcPr>
          <w:p w14:paraId="67995E6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02E255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AD1D47" w14:textId="53DF14C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1C79C4B" w14:textId="3EAFE9E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1C39AE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281B39F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378C58C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7B118080" w14:textId="77777777" w:rsidTr="00F9240A">
        <w:trPr>
          <w:trHeight w:val="300"/>
        </w:trPr>
        <w:tc>
          <w:tcPr>
            <w:tcW w:w="4111" w:type="dxa"/>
          </w:tcPr>
          <w:p w14:paraId="10127C50" w14:textId="5D89F5D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Icterus pyrrhopter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Vieillot, 1819)</w:t>
            </w:r>
          </w:p>
        </w:tc>
        <w:tc>
          <w:tcPr>
            <w:tcW w:w="3119" w:type="dxa"/>
          </w:tcPr>
          <w:p w14:paraId="3037D0C5" w14:textId="38CB8F8A" w:rsidR="00B97C53" w:rsidRPr="00F9240A" w:rsidRDefault="000A0152" w:rsidP="0031043F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Variable O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iole</w:t>
            </w:r>
          </w:p>
        </w:tc>
        <w:tc>
          <w:tcPr>
            <w:tcW w:w="1134" w:type="dxa"/>
          </w:tcPr>
          <w:p w14:paraId="6AE94455" w14:textId="097F2CB0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3A64082" w14:textId="7B05DEED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6850E8E2" w14:textId="75492F3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030325B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ACA510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E93E6FF" w14:textId="77777777" w:rsidR="00B97C53" w:rsidRPr="00F9240A" w:rsidRDefault="00B97C53" w:rsidP="003104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719827FC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97BB3B8" w14:textId="3F6858C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Molothrus bonariens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Gmelin, 1789)</w:t>
            </w:r>
          </w:p>
        </w:tc>
        <w:tc>
          <w:tcPr>
            <w:tcW w:w="3119" w:type="dxa"/>
          </w:tcPr>
          <w:p w14:paraId="49AA988C" w14:textId="5CE96218" w:rsidR="00B97C53" w:rsidRPr="00F9240A" w:rsidRDefault="000A0152" w:rsidP="0031043F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hiny 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wbird</w:t>
            </w:r>
          </w:p>
        </w:tc>
        <w:tc>
          <w:tcPr>
            <w:tcW w:w="1134" w:type="dxa"/>
          </w:tcPr>
          <w:p w14:paraId="29D20461" w14:textId="34ADBE55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72A046D" w14:textId="789EA29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0AB129E" w14:textId="6C056CC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2DF6167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4C959C7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B86131D" w14:textId="77777777" w:rsidR="00B97C53" w:rsidRPr="00F9240A" w:rsidRDefault="00B97C53" w:rsidP="003104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2736B4B7" w14:textId="77777777" w:rsidTr="00F9240A">
        <w:trPr>
          <w:trHeight w:val="300"/>
        </w:trPr>
        <w:tc>
          <w:tcPr>
            <w:tcW w:w="4111" w:type="dxa"/>
          </w:tcPr>
          <w:p w14:paraId="7542D053" w14:textId="24A85E08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acicus solitari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Vieillot, 1816)</w:t>
            </w:r>
          </w:p>
        </w:tc>
        <w:tc>
          <w:tcPr>
            <w:tcW w:w="3119" w:type="dxa"/>
          </w:tcPr>
          <w:p w14:paraId="1F3F0201" w14:textId="7C04EB9A" w:rsidR="00B97C53" w:rsidRPr="00F9240A" w:rsidRDefault="000A0152" w:rsidP="0031043F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olitary Black C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cique</w:t>
            </w:r>
          </w:p>
        </w:tc>
        <w:tc>
          <w:tcPr>
            <w:tcW w:w="1134" w:type="dxa"/>
          </w:tcPr>
          <w:p w14:paraId="5EC842E6" w14:textId="245985A7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0960DFD9" w14:textId="5C6D4DD7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F3CB1F6" w14:textId="11F89B0C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6683FCC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085A3B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1E70850" w14:textId="77777777" w:rsidR="00B97C53" w:rsidRPr="00F9240A" w:rsidRDefault="00B97C53" w:rsidP="003104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0F24192F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78BF872D" w14:textId="6249212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Sturnella superciliar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Bonaparte, 1850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 **</w:t>
            </w:r>
          </w:p>
        </w:tc>
        <w:tc>
          <w:tcPr>
            <w:tcW w:w="3119" w:type="dxa"/>
          </w:tcPr>
          <w:p w14:paraId="66B1BA1D" w14:textId="0E568F3B" w:rsidR="00B97C53" w:rsidRPr="00F9240A" w:rsidRDefault="000A0152" w:rsidP="0031043F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browed M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adowlark</w:t>
            </w:r>
          </w:p>
        </w:tc>
        <w:tc>
          <w:tcPr>
            <w:tcW w:w="1134" w:type="dxa"/>
          </w:tcPr>
          <w:p w14:paraId="06FCC8B1" w14:textId="73695C39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73A4D613" w14:textId="43BB641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B</w:t>
            </w:r>
          </w:p>
        </w:tc>
        <w:tc>
          <w:tcPr>
            <w:tcW w:w="1842" w:type="dxa"/>
          </w:tcPr>
          <w:p w14:paraId="4B3DD29C" w14:textId="776022C5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1DC58FF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F31337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D909800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596475</w:t>
            </w:r>
          </w:p>
        </w:tc>
      </w:tr>
      <w:tr w:rsidR="00B97C53" w:rsidRPr="00F9240A" w14:paraId="568806E0" w14:textId="77777777" w:rsidTr="00F9240A">
        <w:trPr>
          <w:trHeight w:val="300"/>
        </w:trPr>
        <w:tc>
          <w:tcPr>
            <w:tcW w:w="4111" w:type="dxa"/>
          </w:tcPr>
          <w:p w14:paraId="76E6EA1A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hraupidae</w:t>
            </w:r>
          </w:p>
        </w:tc>
        <w:tc>
          <w:tcPr>
            <w:tcW w:w="3119" w:type="dxa"/>
          </w:tcPr>
          <w:p w14:paraId="13AFD2F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C5AFF7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F43E3E" w14:textId="2AABD018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B3D40BE" w14:textId="15B593D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57E9B24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3B6863C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2EC8559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791AFC20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B7C9FBC" w14:textId="311FA9B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Coereba flaveol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58)</w:t>
            </w:r>
          </w:p>
        </w:tc>
        <w:tc>
          <w:tcPr>
            <w:tcW w:w="3119" w:type="dxa"/>
          </w:tcPr>
          <w:p w14:paraId="3708B967" w14:textId="01020E8F" w:rsidR="00B97C53" w:rsidRPr="00F9240A" w:rsidRDefault="000A0152" w:rsidP="000A015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naquit</w:t>
            </w:r>
          </w:p>
        </w:tc>
        <w:tc>
          <w:tcPr>
            <w:tcW w:w="1134" w:type="dxa"/>
          </w:tcPr>
          <w:p w14:paraId="54972CA2" w14:textId="238BF7EF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Ne</w:t>
            </w:r>
          </w:p>
        </w:tc>
        <w:tc>
          <w:tcPr>
            <w:tcW w:w="1134" w:type="dxa"/>
          </w:tcPr>
          <w:p w14:paraId="4D2FE83F" w14:textId="65B48A1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64BD708B" w14:textId="4204CCC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RO BA CF BA</w:t>
            </w:r>
          </w:p>
        </w:tc>
        <w:tc>
          <w:tcPr>
            <w:tcW w:w="1080" w:type="dxa"/>
          </w:tcPr>
          <w:p w14:paraId="5293735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DBBB6B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55CEDC9" w14:textId="77777777" w:rsidR="00B97C53" w:rsidRPr="00F9240A" w:rsidRDefault="00B97C53" w:rsidP="003104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45E9A4C1" w14:textId="77777777" w:rsidTr="00F9240A">
        <w:trPr>
          <w:trHeight w:val="300"/>
        </w:trPr>
        <w:tc>
          <w:tcPr>
            <w:tcW w:w="4111" w:type="dxa"/>
          </w:tcPr>
          <w:p w14:paraId="1B475C1A" w14:textId="3949E0FD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Nemosia pileata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Boddaert, 1783)</w:t>
            </w:r>
            <w:r w:rsidR="0087659E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 xml:space="preserve"> *</w:t>
            </w:r>
          </w:p>
        </w:tc>
        <w:tc>
          <w:tcPr>
            <w:tcW w:w="3119" w:type="dxa"/>
          </w:tcPr>
          <w:p w14:paraId="1BA50A52" w14:textId="558D3A02" w:rsidR="00B97C53" w:rsidRPr="00F9240A" w:rsidRDefault="000A0152" w:rsidP="0031043F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Hooded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ger</w:t>
            </w:r>
          </w:p>
        </w:tc>
        <w:tc>
          <w:tcPr>
            <w:tcW w:w="1134" w:type="dxa"/>
          </w:tcPr>
          <w:p w14:paraId="56467050" w14:textId="359710C0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5264D844" w14:textId="4698281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PL</w:t>
            </w:r>
          </w:p>
        </w:tc>
        <w:tc>
          <w:tcPr>
            <w:tcW w:w="1842" w:type="dxa"/>
          </w:tcPr>
          <w:p w14:paraId="25899A19" w14:textId="10CECC2A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2AE96E4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83942C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7C4D9F0" w14:textId="77777777" w:rsidR="00B97C53" w:rsidRPr="00F9240A" w:rsidRDefault="00B97C53" w:rsidP="003104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56CC7949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2F624E6A" w14:textId="3E30081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hlypopsis sórdid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d'Orbigny &amp; Lafresnaye, 1837)</w:t>
            </w:r>
          </w:p>
        </w:tc>
        <w:tc>
          <w:tcPr>
            <w:tcW w:w="3119" w:type="dxa"/>
          </w:tcPr>
          <w:p w14:paraId="69670B3A" w14:textId="63A00219" w:rsidR="00B97C53" w:rsidRPr="00F9240A" w:rsidRDefault="000A0152" w:rsidP="000A015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O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range-head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ger</w:t>
            </w:r>
          </w:p>
        </w:tc>
        <w:tc>
          <w:tcPr>
            <w:tcW w:w="1134" w:type="dxa"/>
          </w:tcPr>
          <w:p w14:paraId="74C2B1E0" w14:textId="30702F3A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2D9B9DE6" w14:textId="4EAEC9B3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31269E4B" w14:textId="01C9966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 BA</w:t>
            </w:r>
          </w:p>
        </w:tc>
        <w:tc>
          <w:tcPr>
            <w:tcW w:w="1080" w:type="dxa"/>
          </w:tcPr>
          <w:p w14:paraId="31935E2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D8F5C12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FCC2C4D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6548</w:t>
            </w:r>
          </w:p>
        </w:tc>
      </w:tr>
      <w:tr w:rsidR="00B97C53" w:rsidRPr="00F9240A" w14:paraId="7B6D5236" w14:textId="77777777" w:rsidTr="00F9240A">
        <w:trPr>
          <w:trHeight w:val="300"/>
        </w:trPr>
        <w:tc>
          <w:tcPr>
            <w:tcW w:w="4111" w:type="dxa"/>
          </w:tcPr>
          <w:p w14:paraId="7D55D456" w14:textId="52ED62A4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angara cyanocephal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Statius Muller, 1776)</w:t>
            </w:r>
          </w:p>
        </w:tc>
        <w:tc>
          <w:tcPr>
            <w:tcW w:w="3119" w:type="dxa"/>
          </w:tcPr>
          <w:p w14:paraId="60BFD9E1" w14:textId="3769660C" w:rsidR="00B97C53" w:rsidRPr="00F9240A" w:rsidRDefault="000A0152" w:rsidP="000A015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ed-necked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ger</w:t>
            </w:r>
          </w:p>
        </w:tc>
        <w:tc>
          <w:tcPr>
            <w:tcW w:w="1134" w:type="dxa"/>
          </w:tcPr>
          <w:p w14:paraId="5B463AB8" w14:textId="79D0DE04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53A97D0D" w14:textId="2697CE1D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3B1689A5" w14:textId="4605480A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F</w:t>
            </w:r>
          </w:p>
        </w:tc>
        <w:tc>
          <w:tcPr>
            <w:tcW w:w="1080" w:type="dxa"/>
          </w:tcPr>
          <w:p w14:paraId="6AAB50E9" w14:textId="35124AC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94BEFE8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13F7B64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6A654AD0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2BF7EC3D" w14:textId="7912E29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angara sayac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612EA086" w14:textId="77B57001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Sayaca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ger</w:t>
            </w:r>
          </w:p>
        </w:tc>
        <w:tc>
          <w:tcPr>
            <w:tcW w:w="1134" w:type="dxa"/>
          </w:tcPr>
          <w:p w14:paraId="465D1D00" w14:textId="6B69878A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368E2254" w14:textId="0C6F863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54D10FA4" w14:textId="282F384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RO BO CF BA</w:t>
            </w:r>
          </w:p>
        </w:tc>
        <w:tc>
          <w:tcPr>
            <w:tcW w:w="1080" w:type="dxa"/>
          </w:tcPr>
          <w:p w14:paraId="7351F40C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A0C58A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36B21F3D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3C52FF55" w14:textId="77777777" w:rsidTr="00F9240A">
        <w:trPr>
          <w:trHeight w:val="300"/>
        </w:trPr>
        <w:tc>
          <w:tcPr>
            <w:tcW w:w="4111" w:type="dxa"/>
          </w:tcPr>
          <w:p w14:paraId="4AF3FDBB" w14:textId="07EDCC4A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angara palmarum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Wied, 1821)</w:t>
            </w:r>
          </w:p>
        </w:tc>
        <w:tc>
          <w:tcPr>
            <w:tcW w:w="3119" w:type="dxa"/>
          </w:tcPr>
          <w:p w14:paraId="0D59C58E" w14:textId="0FA14A03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alm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ger</w:t>
            </w:r>
          </w:p>
        </w:tc>
        <w:tc>
          <w:tcPr>
            <w:tcW w:w="1134" w:type="dxa"/>
          </w:tcPr>
          <w:p w14:paraId="7536FEEF" w14:textId="6B06A8B6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5D5D0EB6" w14:textId="01D28430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47FC8B2A" w14:textId="05C7CF0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RO CF BA</w:t>
            </w:r>
          </w:p>
        </w:tc>
        <w:tc>
          <w:tcPr>
            <w:tcW w:w="1080" w:type="dxa"/>
          </w:tcPr>
          <w:p w14:paraId="3E73950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3295EB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1524B57B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455C71DB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571A3CF0" w14:textId="1CDCD069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Tangara cayan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24A0B3F5" w14:textId="474F004B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rnished-b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ff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ger</w:t>
            </w:r>
          </w:p>
        </w:tc>
        <w:tc>
          <w:tcPr>
            <w:tcW w:w="1134" w:type="dxa"/>
          </w:tcPr>
          <w:p w14:paraId="5BE8574B" w14:textId="3C499E28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62A7B3F2" w14:textId="3C190E0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44247FA4" w14:textId="560A428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BP CF BA</w:t>
            </w:r>
          </w:p>
        </w:tc>
        <w:tc>
          <w:tcPr>
            <w:tcW w:w="1080" w:type="dxa"/>
          </w:tcPr>
          <w:p w14:paraId="474194E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9FAA2C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F43C153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3F2DF43E" w14:textId="77777777" w:rsidTr="00F9240A">
        <w:trPr>
          <w:trHeight w:val="300"/>
        </w:trPr>
        <w:tc>
          <w:tcPr>
            <w:tcW w:w="4111" w:type="dxa"/>
          </w:tcPr>
          <w:p w14:paraId="0688BD32" w14:textId="63D4AB54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Tachyphonus rufus</w:t>
            </w: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 w:themeFill="background1"/>
              </w:rPr>
              <w:t xml:space="preserve">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Boddaert, 1783)</w:t>
            </w:r>
          </w:p>
        </w:tc>
        <w:tc>
          <w:tcPr>
            <w:tcW w:w="3119" w:type="dxa"/>
          </w:tcPr>
          <w:p w14:paraId="46CEEA73" w14:textId="3E846E76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lined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ger</w:t>
            </w:r>
          </w:p>
        </w:tc>
        <w:tc>
          <w:tcPr>
            <w:tcW w:w="1134" w:type="dxa"/>
          </w:tcPr>
          <w:p w14:paraId="2168E197" w14:textId="7618C649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</w:p>
        </w:tc>
        <w:tc>
          <w:tcPr>
            <w:tcW w:w="1134" w:type="dxa"/>
          </w:tcPr>
          <w:p w14:paraId="1D8B5374" w14:textId="03E8185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0B051BF7" w14:textId="56AF48D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CF</w:t>
            </w:r>
          </w:p>
        </w:tc>
        <w:tc>
          <w:tcPr>
            <w:tcW w:w="1080" w:type="dxa"/>
          </w:tcPr>
          <w:p w14:paraId="5E0E929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019BB96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63E4D73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14F2C754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0FFC297" w14:textId="75E7AE8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Dacnis cayan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4ED9136A" w14:textId="09889F3D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lue D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cnis</w:t>
            </w:r>
          </w:p>
        </w:tc>
        <w:tc>
          <w:tcPr>
            <w:tcW w:w="1134" w:type="dxa"/>
          </w:tcPr>
          <w:p w14:paraId="3D867F6E" w14:textId="1972BB22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6911BD1A" w14:textId="0AA376FD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97C53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78CAAD4F" w14:textId="050D44B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RO BP</w:t>
            </w:r>
          </w:p>
        </w:tc>
        <w:tc>
          <w:tcPr>
            <w:tcW w:w="1080" w:type="dxa"/>
          </w:tcPr>
          <w:p w14:paraId="1267ADC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E83864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6C37F2E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439B1DFD" w14:textId="77777777" w:rsidTr="00F9240A">
        <w:trPr>
          <w:trHeight w:val="300"/>
        </w:trPr>
        <w:tc>
          <w:tcPr>
            <w:tcW w:w="4111" w:type="dxa"/>
          </w:tcPr>
          <w:p w14:paraId="40D59D29" w14:textId="64194A72" w:rsidR="00B97C53" w:rsidRPr="00F9240A" w:rsidRDefault="00B97C53" w:rsidP="006741A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Sporophila albogular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Spix, 1825)</w:t>
            </w:r>
            <w:r w:rsidR="0087659E"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**</w:t>
            </w:r>
          </w:p>
        </w:tc>
        <w:tc>
          <w:tcPr>
            <w:tcW w:w="3119" w:type="dxa"/>
          </w:tcPr>
          <w:p w14:paraId="5DFAF7D9" w14:textId="11699A72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White-throated 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edeater</w:t>
            </w:r>
          </w:p>
        </w:tc>
        <w:tc>
          <w:tcPr>
            <w:tcW w:w="1134" w:type="dxa"/>
          </w:tcPr>
          <w:p w14:paraId="2C04942E" w14:textId="0D8101C8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</w:tcPr>
          <w:p w14:paraId="0936B097" w14:textId="6BD380E4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B</w:t>
            </w:r>
          </w:p>
        </w:tc>
        <w:tc>
          <w:tcPr>
            <w:tcW w:w="1842" w:type="dxa"/>
          </w:tcPr>
          <w:p w14:paraId="00032464" w14:textId="2204E397" w:rsidR="00B97C53" w:rsidRPr="00F9240A" w:rsidRDefault="0087659E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0" w:type="dxa"/>
          </w:tcPr>
          <w:p w14:paraId="1397BAA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3EE0D74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52AFF6C7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413946</w:t>
            </w:r>
          </w:p>
        </w:tc>
      </w:tr>
      <w:tr w:rsidR="00F9240A" w:rsidRPr="00F9240A" w14:paraId="740280D0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30DA49C1" w14:textId="266E62EE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Sporophila nigricolli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Vieillot, 1823)</w:t>
            </w:r>
          </w:p>
        </w:tc>
        <w:tc>
          <w:tcPr>
            <w:tcW w:w="3119" w:type="dxa"/>
          </w:tcPr>
          <w:p w14:paraId="414C3898" w14:textId="75044B16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Yellow-bellied 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eedeater</w:t>
            </w:r>
          </w:p>
        </w:tc>
        <w:tc>
          <w:tcPr>
            <w:tcW w:w="1134" w:type="dxa"/>
          </w:tcPr>
          <w:p w14:paraId="38DD553F" w14:textId="66DEE67C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</w:tcPr>
          <w:p w14:paraId="1FA9552D" w14:textId="11176417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4240400" w14:textId="1221398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</w:t>
            </w:r>
          </w:p>
        </w:tc>
        <w:tc>
          <w:tcPr>
            <w:tcW w:w="1080" w:type="dxa"/>
          </w:tcPr>
          <w:p w14:paraId="14BA333E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64C90B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2578E80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630ABF3E" w14:textId="77777777" w:rsidTr="00F9240A">
        <w:trPr>
          <w:trHeight w:val="300"/>
        </w:trPr>
        <w:tc>
          <w:tcPr>
            <w:tcW w:w="4111" w:type="dxa"/>
          </w:tcPr>
          <w:p w14:paraId="1F14B43D" w14:textId="3305ECDC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Volatinia jacarin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66)</w:t>
            </w:r>
          </w:p>
        </w:tc>
        <w:tc>
          <w:tcPr>
            <w:tcW w:w="3119" w:type="dxa"/>
          </w:tcPr>
          <w:p w14:paraId="78533856" w14:textId="6F45FBB9" w:rsidR="00B97C53" w:rsidRPr="00F9240A" w:rsidRDefault="000A0152" w:rsidP="000A0152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 xml:space="preserve">lue-black </w:t>
            </w: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G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rassquit</w:t>
            </w:r>
          </w:p>
        </w:tc>
        <w:tc>
          <w:tcPr>
            <w:tcW w:w="1134" w:type="dxa"/>
          </w:tcPr>
          <w:p w14:paraId="36EC3118" w14:textId="13E8A6A6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</w:tcPr>
          <w:p w14:paraId="2157DC10" w14:textId="22A56773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BA53394" w14:textId="3E35645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</w:t>
            </w:r>
          </w:p>
        </w:tc>
        <w:tc>
          <w:tcPr>
            <w:tcW w:w="1080" w:type="dxa"/>
          </w:tcPr>
          <w:p w14:paraId="7BB883D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0A5B49A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00E6378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005156</w:t>
            </w:r>
          </w:p>
        </w:tc>
      </w:tr>
      <w:tr w:rsidR="00F9240A" w:rsidRPr="00F9240A" w14:paraId="32A810CA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2E57A6C2" w14:textId="1710A87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Ramphocelus bresili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66)</w:t>
            </w:r>
          </w:p>
        </w:tc>
        <w:tc>
          <w:tcPr>
            <w:tcW w:w="3119" w:type="dxa"/>
          </w:tcPr>
          <w:p w14:paraId="73A53644" w14:textId="171A725F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Brazilian T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nager</w:t>
            </w:r>
          </w:p>
        </w:tc>
        <w:tc>
          <w:tcPr>
            <w:tcW w:w="1134" w:type="dxa"/>
          </w:tcPr>
          <w:p w14:paraId="6B79D2BA" w14:textId="4D28A14E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6197012B" w14:textId="1161B564" w:rsidR="00B97C53" w:rsidRPr="00F9240A" w:rsidRDefault="003C571C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241FCE15" w14:textId="42A225F5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7331CD5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58A0BC3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2962140D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7C53" w:rsidRPr="00F9240A" w14:paraId="1804FFFE" w14:textId="77777777" w:rsidTr="00F9240A">
        <w:trPr>
          <w:trHeight w:val="300"/>
        </w:trPr>
        <w:tc>
          <w:tcPr>
            <w:tcW w:w="4111" w:type="dxa"/>
          </w:tcPr>
          <w:p w14:paraId="7498D59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Fringillidae</w:t>
            </w:r>
          </w:p>
        </w:tc>
        <w:tc>
          <w:tcPr>
            <w:tcW w:w="3119" w:type="dxa"/>
          </w:tcPr>
          <w:p w14:paraId="26471B9C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A82A60B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96FBE74" w14:textId="3B9627D3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0FAFF06" w14:textId="7914AE4D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8164A5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5A2FD309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77BFE6C5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9240A" w:rsidRPr="00F9240A" w14:paraId="65DF0405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2DD6075" w14:textId="77545F7F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Euphonia violace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(Linnaeus, 1758)</w:t>
            </w:r>
          </w:p>
        </w:tc>
        <w:tc>
          <w:tcPr>
            <w:tcW w:w="3119" w:type="dxa"/>
          </w:tcPr>
          <w:p w14:paraId="51CA3049" w14:textId="1CD1C128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Violaceous E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phonia</w:t>
            </w:r>
          </w:p>
        </w:tc>
        <w:tc>
          <w:tcPr>
            <w:tcW w:w="1134" w:type="dxa"/>
          </w:tcPr>
          <w:p w14:paraId="1F770117" w14:textId="4C93001F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39B325B9" w14:textId="6427998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</w:p>
        </w:tc>
        <w:tc>
          <w:tcPr>
            <w:tcW w:w="1842" w:type="dxa"/>
          </w:tcPr>
          <w:p w14:paraId="54AB3ACF" w14:textId="3EEA32FF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RO CF</w:t>
            </w:r>
          </w:p>
        </w:tc>
        <w:tc>
          <w:tcPr>
            <w:tcW w:w="1080" w:type="dxa"/>
          </w:tcPr>
          <w:p w14:paraId="47FBEC5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26A5C674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40BB209D" w14:textId="77777777" w:rsidR="00B97C53" w:rsidRPr="00F9240A" w:rsidRDefault="00B97C53" w:rsidP="00ED23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WA1986546</w:t>
            </w:r>
          </w:p>
        </w:tc>
      </w:tr>
      <w:tr w:rsidR="00B97C53" w:rsidRPr="00F9240A" w14:paraId="2712BE8E" w14:textId="77777777" w:rsidTr="00F9240A">
        <w:trPr>
          <w:trHeight w:val="300"/>
        </w:trPr>
        <w:tc>
          <w:tcPr>
            <w:tcW w:w="4111" w:type="dxa"/>
          </w:tcPr>
          <w:p w14:paraId="37AA1D9E" w14:textId="27E37833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Euphonia chlorotica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66)</w:t>
            </w:r>
          </w:p>
        </w:tc>
        <w:tc>
          <w:tcPr>
            <w:tcW w:w="3119" w:type="dxa"/>
          </w:tcPr>
          <w:p w14:paraId="143EFC29" w14:textId="1487398E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urple-throated E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uphonia</w:t>
            </w:r>
          </w:p>
        </w:tc>
        <w:tc>
          <w:tcPr>
            <w:tcW w:w="1134" w:type="dxa"/>
          </w:tcPr>
          <w:p w14:paraId="24E0151D" w14:textId="2DA5B1A8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Fr</w:t>
            </w:r>
          </w:p>
        </w:tc>
        <w:tc>
          <w:tcPr>
            <w:tcW w:w="1134" w:type="dxa"/>
          </w:tcPr>
          <w:p w14:paraId="268EF4F3" w14:textId="608B4A92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4F5C687E" w14:textId="28BAEFD1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</w:t>
            </w:r>
          </w:p>
        </w:tc>
        <w:tc>
          <w:tcPr>
            <w:tcW w:w="1080" w:type="dxa"/>
          </w:tcPr>
          <w:p w14:paraId="27217B1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4A7B3E73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7517A49B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1AD70AB7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152504F6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lastRenderedPageBreak/>
              <w:t>Estrildidae</w:t>
            </w:r>
          </w:p>
        </w:tc>
        <w:tc>
          <w:tcPr>
            <w:tcW w:w="3119" w:type="dxa"/>
          </w:tcPr>
          <w:p w14:paraId="483C0DC2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8A2E4C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8651917" w14:textId="4396BB79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2E8B4C0" w14:textId="5557E7D1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46B0B74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49A35BF3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1B0B4808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70076028" w14:textId="77777777" w:rsidTr="00F9240A">
        <w:trPr>
          <w:trHeight w:val="300"/>
        </w:trPr>
        <w:tc>
          <w:tcPr>
            <w:tcW w:w="4111" w:type="dxa"/>
          </w:tcPr>
          <w:p w14:paraId="46C2BD9C" w14:textId="14311B4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212529"/>
                <w:sz w:val="20"/>
                <w:szCs w:val="20"/>
              </w:rPr>
              <w:t xml:space="preserve">Estrilda astrild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58)</w:t>
            </w:r>
          </w:p>
        </w:tc>
        <w:tc>
          <w:tcPr>
            <w:tcW w:w="3119" w:type="dxa"/>
          </w:tcPr>
          <w:p w14:paraId="37F0ED2D" w14:textId="205EAF45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Common W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axbill</w:t>
            </w:r>
          </w:p>
        </w:tc>
        <w:tc>
          <w:tcPr>
            <w:tcW w:w="1134" w:type="dxa"/>
          </w:tcPr>
          <w:p w14:paraId="194A6BCC" w14:textId="3539271B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</w:tcPr>
          <w:p w14:paraId="59C4F360" w14:textId="7B49C8A9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</w:tcPr>
          <w:p w14:paraId="30C7B994" w14:textId="49804ADE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RO</w:t>
            </w:r>
          </w:p>
        </w:tc>
        <w:tc>
          <w:tcPr>
            <w:tcW w:w="1080" w:type="dxa"/>
          </w:tcPr>
          <w:p w14:paraId="7927419F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</w:tcPr>
          <w:p w14:paraId="720D6F50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</w:tcPr>
          <w:p w14:paraId="08744853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240A" w:rsidRPr="00F9240A" w14:paraId="3B27258B" w14:textId="77777777" w:rsidTr="00F92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4111" w:type="dxa"/>
          </w:tcPr>
          <w:p w14:paraId="6600CDB9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Passeridae</w:t>
            </w:r>
          </w:p>
        </w:tc>
        <w:tc>
          <w:tcPr>
            <w:tcW w:w="3119" w:type="dxa"/>
          </w:tcPr>
          <w:p w14:paraId="47E12153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70DA599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EFED527" w14:textId="57162170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22C8554E" w14:textId="73B983B6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A7D573E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21" w:type="dxa"/>
          </w:tcPr>
          <w:p w14:paraId="3588D16C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29" w:type="dxa"/>
          </w:tcPr>
          <w:p w14:paraId="5CD6E54A" w14:textId="77777777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97C53" w:rsidRPr="00F9240A" w14:paraId="392D7BA9" w14:textId="77777777" w:rsidTr="00F9240A">
        <w:trPr>
          <w:trHeight w:val="300"/>
        </w:trPr>
        <w:tc>
          <w:tcPr>
            <w:tcW w:w="4111" w:type="dxa"/>
            <w:tcBorders>
              <w:bottom w:val="single" w:sz="4" w:space="0" w:color="auto"/>
            </w:tcBorders>
          </w:tcPr>
          <w:p w14:paraId="67D82148" w14:textId="07CBF3EC" w:rsidR="00B97C53" w:rsidRPr="00F9240A" w:rsidRDefault="00B97C53" w:rsidP="00165BB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i/>
                <w:color w:val="212529"/>
                <w:sz w:val="20"/>
                <w:szCs w:val="20"/>
              </w:rPr>
              <w:t xml:space="preserve">Passer domesticus </w:t>
            </w:r>
            <w:r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FFFFFF" w:themeFill="background1"/>
              </w:rPr>
              <w:t>(Linnaeus, 1758)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981B48D" w14:textId="05A1CE95" w:rsidR="00B97C53" w:rsidRPr="00F9240A" w:rsidRDefault="000A0152" w:rsidP="00893570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House S</w:t>
            </w:r>
            <w:r w:rsidR="00B97C53" w:rsidRPr="00F9240A">
              <w:rPr>
                <w:rFonts w:ascii="Times New Roman" w:hAnsi="Times New Roman" w:cs="Times New Roman"/>
                <w:color w:val="212529"/>
                <w:sz w:val="20"/>
                <w:szCs w:val="20"/>
                <w:shd w:val="clear" w:color="auto" w:fill="EEEEEE"/>
              </w:rPr>
              <w:t>parrow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B4DFA03" w14:textId="30FC4912" w:rsidR="00B97C53" w:rsidRPr="00F9240A" w:rsidRDefault="00D45958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Gr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B8E85EB" w14:textId="24EF7A3B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 xml:space="preserve">PL </w:t>
            </w:r>
            <w:r w:rsidR="003C571C" w:rsidRPr="00F9240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2FF8668E" w14:textId="014412B6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sz w:val="20"/>
                <w:szCs w:val="20"/>
              </w:rPr>
              <w:t>DA BA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67832D8D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821" w:type="dxa"/>
            <w:tcBorders>
              <w:bottom w:val="single" w:sz="4" w:space="0" w:color="auto"/>
            </w:tcBorders>
          </w:tcPr>
          <w:p w14:paraId="2E775D81" w14:textId="77777777" w:rsidR="00B97C53" w:rsidRPr="00F9240A" w:rsidRDefault="00B97C53" w:rsidP="00165BB5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240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C</w:t>
            </w:r>
          </w:p>
        </w:tc>
        <w:tc>
          <w:tcPr>
            <w:tcW w:w="1329" w:type="dxa"/>
            <w:tcBorders>
              <w:bottom w:val="single" w:sz="4" w:space="0" w:color="auto"/>
            </w:tcBorders>
          </w:tcPr>
          <w:p w14:paraId="344AEB31" w14:textId="77777777" w:rsidR="00B97C53" w:rsidRPr="00F9240A" w:rsidRDefault="00B97C53" w:rsidP="0089357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0EDD977" w14:textId="77777777" w:rsidR="005E1858" w:rsidRDefault="005E1858">
      <w:pPr>
        <w:jc w:val="both"/>
        <w:rPr>
          <w:rFonts w:ascii="Arial" w:eastAsia="Arial" w:hAnsi="Arial" w:cs="Arial"/>
        </w:rPr>
      </w:pPr>
    </w:p>
    <w:p w14:paraId="5FBC6041" w14:textId="77777777" w:rsidR="005E1858" w:rsidRDefault="005E1858"/>
    <w:sectPr w:rsidR="005E1858">
      <w:pgSz w:w="16838" w:h="11906" w:orient="landscape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iberation Sans">
    <w:altName w:val="Times New Roman"/>
    <w:charset w:val="01"/>
    <w:family w:val="roman"/>
    <w:pitch w:val="variable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4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DYwMjQ2NTcyNjJX0lEKTi0uzszPAymwrAUA0ZhSQiwAAAA="/>
  </w:docVars>
  <w:rsids>
    <w:rsidRoot w:val="005E1858"/>
    <w:rsid w:val="00010513"/>
    <w:rsid w:val="0001597E"/>
    <w:rsid w:val="00024CD9"/>
    <w:rsid w:val="00064862"/>
    <w:rsid w:val="000A0152"/>
    <w:rsid w:val="000A0C17"/>
    <w:rsid w:val="000B66D6"/>
    <w:rsid w:val="000E3646"/>
    <w:rsid w:val="001008BB"/>
    <w:rsid w:val="00156D79"/>
    <w:rsid w:val="00165337"/>
    <w:rsid w:val="00165BB5"/>
    <w:rsid w:val="00174661"/>
    <w:rsid w:val="00183C7B"/>
    <w:rsid w:val="001A76B3"/>
    <w:rsid w:val="001B5164"/>
    <w:rsid w:val="001C6D2C"/>
    <w:rsid w:val="001D22D7"/>
    <w:rsid w:val="001E67DC"/>
    <w:rsid w:val="001F31B8"/>
    <w:rsid w:val="001F5D49"/>
    <w:rsid w:val="00250841"/>
    <w:rsid w:val="00253DC7"/>
    <w:rsid w:val="00272BCF"/>
    <w:rsid w:val="002A3EF3"/>
    <w:rsid w:val="002A5D25"/>
    <w:rsid w:val="002A65F7"/>
    <w:rsid w:val="002B7BE8"/>
    <w:rsid w:val="0031043F"/>
    <w:rsid w:val="00323BDC"/>
    <w:rsid w:val="00332BDF"/>
    <w:rsid w:val="00377913"/>
    <w:rsid w:val="00392592"/>
    <w:rsid w:val="00397765"/>
    <w:rsid w:val="003A7252"/>
    <w:rsid w:val="003A7FEA"/>
    <w:rsid w:val="003C571C"/>
    <w:rsid w:val="003D1777"/>
    <w:rsid w:val="003E1DEE"/>
    <w:rsid w:val="003E5B6B"/>
    <w:rsid w:val="00497D84"/>
    <w:rsid w:val="004F40E2"/>
    <w:rsid w:val="00504F63"/>
    <w:rsid w:val="00510572"/>
    <w:rsid w:val="005438DC"/>
    <w:rsid w:val="00552961"/>
    <w:rsid w:val="00554CDC"/>
    <w:rsid w:val="005635C4"/>
    <w:rsid w:val="00563696"/>
    <w:rsid w:val="005C3377"/>
    <w:rsid w:val="005E00C8"/>
    <w:rsid w:val="005E1858"/>
    <w:rsid w:val="0060354F"/>
    <w:rsid w:val="006363CD"/>
    <w:rsid w:val="00641FE5"/>
    <w:rsid w:val="006741A3"/>
    <w:rsid w:val="00676449"/>
    <w:rsid w:val="00690A2A"/>
    <w:rsid w:val="006A0584"/>
    <w:rsid w:val="006D60BA"/>
    <w:rsid w:val="006E1D82"/>
    <w:rsid w:val="00731733"/>
    <w:rsid w:val="00740450"/>
    <w:rsid w:val="00774BAF"/>
    <w:rsid w:val="00790A46"/>
    <w:rsid w:val="00792362"/>
    <w:rsid w:val="00811D98"/>
    <w:rsid w:val="00812334"/>
    <w:rsid w:val="00832C07"/>
    <w:rsid w:val="00871D3E"/>
    <w:rsid w:val="0087659E"/>
    <w:rsid w:val="00885367"/>
    <w:rsid w:val="00893570"/>
    <w:rsid w:val="008E0824"/>
    <w:rsid w:val="008E464D"/>
    <w:rsid w:val="009004B5"/>
    <w:rsid w:val="00913099"/>
    <w:rsid w:val="0099330F"/>
    <w:rsid w:val="009948FC"/>
    <w:rsid w:val="009C2194"/>
    <w:rsid w:val="009C6149"/>
    <w:rsid w:val="009D23DE"/>
    <w:rsid w:val="009D367A"/>
    <w:rsid w:val="009F2082"/>
    <w:rsid w:val="00A309BB"/>
    <w:rsid w:val="00A41AB6"/>
    <w:rsid w:val="00A61D05"/>
    <w:rsid w:val="00A86505"/>
    <w:rsid w:val="00AA3F1B"/>
    <w:rsid w:val="00AA66A6"/>
    <w:rsid w:val="00AB684F"/>
    <w:rsid w:val="00AC0BA3"/>
    <w:rsid w:val="00B027F0"/>
    <w:rsid w:val="00B0424D"/>
    <w:rsid w:val="00B24D4C"/>
    <w:rsid w:val="00B27AF8"/>
    <w:rsid w:val="00B34581"/>
    <w:rsid w:val="00B51FC3"/>
    <w:rsid w:val="00B55E9A"/>
    <w:rsid w:val="00B75DA2"/>
    <w:rsid w:val="00B767D7"/>
    <w:rsid w:val="00B832DE"/>
    <w:rsid w:val="00B97C53"/>
    <w:rsid w:val="00BE46F1"/>
    <w:rsid w:val="00BF20D5"/>
    <w:rsid w:val="00BF5F36"/>
    <w:rsid w:val="00C260A9"/>
    <w:rsid w:val="00C97B87"/>
    <w:rsid w:val="00CB0F40"/>
    <w:rsid w:val="00CC3BF4"/>
    <w:rsid w:val="00CE217D"/>
    <w:rsid w:val="00CE3FB0"/>
    <w:rsid w:val="00D06D68"/>
    <w:rsid w:val="00D36F7D"/>
    <w:rsid w:val="00D45958"/>
    <w:rsid w:val="00D47931"/>
    <w:rsid w:val="00D76C5A"/>
    <w:rsid w:val="00D83B6B"/>
    <w:rsid w:val="00D86099"/>
    <w:rsid w:val="00DA3330"/>
    <w:rsid w:val="00DA665C"/>
    <w:rsid w:val="00E05875"/>
    <w:rsid w:val="00E07242"/>
    <w:rsid w:val="00E107A8"/>
    <w:rsid w:val="00E61695"/>
    <w:rsid w:val="00EC7348"/>
    <w:rsid w:val="00ED231C"/>
    <w:rsid w:val="00ED4A05"/>
    <w:rsid w:val="00F03DB3"/>
    <w:rsid w:val="00F30DE8"/>
    <w:rsid w:val="00F50E80"/>
    <w:rsid w:val="00F9240A"/>
    <w:rsid w:val="00FA6E78"/>
    <w:rsid w:val="00FB110D"/>
    <w:rsid w:val="00FB77C5"/>
    <w:rsid w:val="00FE1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4DD145"/>
  <w15:docId w15:val="{73788B32-1768-4D25-9BD5-D1AB0E6BA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kern w:val="2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Smbolosdenumerao">
    <w:name w:val="Símbolos de numeração"/>
    <w:qFormat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pPr>
      <w:suppressLineNumbers/>
    </w:pPr>
  </w:style>
  <w:style w:type="table" w:styleId="TabelaSimples4">
    <w:name w:val="Plain Table 4"/>
    <w:basedOn w:val="Tabelanormal"/>
    <w:uiPriority w:val="44"/>
    <w:rsid w:val="0051057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Refdecomentrio">
    <w:name w:val="annotation reference"/>
    <w:basedOn w:val="Fontepargpadro"/>
    <w:uiPriority w:val="99"/>
    <w:semiHidden/>
    <w:unhideWhenUsed/>
    <w:rsid w:val="00B24D4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24D4C"/>
    <w:rPr>
      <w:rFonts w:cs="Mangal"/>
      <w:sz w:val="20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24D4C"/>
    <w:rPr>
      <w:rFonts w:cs="Mangal"/>
      <w:sz w:val="20"/>
      <w:szCs w:val="18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24D4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24D4C"/>
    <w:rPr>
      <w:rFonts w:cs="Mangal"/>
      <w:b/>
      <w:bCs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4D4C"/>
    <w:rPr>
      <w:rFonts w:ascii="Segoe UI" w:hAnsi="Segoe UI" w:cs="Mangal"/>
      <w:sz w:val="18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4D4C"/>
    <w:rPr>
      <w:rFonts w:ascii="Segoe UI" w:hAnsi="Segoe UI" w:cs="Mangal"/>
      <w:sz w:val="18"/>
      <w:szCs w:val="16"/>
    </w:rPr>
  </w:style>
  <w:style w:type="paragraph" w:styleId="Reviso">
    <w:name w:val="Revision"/>
    <w:hidden/>
    <w:uiPriority w:val="99"/>
    <w:semiHidden/>
    <w:rsid w:val="003A7252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37</Words>
  <Characters>9385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Antônio da Silva</dc:creator>
  <dc:description/>
  <cp:lastModifiedBy>S MA</cp:lastModifiedBy>
  <cp:revision>2</cp:revision>
  <dcterms:created xsi:type="dcterms:W3CDTF">2022-08-16T18:39:00Z</dcterms:created>
  <dcterms:modified xsi:type="dcterms:W3CDTF">2022-08-16T18:39:00Z</dcterms:modified>
  <dc:language>pt-BR</dc:language>
</cp:coreProperties>
</file>